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F45090" w14:textId="77777777" w:rsidR="00D92AAA" w:rsidRPr="000A0B00" w:rsidRDefault="00900F24">
      <w:pPr>
        <w:pStyle w:val="Title"/>
        <w:rPr>
          <w:lang w:val="nb-NO"/>
        </w:rPr>
      </w:pPr>
      <w:r w:rsidRPr="000A0B00">
        <w:rPr>
          <w:lang w:val="nb-NO"/>
        </w:rPr>
        <w:t>Pedagogisk mappe Lex Nederbragt</w:t>
      </w:r>
    </w:p>
    <w:p w14:paraId="15C391C9" w14:textId="31FEDD9B" w:rsidR="00D92AAA" w:rsidRPr="000A0B00" w:rsidRDefault="000A0B00">
      <w:pPr>
        <w:pStyle w:val="Author"/>
        <w:rPr>
          <w:lang w:val="nb-NO"/>
        </w:rPr>
      </w:pPr>
      <w:r w:rsidRPr="000A0B00">
        <w:rPr>
          <w:lang w:val="nb-NO"/>
        </w:rPr>
        <w:t xml:space="preserve">15. </w:t>
      </w:r>
      <w:r>
        <w:rPr>
          <w:lang w:val="nb-NO"/>
        </w:rPr>
        <w:t>m</w:t>
      </w:r>
      <w:r w:rsidR="00900F24" w:rsidRPr="000A0B00">
        <w:rPr>
          <w:lang w:val="nb-NO"/>
        </w:rPr>
        <w:t>ar</w:t>
      </w:r>
      <w:r>
        <w:rPr>
          <w:lang w:val="nb-NO"/>
        </w:rPr>
        <w:t>s</w:t>
      </w:r>
      <w:r w:rsidR="00900F24" w:rsidRPr="000A0B00">
        <w:rPr>
          <w:lang w:val="nb-NO"/>
        </w:rPr>
        <w:t>, 2021</w:t>
      </w:r>
    </w:p>
    <w:sdt>
      <w:sdtPr>
        <w:rPr>
          <w:rFonts w:asciiTheme="minorHAnsi" w:eastAsiaTheme="minorHAnsi" w:hAnsiTheme="minorHAnsi" w:cstheme="minorBidi"/>
          <w:color w:val="auto"/>
          <w:sz w:val="24"/>
          <w:szCs w:val="24"/>
        </w:rPr>
        <w:id w:val="-642199474"/>
        <w:docPartObj>
          <w:docPartGallery w:val="Table of Contents"/>
          <w:docPartUnique/>
        </w:docPartObj>
      </w:sdtPr>
      <w:sdtEndPr/>
      <w:sdtContent>
        <w:p w14:paraId="0ABC8E09" w14:textId="54965FE8" w:rsidR="00D92AAA" w:rsidRDefault="000A0B00">
          <w:pPr>
            <w:pStyle w:val="TOCHeading"/>
          </w:pPr>
          <w:r>
            <w:t>Innholdsfortegnelse</w:t>
          </w:r>
        </w:p>
        <w:p w14:paraId="7EA1A3B7" w14:textId="77777777" w:rsidR="000A0B00" w:rsidRDefault="00900F24">
          <w:pPr>
            <w:pStyle w:val="TOC1"/>
            <w:tabs>
              <w:tab w:val="right" w:leader="dot" w:pos="9350"/>
            </w:tabs>
            <w:rPr>
              <w:noProof/>
            </w:rPr>
          </w:pPr>
          <w:r>
            <w:fldChar w:fldCharType="begin"/>
          </w:r>
          <w:r>
            <w:instrText>TOC \o "1-1" \h \z \u</w:instrText>
          </w:r>
          <w:r w:rsidR="000A0B00">
            <w:fldChar w:fldCharType="separate"/>
          </w:r>
          <w:hyperlink w:anchor="_Toc66715102" w:history="1">
            <w:r w:rsidR="000A0B00" w:rsidRPr="00192311">
              <w:rPr>
                <w:rStyle w:val="Hyperlink"/>
                <w:noProof/>
              </w:rPr>
              <w:t>1. Introduksjon</w:t>
            </w:r>
            <w:r w:rsidR="000A0B00">
              <w:rPr>
                <w:noProof/>
                <w:webHidden/>
              </w:rPr>
              <w:tab/>
            </w:r>
            <w:r w:rsidR="000A0B00">
              <w:rPr>
                <w:noProof/>
                <w:webHidden/>
              </w:rPr>
              <w:fldChar w:fldCharType="begin"/>
            </w:r>
            <w:r w:rsidR="000A0B00">
              <w:rPr>
                <w:noProof/>
                <w:webHidden/>
              </w:rPr>
              <w:instrText xml:space="preserve"> PAGEREF _Toc66715102 \h </w:instrText>
            </w:r>
            <w:r w:rsidR="000A0B00">
              <w:rPr>
                <w:noProof/>
                <w:webHidden/>
              </w:rPr>
            </w:r>
            <w:r w:rsidR="000A0B00">
              <w:rPr>
                <w:noProof/>
                <w:webHidden/>
              </w:rPr>
              <w:fldChar w:fldCharType="separate"/>
            </w:r>
            <w:r w:rsidR="000A0B00">
              <w:rPr>
                <w:noProof/>
                <w:webHidden/>
              </w:rPr>
              <w:t>1</w:t>
            </w:r>
            <w:r w:rsidR="000A0B00">
              <w:rPr>
                <w:noProof/>
                <w:webHidden/>
              </w:rPr>
              <w:fldChar w:fldCharType="end"/>
            </w:r>
          </w:hyperlink>
        </w:p>
        <w:p w14:paraId="1A12A961" w14:textId="77777777" w:rsidR="000A0B00" w:rsidRDefault="000A0B00">
          <w:pPr>
            <w:pStyle w:val="TOC1"/>
            <w:tabs>
              <w:tab w:val="right" w:leader="dot" w:pos="9350"/>
            </w:tabs>
            <w:rPr>
              <w:noProof/>
            </w:rPr>
          </w:pPr>
          <w:hyperlink w:anchor="_Toc66715103" w:history="1">
            <w:r w:rsidRPr="00192311">
              <w:rPr>
                <w:rStyle w:val="Hyperlink"/>
                <w:noProof/>
              </w:rPr>
              <w:t>2. Hvordan jeg som underviser har utviklet meg</w:t>
            </w:r>
            <w:r>
              <w:rPr>
                <w:noProof/>
                <w:webHidden/>
              </w:rPr>
              <w:tab/>
            </w:r>
            <w:r>
              <w:rPr>
                <w:noProof/>
                <w:webHidden/>
              </w:rPr>
              <w:fldChar w:fldCharType="begin"/>
            </w:r>
            <w:r>
              <w:rPr>
                <w:noProof/>
                <w:webHidden/>
              </w:rPr>
              <w:instrText xml:space="preserve"> PAGEREF _Toc66715103 \h </w:instrText>
            </w:r>
            <w:r>
              <w:rPr>
                <w:noProof/>
                <w:webHidden/>
              </w:rPr>
            </w:r>
            <w:r>
              <w:rPr>
                <w:noProof/>
                <w:webHidden/>
              </w:rPr>
              <w:fldChar w:fldCharType="separate"/>
            </w:r>
            <w:r>
              <w:rPr>
                <w:noProof/>
                <w:webHidden/>
              </w:rPr>
              <w:t>3</w:t>
            </w:r>
            <w:r>
              <w:rPr>
                <w:noProof/>
                <w:webHidden/>
              </w:rPr>
              <w:fldChar w:fldCharType="end"/>
            </w:r>
          </w:hyperlink>
        </w:p>
        <w:p w14:paraId="58F8B87E" w14:textId="77777777" w:rsidR="000A0B00" w:rsidRDefault="000A0B00">
          <w:pPr>
            <w:pStyle w:val="TOC1"/>
            <w:tabs>
              <w:tab w:val="right" w:leader="dot" w:pos="9350"/>
            </w:tabs>
            <w:rPr>
              <w:noProof/>
            </w:rPr>
          </w:pPr>
          <w:hyperlink w:anchor="_Toc66715104" w:history="1">
            <w:r w:rsidRPr="00192311">
              <w:rPr>
                <w:rStyle w:val="Hyperlink"/>
                <w:noProof/>
              </w:rPr>
              <w:t>3. Min undervisningsfilosofi (Teaching Statement)</w:t>
            </w:r>
            <w:r>
              <w:rPr>
                <w:noProof/>
                <w:webHidden/>
              </w:rPr>
              <w:tab/>
            </w:r>
            <w:r>
              <w:rPr>
                <w:noProof/>
                <w:webHidden/>
              </w:rPr>
              <w:fldChar w:fldCharType="begin"/>
            </w:r>
            <w:r>
              <w:rPr>
                <w:noProof/>
                <w:webHidden/>
              </w:rPr>
              <w:instrText xml:space="preserve"> PAGEREF _Toc66715104 \h </w:instrText>
            </w:r>
            <w:r>
              <w:rPr>
                <w:noProof/>
                <w:webHidden/>
              </w:rPr>
            </w:r>
            <w:r>
              <w:rPr>
                <w:noProof/>
                <w:webHidden/>
              </w:rPr>
              <w:fldChar w:fldCharType="separate"/>
            </w:r>
            <w:r>
              <w:rPr>
                <w:noProof/>
                <w:webHidden/>
              </w:rPr>
              <w:t>10</w:t>
            </w:r>
            <w:r>
              <w:rPr>
                <w:noProof/>
                <w:webHidden/>
              </w:rPr>
              <w:fldChar w:fldCharType="end"/>
            </w:r>
          </w:hyperlink>
        </w:p>
        <w:p w14:paraId="58CA93D6" w14:textId="77777777" w:rsidR="000A0B00" w:rsidRDefault="000A0B00">
          <w:pPr>
            <w:pStyle w:val="TOC1"/>
            <w:tabs>
              <w:tab w:val="right" w:leader="dot" w:pos="9350"/>
            </w:tabs>
            <w:rPr>
              <w:noProof/>
            </w:rPr>
          </w:pPr>
          <w:hyperlink w:anchor="_Toc66715105" w:history="1">
            <w:r w:rsidRPr="00192311">
              <w:rPr>
                <w:rStyle w:val="Hyperlink"/>
                <w:noProof/>
              </w:rPr>
              <w:t>4. Fokus på studentenes læring</w:t>
            </w:r>
            <w:r>
              <w:rPr>
                <w:noProof/>
                <w:webHidden/>
              </w:rPr>
              <w:tab/>
            </w:r>
            <w:r>
              <w:rPr>
                <w:noProof/>
                <w:webHidden/>
              </w:rPr>
              <w:fldChar w:fldCharType="begin"/>
            </w:r>
            <w:r>
              <w:rPr>
                <w:noProof/>
                <w:webHidden/>
              </w:rPr>
              <w:instrText xml:space="preserve"> PAGEREF _Toc66715105 \h </w:instrText>
            </w:r>
            <w:r>
              <w:rPr>
                <w:noProof/>
                <w:webHidden/>
              </w:rPr>
            </w:r>
            <w:r>
              <w:rPr>
                <w:noProof/>
                <w:webHidden/>
              </w:rPr>
              <w:fldChar w:fldCharType="separate"/>
            </w:r>
            <w:r>
              <w:rPr>
                <w:noProof/>
                <w:webHidden/>
              </w:rPr>
              <w:t>17</w:t>
            </w:r>
            <w:r>
              <w:rPr>
                <w:noProof/>
                <w:webHidden/>
              </w:rPr>
              <w:fldChar w:fldCharType="end"/>
            </w:r>
          </w:hyperlink>
        </w:p>
        <w:p w14:paraId="6E965F51" w14:textId="77777777" w:rsidR="000A0B00" w:rsidRDefault="000A0B00">
          <w:pPr>
            <w:pStyle w:val="TOC1"/>
            <w:tabs>
              <w:tab w:val="right" w:leader="dot" w:pos="9350"/>
            </w:tabs>
            <w:rPr>
              <w:noProof/>
            </w:rPr>
          </w:pPr>
          <w:hyperlink w:anchor="_Toc66715106" w:history="1">
            <w:r w:rsidRPr="00192311">
              <w:rPr>
                <w:rStyle w:val="Hyperlink"/>
                <w:noProof/>
              </w:rPr>
              <w:t>5. Bruk av forskning i undervisningen</w:t>
            </w:r>
            <w:r>
              <w:rPr>
                <w:noProof/>
                <w:webHidden/>
              </w:rPr>
              <w:tab/>
            </w:r>
            <w:r>
              <w:rPr>
                <w:noProof/>
                <w:webHidden/>
              </w:rPr>
              <w:fldChar w:fldCharType="begin"/>
            </w:r>
            <w:r>
              <w:rPr>
                <w:noProof/>
                <w:webHidden/>
              </w:rPr>
              <w:instrText xml:space="preserve"> PAGEREF _Toc66715106 \h </w:instrText>
            </w:r>
            <w:r>
              <w:rPr>
                <w:noProof/>
                <w:webHidden/>
              </w:rPr>
            </w:r>
            <w:r>
              <w:rPr>
                <w:noProof/>
                <w:webHidden/>
              </w:rPr>
              <w:fldChar w:fldCharType="separate"/>
            </w:r>
            <w:r>
              <w:rPr>
                <w:noProof/>
                <w:webHidden/>
              </w:rPr>
              <w:t>19</w:t>
            </w:r>
            <w:r>
              <w:rPr>
                <w:noProof/>
                <w:webHidden/>
              </w:rPr>
              <w:fldChar w:fldCharType="end"/>
            </w:r>
          </w:hyperlink>
        </w:p>
        <w:p w14:paraId="19D399D1" w14:textId="77777777" w:rsidR="000A0B00" w:rsidRDefault="000A0B00">
          <w:pPr>
            <w:pStyle w:val="TOC1"/>
            <w:tabs>
              <w:tab w:val="right" w:leader="dot" w:pos="9350"/>
            </w:tabs>
            <w:rPr>
              <w:noProof/>
            </w:rPr>
          </w:pPr>
          <w:hyperlink w:anchor="_Toc66715107" w:history="1">
            <w:r w:rsidRPr="00192311">
              <w:rPr>
                <w:rStyle w:val="Hyperlink"/>
                <w:noProof/>
              </w:rPr>
              <w:t>6. Kollegialt samarbeid om utvikling av undervisning</w:t>
            </w:r>
            <w:r>
              <w:rPr>
                <w:noProof/>
                <w:webHidden/>
              </w:rPr>
              <w:tab/>
            </w:r>
            <w:r>
              <w:rPr>
                <w:noProof/>
                <w:webHidden/>
              </w:rPr>
              <w:fldChar w:fldCharType="begin"/>
            </w:r>
            <w:r>
              <w:rPr>
                <w:noProof/>
                <w:webHidden/>
              </w:rPr>
              <w:instrText xml:space="preserve"> PAGEREF _Toc66715107 \h </w:instrText>
            </w:r>
            <w:r>
              <w:rPr>
                <w:noProof/>
                <w:webHidden/>
              </w:rPr>
            </w:r>
            <w:r>
              <w:rPr>
                <w:noProof/>
                <w:webHidden/>
              </w:rPr>
              <w:fldChar w:fldCharType="separate"/>
            </w:r>
            <w:r>
              <w:rPr>
                <w:noProof/>
                <w:webHidden/>
              </w:rPr>
              <w:t>23</w:t>
            </w:r>
            <w:r>
              <w:rPr>
                <w:noProof/>
                <w:webHidden/>
              </w:rPr>
              <w:fldChar w:fldCharType="end"/>
            </w:r>
          </w:hyperlink>
        </w:p>
        <w:p w14:paraId="65C0B646" w14:textId="77777777" w:rsidR="000A0B00" w:rsidRDefault="000A0B00">
          <w:pPr>
            <w:pStyle w:val="TOC1"/>
            <w:tabs>
              <w:tab w:val="right" w:leader="dot" w:pos="9350"/>
            </w:tabs>
            <w:rPr>
              <w:noProof/>
            </w:rPr>
          </w:pPr>
          <w:hyperlink w:anchor="_Toc66715108" w:history="1">
            <w:r w:rsidRPr="00192311">
              <w:rPr>
                <w:rStyle w:val="Hyperlink"/>
                <w:noProof/>
              </w:rPr>
              <w:t>7. Dokumentasjon</w:t>
            </w:r>
            <w:r>
              <w:rPr>
                <w:noProof/>
                <w:webHidden/>
              </w:rPr>
              <w:tab/>
            </w:r>
            <w:r>
              <w:rPr>
                <w:noProof/>
                <w:webHidden/>
              </w:rPr>
              <w:fldChar w:fldCharType="begin"/>
            </w:r>
            <w:r>
              <w:rPr>
                <w:noProof/>
                <w:webHidden/>
              </w:rPr>
              <w:instrText xml:space="preserve"> PAGEREF _Toc66715108 \h </w:instrText>
            </w:r>
            <w:r>
              <w:rPr>
                <w:noProof/>
                <w:webHidden/>
              </w:rPr>
            </w:r>
            <w:r>
              <w:rPr>
                <w:noProof/>
                <w:webHidden/>
              </w:rPr>
              <w:fldChar w:fldCharType="separate"/>
            </w:r>
            <w:r>
              <w:rPr>
                <w:noProof/>
                <w:webHidden/>
              </w:rPr>
              <w:t>26</w:t>
            </w:r>
            <w:r>
              <w:rPr>
                <w:noProof/>
                <w:webHidden/>
              </w:rPr>
              <w:fldChar w:fldCharType="end"/>
            </w:r>
          </w:hyperlink>
        </w:p>
        <w:p w14:paraId="2D1D82FB" w14:textId="77777777" w:rsidR="000A0B00" w:rsidRDefault="000A0B00">
          <w:pPr>
            <w:pStyle w:val="TOC1"/>
            <w:tabs>
              <w:tab w:val="right" w:leader="dot" w:pos="9350"/>
            </w:tabs>
            <w:rPr>
              <w:noProof/>
            </w:rPr>
          </w:pPr>
          <w:hyperlink w:anchor="_Toc66715109" w:history="1">
            <w:r w:rsidRPr="00192311">
              <w:rPr>
                <w:rStyle w:val="Hyperlink"/>
                <w:noProof/>
              </w:rPr>
              <w:t>8. Litteraturliste</w:t>
            </w:r>
            <w:r>
              <w:rPr>
                <w:noProof/>
                <w:webHidden/>
              </w:rPr>
              <w:tab/>
            </w:r>
            <w:r>
              <w:rPr>
                <w:noProof/>
                <w:webHidden/>
              </w:rPr>
              <w:fldChar w:fldCharType="begin"/>
            </w:r>
            <w:r>
              <w:rPr>
                <w:noProof/>
                <w:webHidden/>
              </w:rPr>
              <w:instrText xml:space="preserve"> PAGEREF _Toc66715109 \h </w:instrText>
            </w:r>
            <w:r>
              <w:rPr>
                <w:noProof/>
                <w:webHidden/>
              </w:rPr>
            </w:r>
            <w:r>
              <w:rPr>
                <w:noProof/>
                <w:webHidden/>
              </w:rPr>
              <w:fldChar w:fldCharType="separate"/>
            </w:r>
            <w:r>
              <w:rPr>
                <w:noProof/>
                <w:webHidden/>
              </w:rPr>
              <w:t>31</w:t>
            </w:r>
            <w:r>
              <w:rPr>
                <w:noProof/>
                <w:webHidden/>
              </w:rPr>
              <w:fldChar w:fldCharType="end"/>
            </w:r>
          </w:hyperlink>
        </w:p>
        <w:p w14:paraId="6036B212" w14:textId="77777777" w:rsidR="00D92AAA" w:rsidRDefault="00900F24">
          <w:r>
            <w:fldChar w:fldCharType="end"/>
          </w:r>
        </w:p>
      </w:sdtContent>
    </w:sdt>
    <w:p w14:paraId="2D5A430B" w14:textId="77777777" w:rsidR="00D92AAA" w:rsidRPr="000A0B00" w:rsidRDefault="00900F24">
      <w:pPr>
        <w:pStyle w:val="Heading1"/>
        <w:rPr>
          <w:lang w:val="nb-NO"/>
        </w:rPr>
      </w:pPr>
      <w:bookmarkStart w:id="0" w:name="introduksjon"/>
      <w:bookmarkStart w:id="1" w:name="_Toc66715102"/>
      <w:r w:rsidRPr="000A0B00">
        <w:rPr>
          <w:lang w:val="nb-NO"/>
        </w:rPr>
        <w:t>1. Introduksjon</w:t>
      </w:r>
      <w:bookmarkEnd w:id="1"/>
    </w:p>
    <w:p w14:paraId="7ACAC30D" w14:textId="77777777" w:rsidR="00D92AAA" w:rsidRPr="000A0B00" w:rsidRDefault="00900F24">
      <w:pPr>
        <w:pStyle w:val="FirstParagraph"/>
        <w:rPr>
          <w:lang w:val="nb-NO"/>
        </w:rPr>
      </w:pPr>
      <w:r w:rsidRPr="000A0B00">
        <w:rPr>
          <w:lang w:val="nb-NO"/>
        </w:rPr>
        <w:t xml:space="preserve">En pedagogisk mappe er ment til å dokumentere erfaringer og utvikling som underviser, </w:t>
      </w:r>
      <w:r w:rsidRPr="000A0B00">
        <w:rPr>
          <w:lang w:val="nb-NO"/>
        </w:rPr>
        <w:t>og er relevant for ansettelse og merittering ved universiteter.</w:t>
      </w:r>
    </w:p>
    <w:p w14:paraId="4FA9C38E" w14:textId="77777777" w:rsidR="00D92AAA" w:rsidRPr="000A0B00" w:rsidRDefault="00900F24">
      <w:pPr>
        <w:pStyle w:val="BodyText"/>
        <w:rPr>
          <w:lang w:val="nb-NO"/>
        </w:rPr>
      </w:pPr>
      <w:r w:rsidRPr="000A0B00">
        <w:rPr>
          <w:lang w:val="nb-NO"/>
        </w:rPr>
        <w:t xml:space="preserve">En webversjon av denne pedagogiske mappen er tilgjenglig på </w:t>
      </w:r>
      <w:hyperlink r:id="rId7">
        <w:r w:rsidRPr="000A0B00">
          <w:rPr>
            <w:rStyle w:val="Hyperlink"/>
            <w:lang w:val="nb-NO"/>
          </w:rPr>
          <w:t>https://lexnederbragt.github.io/teaching-portfolio</w:t>
        </w:r>
      </w:hyperlink>
      <w:r w:rsidRPr="000A0B00">
        <w:rPr>
          <w:lang w:val="nb-NO"/>
        </w:rPr>
        <w:t>.</w:t>
      </w:r>
    </w:p>
    <w:p w14:paraId="3EC005EA" w14:textId="77777777" w:rsidR="00D92AAA" w:rsidRPr="000A0B00" w:rsidRDefault="00900F24">
      <w:pPr>
        <w:pStyle w:val="BodyText"/>
        <w:rPr>
          <w:lang w:val="nb-NO"/>
        </w:rPr>
      </w:pPr>
      <w:r w:rsidRPr="000A0B00">
        <w:rPr>
          <w:lang w:val="nb-NO"/>
        </w:rPr>
        <w:t>Denne peda</w:t>
      </w:r>
      <w:r w:rsidRPr="000A0B00">
        <w:rPr>
          <w:lang w:val="nb-NO"/>
        </w:rPr>
        <w:t>gogiske mappen har en struktur som stort sett følger SoTL (</w:t>
      </w:r>
      <w:hyperlink r:id="rId8">
        <w:r w:rsidRPr="000A0B00">
          <w:rPr>
            <w:rStyle w:val="Hyperlink"/>
            <w:lang w:val="nb-NO"/>
          </w:rPr>
          <w:t>Scholarship of Teaching and Learning</w:t>
        </w:r>
      </w:hyperlink>
      <w:r w:rsidRPr="000A0B00">
        <w:rPr>
          <w:lang w:val="nb-NO"/>
        </w:rPr>
        <w:t>) prinsippene.</w:t>
      </w:r>
    </w:p>
    <w:p w14:paraId="67AFA7FD" w14:textId="77777777" w:rsidR="00D92AAA" w:rsidRPr="000A0B00" w:rsidRDefault="00900F24">
      <w:pPr>
        <w:pStyle w:val="Heading2"/>
        <w:rPr>
          <w:lang w:val="nb-NO"/>
        </w:rPr>
      </w:pPr>
      <w:bookmarkStart w:id="2" w:name="X16857e1c068024b769c1b8f0426bcbcfff6c55b"/>
      <w:r w:rsidRPr="000A0B00">
        <w:rPr>
          <w:lang w:val="nb-NO"/>
        </w:rPr>
        <w:t>Sammenheng mellom innholdet i denne mappen og SoTL kriteriene</w:t>
      </w:r>
    </w:p>
    <w:p w14:paraId="58CC87C6" w14:textId="77777777" w:rsidR="00D92AAA" w:rsidRDefault="00900F24">
      <w:pPr>
        <w:pStyle w:val="Heading3"/>
      </w:pPr>
      <w:bookmarkStart w:id="3" w:name="fokus-på-studentenes-læring"/>
      <w:r>
        <w:t>Fokus på studentenes læring</w:t>
      </w:r>
    </w:p>
    <w:p w14:paraId="3981A23A" w14:textId="77777777" w:rsidR="00D92AAA" w:rsidRPr="000A0B00" w:rsidRDefault="00900F24" w:rsidP="00900F24">
      <w:pPr>
        <w:pStyle w:val="Compact"/>
        <w:numPr>
          <w:ilvl w:val="0"/>
          <w:numId w:val="2"/>
        </w:numPr>
        <w:rPr>
          <w:lang w:val="nb-NO"/>
        </w:rPr>
      </w:pPr>
      <w:r w:rsidRPr="000A0B00">
        <w:rPr>
          <w:lang w:val="nb-NO"/>
        </w:rPr>
        <w:t>Beha</w:t>
      </w:r>
      <w:r w:rsidRPr="000A0B00">
        <w:rPr>
          <w:lang w:val="nb-NO"/>
        </w:rPr>
        <w:t>ndles i undervisningsfilosofien (Teaching Statement)</w:t>
      </w:r>
    </w:p>
    <w:p w14:paraId="3D39691B" w14:textId="77777777" w:rsidR="00D92AAA" w:rsidRPr="000A0B00" w:rsidRDefault="00900F24" w:rsidP="00900F24">
      <w:pPr>
        <w:pStyle w:val="Compact"/>
        <w:numPr>
          <w:ilvl w:val="1"/>
          <w:numId w:val="3"/>
        </w:numPr>
        <w:rPr>
          <w:lang w:val="nb-NO"/>
        </w:rPr>
      </w:pPr>
      <w:r w:rsidRPr="000A0B00">
        <w:rPr>
          <w:lang w:val="nb-NO"/>
        </w:rPr>
        <w:t>Fokus på samstemt undervisning i utforming av obligatoriske øvelser og eksamensoppgaver, samt hvordan eksamen gjennomføres</w:t>
      </w:r>
    </w:p>
    <w:p w14:paraId="5E820913" w14:textId="77777777" w:rsidR="00D92AAA" w:rsidRPr="000A0B00" w:rsidRDefault="00900F24" w:rsidP="00900F24">
      <w:pPr>
        <w:pStyle w:val="Compact"/>
        <w:numPr>
          <w:ilvl w:val="1"/>
          <w:numId w:val="3"/>
        </w:numPr>
        <w:rPr>
          <w:lang w:val="nb-NO"/>
        </w:rPr>
      </w:pPr>
      <w:r w:rsidRPr="000A0B00">
        <w:rPr>
          <w:lang w:val="nb-NO"/>
        </w:rPr>
        <w:t>Bruk av samkoding som undervisningsform for å redusere kognitiv last når student</w:t>
      </w:r>
      <w:r w:rsidRPr="000A0B00">
        <w:rPr>
          <w:lang w:val="nb-NO"/>
        </w:rPr>
        <w:t>er lærer programmering</w:t>
      </w:r>
    </w:p>
    <w:p w14:paraId="3DA2F6B1" w14:textId="77777777" w:rsidR="00D92AAA" w:rsidRPr="000A0B00" w:rsidRDefault="00900F24" w:rsidP="00900F24">
      <w:pPr>
        <w:pStyle w:val="Compact"/>
        <w:numPr>
          <w:ilvl w:val="1"/>
          <w:numId w:val="3"/>
        </w:numPr>
        <w:rPr>
          <w:lang w:val="nb-NO"/>
        </w:rPr>
      </w:pPr>
      <w:r w:rsidRPr="000A0B00">
        <w:rPr>
          <w:lang w:val="nb-NO"/>
        </w:rPr>
        <w:t>Bruk av formativ vurdering kombinert med Peer Instruction for å sjekke forståelse og rette opp misforståelser</w:t>
      </w:r>
    </w:p>
    <w:p w14:paraId="2FDEC782" w14:textId="77777777" w:rsidR="00D92AAA" w:rsidRDefault="00900F24" w:rsidP="00900F24">
      <w:pPr>
        <w:pStyle w:val="Compact"/>
        <w:numPr>
          <w:ilvl w:val="0"/>
          <w:numId w:val="2"/>
        </w:numPr>
      </w:pPr>
      <w:r>
        <w:t>Behandles i et eget kapittel</w:t>
      </w:r>
    </w:p>
    <w:p w14:paraId="10988C96" w14:textId="77777777" w:rsidR="00D92AAA" w:rsidRPr="000A0B00" w:rsidRDefault="00900F24" w:rsidP="00900F24">
      <w:pPr>
        <w:pStyle w:val="Compact"/>
        <w:numPr>
          <w:ilvl w:val="1"/>
          <w:numId w:val="4"/>
        </w:numPr>
        <w:rPr>
          <w:lang w:val="nb-NO"/>
        </w:rPr>
      </w:pPr>
      <w:r w:rsidRPr="000A0B00">
        <w:rPr>
          <w:lang w:val="nb-NO"/>
        </w:rPr>
        <w:t>Motivasjon gjennom valg av relevante biologiske problemstillinger</w:t>
      </w:r>
    </w:p>
    <w:p w14:paraId="47561F79" w14:textId="77777777" w:rsidR="00D92AAA" w:rsidRDefault="00900F24" w:rsidP="00900F24">
      <w:pPr>
        <w:pStyle w:val="Compact"/>
        <w:numPr>
          <w:ilvl w:val="1"/>
          <w:numId w:val="4"/>
        </w:numPr>
      </w:pPr>
      <w:r>
        <w:t>Systematisk bruk av studente</w:t>
      </w:r>
      <w:r>
        <w:t>valueringer</w:t>
      </w:r>
    </w:p>
    <w:p w14:paraId="4E023BA6" w14:textId="77777777" w:rsidR="00D92AAA" w:rsidRDefault="00900F24">
      <w:pPr>
        <w:pStyle w:val="Heading3"/>
      </w:pPr>
      <w:bookmarkStart w:id="4" w:name="en-klar-utvikling-over-tid"/>
      <w:bookmarkEnd w:id="3"/>
      <w:r>
        <w:lastRenderedPageBreak/>
        <w:t>En klar utvikling over tid</w:t>
      </w:r>
    </w:p>
    <w:p w14:paraId="46B72F36" w14:textId="77777777" w:rsidR="00D92AAA" w:rsidRPr="000A0B00" w:rsidRDefault="00900F24" w:rsidP="00900F24">
      <w:pPr>
        <w:pStyle w:val="Compact"/>
        <w:numPr>
          <w:ilvl w:val="0"/>
          <w:numId w:val="5"/>
        </w:numPr>
        <w:rPr>
          <w:lang w:val="nb-NO"/>
        </w:rPr>
      </w:pPr>
      <w:r w:rsidRPr="000A0B00">
        <w:rPr>
          <w:lang w:val="nb-NO"/>
        </w:rPr>
        <w:t>Behandles i undervisningsfilosofien (Teaching Statement)</w:t>
      </w:r>
    </w:p>
    <w:p w14:paraId="7C9B17A2" w14:textId="77777777" w:rsidR="00D92AAA" w:rsidRPr="000A0B00" w:rsidRDefault="00900F24" w:rsidP="00900F24">
      <w:pPr>
        <w:pStyle w:val="Compact"/>
        <w:numPr>
          <w:ilvl w:val="1"/>
          <w:numId w:val="6"/>
        </w:numPr>
        <w:rPr>
          <w:lang w:val="nb-NO"/>
        </w:rPr>
      </w:pPr>
      <w:r w:rsidRPr="000A0B00">
        <w:rPr>
          <w:lang w:val="nb-NO"/>
        </w:rPr>
        <w:t>Implementering av samkoding som undervisningsform i BIOS1100</w:t>
      </w:r>
    </w:p>
    <w:p w14:paraId="64E6AD11" w14:textId="77777777" w:rsidR="00D92AAA" w:rsidRDefault="00900F24" w:rsidP="00900F24">
      <w:pPr>
        <w:pStyle w:val="Compact"/>
        <w:numPr>
          <w:ilvl w:val="1"/>
          <w:numId w:val="6"/>
        </w:numPr>
      </w:pPr>
      <w:r>
        <w:t>Samstemt undervisning i BIOS1100</w:t>
      </w:r>
    </w:p>
    <w:p w14:paraId="008A51E7" w14:textId="77777777" w:rsidR="00D92AAA" w:rsidRDefault="00900F24" w:rsidP="00900F24">
      <w:pPr>
        <w:pStyle w:val="Compact"/>
        <w:numPr>
          <w:ilvl w:val="0"/>
          <w:numId w:val="5"/>
        </w:numPr>
      </w:pPr>
      <w:r>
        <w:t>Behandles i et eget kapittel</w:t>
      </w:r>
    </w:p>
    <w:p w14:paraId="5574AD89" w14:textId="77777777" w:rsidR="00D92AAA" w:rsidRPr="000A0B00" w:rsidRDefault="00900F24" w:rsidP="00900F24">
      <w:pPr>
        <w:pStyle w:val="Compact"/>
        <w:numPr>
          <w:ilvl w:val="1"/>
          <w:numId w:val="7"/>
        </w:numPr>
        <w:rPr>
          <w:lang w:val="nb-NO"/>
        </w:rPr>
      </w:pPr>
      <w:r w:rsidRPr="000A0B00">
        <w:rPr>
          <w:lang w:val="nb-NO"/>
        </w:rPr>
        <w:t>Undervisning som student og PhD stude</w:t>
      </w:r>
      <w:r w:rsidRPr="000A0B00">
        <w:rPr>
          <w:lang w:val="nb-NO"/>
        </w:rPr>
        <w:t>nt</w:t>
      </w:r>
    </w:p>
    <w:p w14:paraId="78323776" w14:textId="77777777" w:rsidR="00D92AAA" w:rsidRPr="000A0B00" w:rsidRDefault="00900F24" w:rsidP="00900F24">
      <w:pPr>
        <w:pStyle w:val="Compact"/>
        <w:numPr>
          <w:ilvl w:val="1"/>
          <w:numId w:val="7"/>
        </w:numPr>
        <w:rPr>
          <w:lang w:val="nb-NO"/>
        </w:rPr>
      </w:pPr>
      <w:r w:rsidRPr="000A0B00">
        <w:rPr>
          <w:lang w:val="nb-NO"/>
        </w:rPr>
        <w:t>Design og utvikling av workshops og et master/PhD kurs i bioinformatikk</w:t>
      </w:r>
    </w:p>
    <w:p w14:paraId="3986953D" w14:textId="77777777" w:rsidR="00D92AAA" w:rsidRPr="000A0B00" w:rsidRDefault="00900F24" w:rsidP="00900F24">
      <w:pPr>
        <w:pStyle w:val="Compact"/>
        <w:numPr>
          <w:ilvl w:val="1"/>
          <w:numId w:val="7"/>
        </w:numPr>
        <w:rPr>
          <w:lang w:val="nb-NO"/>
        </w:rPr>
      </w:pPr>
      <w:r w:rsidRPr="000A0B00">
        <w:rPr>
          <w:lang w:val="nb-NO"/>
        </w:rPr>
        <w:t>Design og utvikling av et begynneremne i beregningsorientert biologi</w:t>
      </w:r>
    </w:p>
    <w:p w14:paraId="7B182A3C" w14:textId="77777777" w:rsidR="00D92AAA" w:rsidRDefault="00900F24" w:rsidP="00900F24">
      <w:pPr>
        <w:pStyle w:val="Compact"/>
        <w:numPr>
          <w:ilvl w:val="1"/>
          <w:numId w:val="7"/>
        </w:numPr>
      </w:pPr>
      <w:r>
        <w:t>Integrering av beregningsperspektivet i biovitenskapsprogrammet</w:t>
      </w:r>
    </w:p>
    <w:p w14:paraId="69194145" w14:textId="77777777" w:rsidR="00D92AAA" w:rsidRDefault="00900F24">
      <w:pPr>
        <w:pStyle w:val="Heading3"/>
      </w:pPr>
      <w:bookmarkStart w:id="5" w:name="en-forskende-tilnærming"/>
      <w:bookmarkEnd w:id="4"/>
      <w:r>
        <w:t>En forskende tilnærming</w:t>
      </w:r>
    </w:p>
    <w:p w14:paraId="08E9EF7A" w14:textId="77777777" w:rsidR="00D92AAA" w:rsidRPr="000A0B00" w:rsidRDefault="00900F24" w:rsidP="00900F24">
      <w:pPr>
        <w:pStyle w:val="Compact"/>
        <w:numPr>
          <w:ilvl w:val="0"/>
          <w:numId w:val="8"/>
        </w:numPr>
        <w:rPr>
          <w:lang w:val="nb-NO"/>
        </w:rPr>
      </w:pPr>
      <w:r w:rsidRPr="000A0B00">
        <w:rPr>
          <w:lang w:val="nb-NO"/>
        </w:rPr>
        <w:t>Behandles i undervisningsfilosofien (Teaching Statement)</w:t>
      </w:r>
    </w:p>
    <w:p w14:paraId="1194D505" w14:textId="77777777" w:rsidR="00D92AAA" w:rsidRDefault="00900F24" w:rsidP="00900F24">
      <w:pPr>
        <w:pStyle w:val="Compact"/>
        <w:numPr>
          <w:ilvl w:val="1"/>
          <w:numId w:val="9"/>
        </w:numPr>
      </w:pPr>
      <w:r>
        <w:t>Teorien om Kognitiv Last (Cognitive Load Theory)</w:t>
      </w:r>
    </w:p>
    <w:p w14:paraId="15BCCF0D" w14:textId="77777777" w:rsidR="00D92AAA" w:rsidRDefault="00900F24" w:rsidP="00900F24">
      <w:pPr>
        <w:pStyle w:val="Compact"/>
        <w:numPr>
          <w:ilvl w:val="1"/>
          <w:numId w:val="9"/>
        </w:numPr>
      </w:pPr>
      <w:r>
        <w:t>Formativ vurdering og Peer instruction</w:t>
      </w:r>
    </w:p>
    <w:p w14:paraId="075FDBF9" w14:textId="77777777" w:rsidR="00D92AAA" w:rsidRDefault="00900F24" w:rsidP="00900F24">
      <w:pPr>
        <w:pStyle w:val="Compact"/>
        <w:numPr>
          <w:ilvl w:val="1"/>
          <w:numId w:val="9"/>
        </w:numPr>
      </w:pPr>
      <w:r>
        <w:t>Samstemt undervisning (</w:t>
      </w:r>
      <w:r>
        <w:t>Constructive Alignment)</w:t>
      </w:r>
    </w:p>
    <w:p w14:paraId="0386A66B" w14:textId="77777777" w:rsidR="00D92AAA" w:rsidRDefault="00900F24" w:rsidP="00900F24">
      <w:pPr>
        <w:pStyle w:val="Compact"/>
        <w:numPr>
          <w:ilvl w:val="0"/>
          <w:numId w:val="8"/>
        </w:numPr>
      </w:pPr>
      <w:r>
        <w:t>Behandles i et eget kapittel</w:t>
      </w:r>
    </w:p>
    <w:p w14:paraId="5FAB0ADF" w14:textId="77777777" w:rsidR="00D92AAA" w:rsidRDefault="00900F24" w:rsidP="00900F24">
      <w:pPr>
        <w:pStyle w:val="Compact"/>
        <w:numPr>
          <w:ilvl w:val="1"/>
          <w:numId w:val="10"/>
        </w:numPr>
      </w:pPr>
      <w:r>
        <w:t>Forskning på egen undervisning</w:t>
      </w:r>
    </w:p>
    <w:p w14:paraId="3FCCE919" w14:textId="77777777" w:rsidR="00D92AAA" w:rsidRDefault="00900F24">
      <w:pPr>
        <w:pStyle w:val="Heading3"/>
      </w:pPr>
      <w:bookmarkStart w:id="6" w:name="en-kollegial-holdning-og-praksis"/>
      <w:bookmarkEnd w:id="5"/>
      <w:r>
        <w:t>En kollegial holdning og praksis</w:t>
      </w:r>
    </w:p>
    <w:p w14:paraId="331746FD" w14:textId="77777777" w:rsidR="00D92AAA" w:rsidRDefault="00900F24" w:rsidP="00900F24">
      <w:pPr>
        <w:pStyle w:val="Compact"/>
        <w:numPr>
          <w:ilvl w:val="0"/>
          <w:numId w:val="11"/>
        </w:numPr>
      </w:pPr>
      <w:r>
        <w:t>Behandles i et eget kapittel</w:t>
      </w:r>
    </w:p>
    <w:p w14:paraId="1F0B28C3" w14:textId="77777777" w:rsidR="00D92AAA" w:rsidRPr="000A0B00" w:rsidRDefault="00900F24" w:rsidP="00900F24">
      <w:pPr>
        <w:pStyle w:val="Compact"/>
        <w:numPr>
          <w:ilvl w:val="1"/>
          <w:numId w:val="12"/>
        </w:numPr>
        <w:rPr>
          <w:lang w:val="nb-NO"/>
        </w:rPr>
      </w:pPr>
      <w:r w:rsidRPr="000A0B00">
        <w:rPr>
          <w:lang w:val="nb-NO"/>
        </w:rPr>
        <w:t>Undervisnings Verksted ved Institutt for Biovitenskap</w:t>
      </w:r>
    </w:p>
    <w:p w14:paraId="0A2773F2" w14:textId="77777777" w:rsidR="00D92AAA" w:rsidRPr="000A0B00" w:rsidRDefault="00900F24" w:rsidP="00900F24">
      <w:pPr>
        <w:pStyle w:val="Compact"/>
        <w:numPr>
          <w:ilvl w:val="1"/>
          <w:numId w:val="12"/>
        </w:numPr>
        <w:rPr>
          <w:lang w:val="nb-NO"/>
        </w:rPr>
      </w:pPr>
      <w:r w:rsidRPr="000A0B00">
        <w:rPr>
          <w:lang w:val="nb-NO"/>
        </w:rPr>
        <w:t>Undervisning i et felleskap med gruppelærere og studenter</w:t>
      </w:r>
    </w:p>
    <w:p w14:paraId="2697B9BF" w14:textId="77777777" w:rsidR="00D92AAA" w:rsidRPr="000A0B00" w:rsidRDefault="00900F24" w:rsidP="00900F24">
      <w:pPr>
        <w:pStyle w:val="Compact"/>
        <w:numPr>
          <w:ilvl w:val="1"/>
          <w:numId w:val="12"/>
        </w:numPr>
        <w:rPr>
          <w:lang w:val="nb-NO"/>
        </w:rPr>
      </w:pPr>
      <w:r w:rsidRPr="000A0B00">
        <w:rPr>
          <w:lang w:val="nb-NO"/>
        </w:rPr>
        <w:t>Studenter som bidragsytere i det faglige innholdet</w:t>
      </w:r>
    </w:p>
    <w:p w14:paraId="25BD9C05" w14:textId="77777777" w:rsidR="00D92AAA" w:rsidRDefault="00900F24">
      <w:pPr>
        <w:pStyle w:val="Heading3"/>
      </w:pPr>
      <w:bookmarkStart w:id="7" w:name="det-digitale"/>
      <w:bookmarkEnd w:id="6"/>
      <w:r>
        <w:t>Det digitale</w:t>
      </w:r>
    </w:p>
    <w:p w14:paraId="7617382A" w14:textId="77777777" w:rsidR="00D92AAA" w:rsidRPr="000A0B00" w:rsidRDefault="00900F24" w:rsidP="00900F24">
      <w:pPr>
        <w:pStyle w:val="Compact"/>
        <w:numPr>
          <w:ilvl w:val="0"/>
          <w:numId w:val="13"/>
        </w:numPr>
        <w:rPr>
          <w:lang w:val="nb-NO"/>
        </w:rPr>
      </w:pPr>
      <w:r w:rsidRPr="000A0B00">
        <w:rPr>
          <w:lang w:val="nb-NO"/>
        </w:rPr>
        <w:t>Bruk av læringsfremmende digitale midler er å finne i nesten alle kapitler</w:t>
      </w:r>
    </w:p>
    <w:p w14:paraId="73D2A6FB" w14:textId="77777777" w:rsidR="00D92AAA" w:rsidRPr="000A0B00" w:rsidRDefault="00900F24" w:rsidP="00900F24">
      <w:pPr>
        <w:pStyle w:val="Compact"/>
        <w:numPr>
          <w:ilvl w:val="1"/>
          <w:numId w:val="14"/>
        </w:numPr>
        <w:rPr>
          <w:lang w:val="nb-NO"/>
        </w:rPr>
      </w:pPr>
      <w:r w:rsidRPr="000A0B00">
        <w:rPr>
          <w:lang w:val="nb-NO"/>
        </w:rPr>
        <w:t>Pionér i bruk av interaktive brukergrensesnitt for programm</w:t>
      </w:r>
      <w:r w:rsidRPr="000A0B00">
        <w:rPr>
          <w:lang w:val="nb-NO"/>
        </w:rPr>
        <w:t>eringsopplæring (Jupyter), som resulterte i en skybasert løsning for flere kurs på UiO (JupyterHub)</w:t>
      </w:r>
    </w:p>
    <w:p w14:paraId="735CD19C" w14:textId="77777777" w:rsidR="00D92AAA" w:rsidRPr="000A0B00" w:rsidRDefault="00900F24" w:rsidP="00900F24">
      <w:pPr>
        <w:pStyle w:val="Compact"/>
        <w:numPr>
          <w:ilvl w:val="1"/>
          <w:numId w:val="14"/>
        </w:numPr>
        <w:rPr>
          <w:lang w:val="nb-NO"/>
        </w:rPr>
      </w:pPr>
      <w:r w:rsidRPr="000A0B00">
        <w:rPr>
          <w:lang w:val="nb-NO"/>
        </w:rPr>
        <w:t>Bruk av Student Respons Systemet Mentimeter for formativ vurdering og innhenting av besvarelser i etterkant</w:t>
      </w:r>
    </w:p>
    <w:p w14:paraId="4AE23333" w14:textId="77777777" w:rsidR="00D92AAA" w:rsidRPr="000A0B00" w:rsidRDefault="00900F24" w:rsidP="00900F24">
      <w:pPr>
        <w:pStyle w:val="Compact"/>
        <w:numPr>
          <w:ilvl w:val="1"/>
          <w:numId w:val="14"/>
        </w:numPr>
        <w:rPr>
          <w:lang w:val="nb-NO"/>
        </w:rPr>
      </w:pPr>
      <w:r w:rsidRPr="000A0B00">
        <w:rPr>
          <w:lang w:val="nb-NO"/>
        </w:rPr>
        <w:t>Pågående prosjekt “Integrasjon av Jupyter og Can</w:t>
      </w:r>
      <w:r w:rsidRPr="000A0B00">
        <w:rPr>
          <w:lang w:val="nb-NO"/>
        </w:rPr>
        <w:t>vas for digital vurdering”</w:t>
      </w:r>
    </w:p>
    <w:p w14:paraId="62D30A29" w14:textId="77777777" w:rsidR="00D92AAA" w:rsidRPr="000A0B00" w:rsidRDefault="00900F24">
      <w:pPr>
        <w:rPr>
          <w:lang w:val="nb-NO"/>
        </w:rPr>
      </w:pPr>
      <w:r w:rsidRPr="000A0B00">
        <w:rPr>
          <w:lang w:val="nb-NO"/>
        </w:rPr>
        <w:br w:type="page"/>
      </w:r>
    </w:p>
    <w:p w14:paraId="5539B08B" w14:textId="77777777" w:rsidR="00D92AAA" w:rsidRPr="000A0B00" w:rsidRDefault="00900F24">
      <w:pPr>
        <w:pStyle w:val="Heading1"/>
        <w:rPr>
          <w:lang w:val="nb-NO"/>
        </w:rPr>
      </w:pPr>
      <w:bookmarkStart w:id="8" w:name="X0b87ae338d48460bb27185b5f87ca4fe2385e26"/>
      <w:bookmarkStart w:id="9" w:name="_Toc66715103"/>
      <w:bookmarkEnd w:id="0"/>
      <w:bookmarkEnd w:id="2"/>
      <w:bookmarkEnd w:id="7"/>
      <w:r w:rsidRPr="000A0B00">
        <w:rPr>
          <w:lang w:val="nb-NO"/>
        </w:rPr>
        <w:lastRenderedPageBreak/>
        <w:t>2. Hvordan jeg som underviser har utviklet meg</w:t>
      </w:r>
      <w:bookmarkEnd w:id="9"/>
    </w:p>
    <w:p w14:paraId="2136A2AF" w14:textId="77777777" w:rsidR="00D92AAA" w:rsidRPr="000A0B00" w:rsidRDefault="00900F24">
      <w:pPr>
        <w:pStyle w:val="Heading2"/>
        <w:rPr>
          <w:lang w:val="nb-NO"/>
        </w:rPr>
      </w:pPr>
      <w:bookmarkStart w:id="10" w:name="begynnelsen"/>
      <w:r w:rsidRPr="000A0B00">
        <w:rPr>
          <w:lang w:val="nb-NO"/>
        </w:rPr>
        <w:t>Begynnelsen</w:t>
      </w:r>
    </w:p>
    <w:p w14:paraId="480BD36A" w14:textId="77777777" w:rsidR="00D92AAA" w:rsidRPr="000A0B00" w:rsidRDefault="00900F24">
      <w:pPr>
        <w:pStyle w:val="Heading3"/>
        <w:rPr>
          <w:lang w:val="nb-NO"/>
        </w:rPr>
      </w:pPr>
      <w:bookmarkStart w:id="11" w:name="student-og-phd-student"/>
      <w:r w:rsidRPr="000A0B00">
        <w:rPr>
          <w:lang w:val="nb-NO"/>
        </w:rPr>
        <w:t>Student og PhD student</w:t>
      </w:r>
    </w:p>
    <w:p w14:paraId="08BA5A0F" w14:textId="77777777" w:rsidR="00D92AAA" w:rsidRPr="000A0B00" w:rsidRDefault="00900F24">
      <w:pPr>
        <w:pStyle w:val="FirstParagraph"/>
        <w:rPr>
          <w:lang w:val="nb-NO"/>
        </w:rPr>
      </w:pPr>
      <w:r w:rsidRPr="000A0B00">
        <w:rPr>
          <w:lang w:val="nb-NO"/>
        </w:rPr>
        <w:t>Min første erfaring som underviser var som gruppelærer for et kurs i zoologi. Det ble en veldig fin opplevelse: mens studentene så et tverrsnitt av en kattenyre hver, så jeg mange flere når studenter ba meg om hjelp. Jeg følte at jeg lærte en god del mer a</w:t>
      </w:r>
      <w:r w:rsidRPr="000A0B00">
        <w:rPr>
          <w:lang w:val="nb-NO"/>
        </w:rPr>
        <w:t>v å undervise faget, da når jeg tok faget selv.</w:t>
      </w:r>
    </w:p>
    <w:p w14:paraId="701DAF0A" w14:textId="77777777" w:rsidR="00D92AAA" w:rsidRPr="000A0B00" w:rsidRDefault="00900F24">
      <w:pPr>
        <w:pStyle w:val="BodyText"/>
        <w:rPr>
          <w:lang w:val="nb-NO"/>
        </w:rPr>
      </w:pPr>
      <w:r w:rsidRPr="000A0B00">
        <w:rPr>
          <w:lang w:val="nb-NO"/>
        </w:rPr>
        <w:t>Som PhD student fikk jeg mulighet til å bli med som underviser på det europeiske Erasmus kurset “Marine Cell Biology,” som fant sted på et marin biologisk laboratorium i Frankrike (Observatoire Oceanologique,</w:t>
      </w:r>
      <w:r w:rsidRPr="000A0B00">
        <w:rPr>
          <w:lang w:val="nb-NO"/>
        </w:rPr>
        <w:t xml:space="preserve"> Banyuls-sur-mer, France). Forskergruppen min var en av de som sto for organisering av kurset, og mine veiledere ba meg å holde foredrag og bidra med labøvelser. Denne erfaringen fortalte meg at jeg faktisk likte å undervise, å stå foran en gruppe studente</w:t>
      </w:r>
      <w:r w:rsidRPr="000A0B00">
        <w:rPr>
          <w:lang w:val="nb-NO"/>
        </w:rPr>
        <w:t>r og formidle min kunnskap til dem.</w:t>
      </w:r>
    </w:p>
    <w:p w14:paraId="3DD0F850" w14:textId="77777777" w:rsidR="00D92AAA" w:rsidRPr="000A0B00" w:rsidRDefault="00900F24">
      <w:pPr>
        <w:pStyle w:val="Heading3"/>
        <w:rPr>
          <w:lang w:val="nb-NO"/>
        </w:rPr>
      </w:pPr>
      <w:bookmarkStart w:id="12" w:name="section"/>
      <w:bookmarkEnd w:id="11"/>
      <w:r w:rsidRPr="000A0B00">
        <w:rPr>
          <w:lang w:val="nb-NO"/>
        </w:rPr>
        <w:t>2005-2009</w:t>
      </w:r>
    </w:p>
    <w:p w14:paraId="14D2DB46" w14:textId="77777777" w:rsidR="00D92AAA" w:rsidRPr="000A0B00" w:rsidRDefault="00900F24">
      <w:pPr>
        <w:pStyle w:val="FirstParagraph"/>
        <w:rPr>
          <w:lang w:val="nb-NO"/>
        </w:rPr>
      </w:pPr>
      <w:r w:rsidRPr="000A0B00">
        <w:rPr>
          <w:lang w:val="nb-NO"/>
        </w:rPr>
        <w:t>Jeg mener at disse erfaringene har bidratt til at jeg fikk stilling som postdoktor ved Biologisk Institutt (nå Institutt for Biovitenskap) ved Universitetet i Oslo. Professoren jeg jobbet for, Kjetill Jakobsen,</w:t>
      </w:r>
      <w:r w:rsidRPr="000A0B00">
        <w:rPr>
          <w:lang w:val="nb-NO"/>
        </w:rPr>
        <w:t xml:space="preserve"> ba meg å bidra med noen forelesninger i kurset BIO2120 Evolusjonsbiologi om evolusjon og utviklingsbiologi (fagfeltet mitt som doktorgradsstudent), og evolusjon av gener og genomer. Jeg ble også bedt å steppe inn en gang for å organisere en av labbene i B</w:t>
      </w:r>
      <w:r w:rsidRPr="000A0B00">
        <w:rPr>
          <w:lang w:val="nb-NO"/>
        </w:rPr>
        <w:t>IO1000, det daværende store introduksjonskurset for nye studenter i biologi. Det var en ny erfaring å undervise unge studenter, noe jeg synes var spennende. Men, jeg var fortsatt opptatt av den klassiske undervisningsmetoden med 45 minutter lange forelesni</w:t>
      </w:r>
      <w:r w:rsidRPr="000A0B00">
        <w:rPr>
          <w:lang w:val="nb-NO"/>
        </w:rPr>
        <w:t>nger og ingen studentaktiviserende øvelser.</w:t>
      </w:r>
    </w:p>
    <w:p w14:paraId="7832C778" w14:textId="77777777" w:rsidR="00D92AAA" w:rsidRPr="000A0B00" w:rsidRDefault="00900F24">
      <w:pPr>
        <w:pStyle w:val="BodyText"/>
        <w:rPr>
          <w:lang w:val="nb-NO"/>
        </w:rPr>
      </w:pPr>
      <w:r w:rsidRPr="000A0B00">
        <w:rPr>
          <w:lang w:val="nb-NO"/>
        </w:rPr>
        <w:t>Som forsker byttet jeg imidlertid fagfelt i retning bioinformatikk og genomikk. Datasettene jeg jobbet med begynte å bli så store at de ikke lenger kunne bearbeides med Microsoft Excel. Jeg måtte lære meg å bruke</w:t>
      </w:r>
      <w:r w:rsidRPr="000A0B00">
        <w:rPr>
          <w:lang w:val="nb-NO"/>
        </w:rPr>
        <w:t xml:space="preserve"> kommandolinje-baserte verktøy og supercomputere. I tillegg lærte jeg meg et programmeringsspråk (Perl). Alt dette trengte jeg for å kunne delta i genomrevolusjonen som startet i 2006/2007, der nye instrumenter gjorde det mulig for mindre forskningsgrupper</w:t>
      </w:r>
      <w:r w:rsidRPr="000A0B00">
        <w:rPr>
          <w:lang w:val="nb-NO"/>
        </w:rPr>
        <w:t xml:space="preserve"> å sette sammen, og undersøke, genomer til diverse organismer.</w:t>
      </w:r>
    </w:p>
    <w:p w14:paraId="4F1B4BE4" w14:textId="77777777" w:rsidR="00D92AAA" w:rsidRPr="000A0B00" w:rsidRDefault="00900F24">
      <w:pPr>
        <w:pStyle w:val="BodyText"/>
        <w:rPr>
          <w:lang w:val="nb-NO"/>
        </w:rPr>
      </w:pPr>
      <w:r w:rsidRPr="000A0B00">
        <w:rPr>
          <w:lang w:val="nb-NO"/>
        </w:rPr>
        <w:t>Jeg merket fort at jeg trivdes med å videreformidle min nye kunnskap til mine kollegaer. Jeg ga korte kurs for kolleger i bruk av de verktøyene jeg brukte mest, og i programmering.</w:t>
      </w:r>
    </w:p>
    <w:p w14:paraId="653B490F" w14:textId="77777777" w:rsidR="00D92AAA" w:rsidRPr="000A0B00" w:rsidRDefault="00900F24">
      <w:pPr>
        <w:pStyle w:val="Heading2"/>
        <w:rPr>
          <w:lang w:val="nb-NO"/>
        </w:rPr>
      </w:pPr>
      <w:bookmarkStart w:id="13" w:name="inf-bio51219121-2012-2016"/>
      <w:bookmarkEnd w:id="10"/>
      <w:bookmarkEnd w:id="12"/>
      <w:r w:rsidRPr="000A0B00">
        <w:rPr>
          <w:lang w:val="nb-NO"/>
        </w:rPr>
        <w:t>INF-BIO5121/</w:t>
      </w:r>
      <w:r w:rsidRPr="000A0B00">
        <w:rPr>
          <w:lang w:val="nb-NO"/>
        </w:rPr>
        <w:t>9121 (2012-2016)</w:t>
      </w:r>
    </w:p>
    <w:p w14:paraId="2E6EBF7C" w14:textId="77777777" w:rsidR="00D92AAA" w:rsidRPr="000A0B00" w:rsidRDefault="00900F24">
      <w:pPr>
        <w:pStyle w:val="FirstParagraph"/>
        <w:rPr>
          <w:lang w:val="nb-NO"/>
        </w:rPr>
      </w:pPr>
      <w:r w:rsidRPr="000A0B00">
        <w:rPr>
          <w:lang w:val="nb-NO"/>
        </w:rPr>
        <w:t>Fra 2009 ble jeg med i Norwegian Sequencing Centre (NSC), en nasjonal forskningsinfrastruktur for DNA sekvensering. NSC bestemt seg i 2011 for å starte med kursing av sine ‘kunder,’ og satt opp et kurs med en generell introduksjon til sekv</w:t>
      </w:r>
      <w:r w:rsidRPr="000A0B00">
        <w:rPr>
          <w:lang w:val="nb-NO"/>
        </w:rPr>
        <w:t>ensering, og to parallelle kurs i praktisk bruk av bioinformatiske verktøy. Sammen med en kollegaforsker fra England organiserte vi en av disse praktiske kursene: en to-dagers workshop om teknikker for å sette sammen genomer, såkalt ‘genom assembly.’ Vi to</w:t>
      </w:r>
      <w:r w:rsidRPr="000A0B00">
        <w:rPr>
          <w:lang w:val="nb-NO"/>
        </w:rPr>
        <w:t xml:space="preserve">k bevisst en veldig praktisk tilnærming, der deltakere, PhD studenter og erfarne forskere, fikk mye hands-on erfaring med ekte data og bruk av verktøyene. Dette var en fantastisk erfaring: her følte jeg at deltakere virkelig lærte noe, og at de når de kom </w:t>
      </w:r>
      <w:r w:rsidRPr="000A0B00">
        <w:rPr>
          <w:lang w:val="nb-NO"/>
        </w:rPr>
        <w:t>‘hjem’ med en gang kunne bruke det de hadde lært. Dette var starten av en ny periode der jeg ble mer og mer overbevist om at denne hands-on læringen fungerer veldig bra, og er en god mulighet til å koble undervisningen veldig tett på pågående forskning.</w:t>
      </w:r>
    </w:p>
    <w:p w14:paraId="69B4B543" w14:textId="77777777" w:rsidR="00D92AAA" w:rsidRPr="000A0B00" w:rsidRDefault="00900F24">
      <w:pPr>
        <w:pStyle w:val="BodyText"/>
        <w:rPr>
          <w:lang w:val="nb-NO"/>
        </w:rPr>
      </w:pPr>
      <w:r w:rsidRPr="000A0B00">
        <w:rPr>
          <w:lang w:val="nb-NO"/>
        </w:rPr>
        <w:lastRenderedPageBreak/>
        <w:t>Ru</w:t>
      </w:r>
      <w:r w:rsidRPr="000A0B00">
        <w:rPr>
          <w:lang w:val="nb-NO"/>
        </w:rPr>
        <w:t>ndt denne tiden oppdaget jeg Software Carpentry, en internasjonal organisasjon av frivillige som organiserte workshops om bruk av verktøy for forskere som bruker beregninger og programmering i sin forskning (‘research computing’). Målgruppen var forskere s</w:t>
      </w:r>
      <w:r w:rsidRPr="000A0B00">
        <w:rPr>
          <w:lang w:val="nb-NO"/>
        </w:rPr>
        <w:t>om meg, som senere i karrieren sin oppdaget et behov for å kunne bruke disse verktøyene, uten å ha fått lært dette i sin opplæring. Jeg så at tilnærmingen til Software Carpentry var grundig forankret i pedagogisk forskning, og at målet deres var å undervis</w:t>
      </w:r>
      <w:r w:rsidRPr="000A0B00">
        <w:rPr>
          <w:lang w:val="nb-NO"/>
        </w:rPr>
        <w:t>e kunnskap opparbeidet gjennom årene om ‘best practices,’ og forhindre å finne opp hjulet på nytt. Jeg ønsket å delta på en slik workshop og tok kontakt. Resultatet var at deres daværende direktør Greg Wilson kom til Oslo og holdt den første Software Carpe</w:t>
      </w:r>
      <w:r w:rsidRPr="000A0B00">
        <w:rPr>
          <w:lang w:val="nb-NO"/>
        </w:rPr>
        <w:t>ntry workshopen i Norden. Ikke bare lærte jeg mye om hvordan jeg kunne bli mer effektiv i min forskning, jeg ble - gledelig - rekruttert til å bli instruktør for Software Carpentry. Etter et (online) instruktør treningsprogram med stor fokus på pedagogikk,</w:t>
      </w:r>
      <w:r w:rsidRPr="000A0B00">
        <w:rPr>
          <w:lang w:val="nb-NO"/>
        </w:rPr>
        <w:t xml:space="preserve"> ble jeg og en kollega sertifisert for å kunne holde Software Carpentry workshops selv. Erfaringer med Software Carpentry endret mitt syn på undervisningen totalt. Plutselig ble jeg bevisst på viktigheten av motivasjon for læring, det å begrense kognitiv l</w:t>
      </w:r>
      <w:r w:rsidRPr="000A0B00">
        <w:rPr>
          <w:lang w:val="nb-NO"/>
        </w:rPr>
        <w:t>ast, formativ vurdering osv. Jeg bestemte meg for å tenke annerledes om undervisning, og for å forankre min tilnærming i forskning og kunnskap på feltet.</w:t>
      </w:r>
    </w:p>
    <w:p w14:paraId="549AB48A" w14:textId="77777777" w:rsidR="00D92AAA" w:rsidRPr="000A0B00" w:rsidRDefault="00900F24">
      <w:pPr>
        <w:pStyle w:val="Heading3"/>
        <w:rPr>
          <w:lang w:val="nb-NO"/>
        </w:rPr>
      </w:pPr>
      <w:bookmarkStart w:id="14" w:name="inf-bio51219121"/>
      <w:r w:rsidRPr="000A0B00">
        <w:rPr>
          <w:lang w:val="nb-NO"/>
        </w:rPr>
        <w:t>INF-BIO5121/9121</w:t>
      </w:r>
    </w:p>
    <w:p w14:paraId="4E0CECDF" w14:textId="77777777" w:rsidR="00D92AAA" w:rsidRPr="000A0B00" w:rsidRDefault="00900F24">
      <w:pPr>
        <w:pStyle w:val="FirstParagraph"/>
        <w:rPr>
          <w:lang w:val="nb-NO"/>
        </w:rPr>
      </w:pPr>
      <w:r w:rsidRPr="000A0B00">
        <w:rPr>
          <w:lang w:val="nb-NO"/>
        </w:rPr>
        <w:t>På denne tiden var det flere grupper på UiO som organiserte korte kurs eller workshop</w:t>
      </w:r>
      <w:r w:rsidRPr="000A0B00">
        <w:rPr>
          <w:lang w:val="nb-NO"/>
        </w:rPr>
        <w:t>s rundt analyse av DNA sekvenseringsdata. Alle sammen ble de bedt av det som på denne tiden var Computational Life Science initiativet, en satsning fra fakultetet for å fremme bioinformatikk forskning og undervisning, å laget et poenggivende kurs på master</w:t>
      </w:r>
      <w:r w:rsidRPr="000A0B00">
        <w:rPr>
          <w:lang w:val="nb-NO"/>
        </w:rPr>
        <w:t xml:space="preserve"> og PhD nivå basert på disse kursene. Vi ble enige å slå oss sammen til et 5 poengs intensivkurs der studentene fikk en generell introduksjon til DNA sekvensering og data analyse, etterfulgt av moduler om anvendte analyser tilsvarende våre opprinnelige wor</w:t>
      </w:r>
      <w:r w:rsidRPr="000A0B00">
        <w:rPr>
          <w:lang w:val="nb-NO"/>
        </w:rPr>
        <w:t xml:space="preserve">kshops. I 2013 ble jeg tilbudt en 20% 1. amanuensis II stilling ved Institutt for Informatikk for blant annet å være kursansvarlig for dette kurset. </w:t>
      </w:r>
      <w:r>
        <w:t xml:space="preserve">Dette ble INF-BIO5121/9121 - High Throughput Sequencing technologies and bioinformatics analysis. </w:t>
      </w:r>
      <w:r w:rsidRPr="000A0B00">
        <w:rPr>
          <w:lang w:val="nb-NO"/>
        </w:rPr>
        <w:t>Kurset ha</w:t>
      </w:r>
      <w:r w:rsidRPr="000A0B00">
        <w:rPr>
          <w:lang w:val="nb-NO"/>
        </w:rPr>
        <w:t>r blitt en suksess og tiltrakk seg mange studenter, flest biologer, men også noen informatikere. Jeg tok selv min allerede utviklede assembly modul inn i kurset.</w:t>
      </w:r>
    </w:p>
    <w:p w14:paraId="60E7FF93" w14:textId="77777777" w:rsidR="00D92AAA" w:rsidRPr="000A0B00" w:rsidRDefault="00900F24">
      <w:pPr>
        <w:pStyle w:val="BodyText"/>
        <w:rPr>
          <w:lang w:val="nb-NO"/>
        </w:rPr>
      </w:pPr>
      <w:r w:rsidRPr="000A0B00">
        <w:rPr>
          <w:lang w:val="nb-NO"/>
        </w:rPr>
        <w:t>Dette var min første erfaring som kursansvarlig (emneansvarlig), som var noe nytt for meg. Kur</w:t>
      </w:r>
      <w:r w:rsidRPr="000A0B00">
        <w:rPr>
          <w:lang w:val="nb-NO"/>
        </w:rPr>
        <w:t>set var et samarbeid mellom undervisere, med meg som leder, og jeg lærte mye om å drive fram et slikt prosjekt. Vi brukte studentevalueringer aktivt med et egetutviklet nettskjema som studentene fylte ut etter siste kursøkt. Dette førte til at jeg beslutte</w:t>
      </w:r>
      <w:r w:rsidRPr="000A0B00">
        <w:rPr>
          <w:lang w:val="nb-NO"/>
        </w:rPr>
        <w:t>t etterhvert å bytte ut noen av undervisere, som fikk veldig dårlig tilbakemelding fra studentene. Jeg synes det var en vanskelig, men helt nødvendig beslutning å ta, og det fikk den ønskede effekten med bedre læringsutbytte for studentene for den aktuelle</w:t>
      </w:r>
      <w:r w:rsidRPr="000A0B00">
        <w:rPr>
          <w:lang w:val="nb-NO"/>
        </w:rPr>
        <w:t xml:space="preserve"> modulen. Erfaringene som emneansvarlig var positiv, og førte til en bedre forståelse for hele kursets løp, fra forberedelse, gjennomføring, eksamen og evaluering. Jeg fikk også bedre innsikt i studentenes perspektiv på å ta universitetskurs.</w:t>
      </w:r>
    </w:p>
    <w:p w14:paraId="3F449F11" w14:textId="77777777" w:rsidR="00D92AAA" w:rsidRPr="000A0B00" w:rsidRDefault="00900F24">
      <w:pPr>
        <w:pStyle w:val="Heading3"/>
        <w:rPr>
          <w:lang w:val="nb-NO"/>
        </w:rPr>
      </w:pPr>
      <w:bookmarkStart w:id="15" w:name="pedagogisk-kompetanse"/>
      <w:bookmarkEnd w:id="14"/>
      <w:r w:rsidRPr="000A0B00">
        <w:rPr>
          <w:lang w:val="nb-NO"/>
        </w:rPr>
        <w:t>Pedagogisk ko</w:t>
      </w:r>
      <w:r w:rsidRPr="000A0B00">
        <w:rPr>
          <w:lang w:val="nb-NO"/>
        </w:rPr>
        <w:t>mpetanse</w:t>
      </w:r>
    </w:p>
    <w:p w14:paraId="469721E6" w14:textId="77777777" w:rsidR="00D92AAA" w:rsidRPr="000A0B00" w:rsidRDefault="00900F24">
      <w:pPr>
        <w:pStyle w:val="FirstParagraph"/>
        <w:rPr>
          <w:lang w:val="nb-NO"/>
        </w:rPr>
      </w:pPr>
      <w:r w:rsidRPr="000A0B00">
        <w:rPr>
          <w:lang w:val="nb-NO"/>
        </w:rPr>
        <w:t>På denne tiden fikk jeg styrket min pedagogisk kompetanse på to måter. Våren 2014 tok jeg fellesdelen av Universitetspedagogisk Basiskompetanse. Siden jeg var ansatt i en 20% 1. amanuensis II stilling trengte jeg ikke å gjennomføre hele fellesdele</w:t>
      </w:r>
      <w:r w:rsidRPr="000A0B00">
        <w:rPr>
          <w:lang w:val="nb-NO"/>
        </w:rPr>
        <w:t xml:space="preserve">n og jeg valgte da bort kollegaveiledningen. I 2016 ble jeg instruktørtrener for the Carpentries. Med dette kunne jeg lære opp nye instruktører. Til det har The Carpentries utviklet et instruktørtrenings </w:t>
      </w:r>
      <w:hyperlink r:id="rId9">
        <w:r w:rsidRPr="000A0B00">
          <w:rPr>
            <w:rStyle w:val="Hyperlink"/>
            <w:lang w:val="nb-NO"/>
          </w:rPr>
          <w:t>opplærings materialet</w:t>
        </w:r>
      </w:hyperlink>
      <w:r w:rsidRPr="000A0B00">
        <w:rPr>
          <w:lang w:val="nb-NO"/>
        </w:rPr>
        <w:t xml:space="preserve">, som er forankret i elementære pedagogiske forskning (pedagogisk psykologi) rundt hvordan vi lærer. Sentrale begreper er motivasjon, kognitiv last, novise versus ekspert, mentale </w:t>
      </w:r>
      <w:r w:rsidRPr="000A0B00">
        <w:rPr>
          <w:lang w:val="nb-NO"/>
        </w:rPr>
        <w:lastRenderedPageBreak/>
        <w:t>modeller, tilbakemelding og summativ v</w:t>
      </w:r>
      <w:r w:rsidRPr="000A0B00">
        <w:rPr>
          <w:lang w:val="nb-NO"/>
        </w:rPr>
        <w:t>ersus formativ vurdering. Som instruktør trener var jeg nå selv en av dem som underviste elementære begreper i pedagogikk til andre.</w:t>
      </w:r>
    </w:p>
    <w:p w14:paraId="2EFC3C6A" w14:textId="77777777" w:rsidR="00D92AAA" w:rsidRPr="000A0B00" w:rsidRDefault="00900F24">
      <w:pPr>
        <w:pStyle w:val="BodyText"/>
        <w:rPr>
          <w:lang w:val="nb-NO"/>
        </w:rPr>
      </w:pPr>
      <w:r w:rsidRPr="000A0B00">
        <w:rPr>
          <w:lang w:val="nb-NO"/>
        </w:rPr>
        <w:t>Nå var mye på plass for å ta neste steg, som viste seg å bli et stort og spennende prosjekt der jeg fikk mulighet til å byg</w:t>
      </w:r>
      <w:r w:rsidRPr="000A0B00">
        <w:rPr>
          <w:lang w:val="nb-NO"/>
        </w:rPr>
        <w:t>ge opp et helt nytt grunnemne for det nye biovitenskapsprogrammet.</w:t>
      </w:r>
    </w:p>
    <w:p w14:paraId="1DA66967" w14:textId="77777777" w:rsidR="00D92AAA" w:rsidRPr="000A0B00" w:rsidRDefault="00900F24">
      <w:pPr>
        <w:pStyle w:val="Heading2"/>
        <w:rPr>
          <w:lang w:val="nb-NO"/>
        </w:rPr>
      </w:pPr>
      <w:bookmarkStart w:id="16" w:name="bios1100-2017-"/>
      <w:bookmarkEnd w:id="13"/>
      <w:bookmarkEnd w:id="15"/>
      <w:r w:rsidRPr="000A0B00">
        <w:rPr>
          <w:lang w:val="nb-NO"/>
        </w:rPr>
        <w:t>BIOS1100 (2017-)</w:t>
      </w:r>
    </w:p>
    <w:p w14:paraId="1426656B" w14:textId="77777777" w:rsidR="00D92AAA" w:rsidRPr="000A0B00" w:rsidRDefault="00900F24">
      <w:pPr>
        <w:pStyle w:val="FirstParagraph"/>
        <w:rPr>
          <w:lang w:val="nb-NO"/>
        </w:rPr>
      </w:pPr>
      <w:bookmarkStart w:id="17" w:name="bios1100_utvikling"/>
      <w:bookmarkEnd w:id="17"/>
      <w:r w:rsidRPr="000A0B00">
        <w:rPr>
          <w:lang w:val="nb-NO"/>
        </w:rPr>
        <w:t>I 2017 ble det introdusert nye bachelorprogrammer i alle studieprogrammer ved det matematisk- naturvitenskapelige fakultet ved Universitetet i Oslo. Alle programmene inklud</w:t>
      </w:r>
      <w:r w:rsidRPr="000A0B00">
        <w:rPr>
          <w:lang w:val="nb-NO"/>
        </w:rPr>
        <w:t>erte fra da av et beregningsaspekt fra første semester. Dette var et viktig steg i det prisbelønte prosjektet ‘Computing in Science Education’ (CSE) ved fakultetet. Målet var å integrere beregninger som et naturlig verktøy i utdanningen, for å forberede st</w:t>
      </w:r>
      <w:r w:rsidRPr="000A0B00">
        <w:rPr>
          <w:lang w:val="nb-NO"/>
        </w:rPr>
        <w:t>udentene på en karriere der dette er en mye etterspurt kompetanse. På Institutt for Biovitenskap ble dette implementert ved et nytt introduksjonskurs BIOS1100 - Innføring i beregningsmodeller for biovitenskap, som er obligatorisk for alle biovitenskapelige</w:t>
      </w:r>
      <w:r w:rsidRPr="000A0B00">
        <w:rPr>
          <w:lang w:val="nb-NO"/>
        </w:rPr>
        <w:t xml:space="preserve"> studenter. Videre skulle andre kurs, både obligatoriske og fordypningskursene, implementere beregningsperspektivet som en del av undervisningen.</w:t>
      </w:r>
    </w:p>
    <w:p w14:paraId="200D7AE9" w14:textId="77777777" w:rsidR="00D92AAA" w:rsidRPr="000A0B00" w:rsidRDefault="00900F24">
      <w:pPr>
        <w:pStyle w:val="BodyText"/>
        <w:rPr>
          <w:lang w:val="nb-NO"/>
        </w:rPr>
      </w:pPr>
      <w:r w:rsidRPr="000A0B00">
        <w:rPr>
          <w:lang w:val="nb-NO"/>
        </w:rPr>
        <w:t>Jeg var ikke involvert i prosessen som førte til disse endringene. Men jeg var, og er, sterkt overbevist om al</w:t>
      </w:r>
      <w:r w:rsidRPr="000A0B00">
        <w:rPr>
          <w:lang w:val="nb-NO"/>
        </w:rPr>
        <w:t>le biologer bør skaffe seg beregningskompetanse. Arbeidet med The Carpentries viser at mange ferdigutdannede biologer mangler denne kompetansen.</w:t>
      </w:r>
    </w:p>
    <w:p w14:paraId="40310999" w14:textId="77777777" w:rsidR="00D92AAA" w:rsidRPr="000A0B00" w:rsidRDefault="00900F24">
      <w:pPr>
        <w:pStyle w:val="BodyText"/>
        <w:rPr>
          <w:lang w:val="nb-NO"/>
        </w:rPr>
      </w:pPr>
      <w:r w:rsidRPr="000A0B00">
        <w:rPr>
          <w:lang w:val="nb-NO"/>
        </w:rPr>
        <w:t>Da jeg i 2016 fikk tilbudet å ta emneansvar for BIOS1100 og utvikle kurset fra første semester det ble undervis</w:t>
      </w:r>
      <w:r w:rsidRPr="000A0B00">
        <w:rPr>
          <w:lang w:val="nb-NO"/>
        </w:rPr>
        <w:t>t, takket jeg gledelig ja. Dette var en fantastisk mulighet til å utvikle et unikt kurs som skulle forberede studentene til å være framtidens biologer. Det viste seg imidlertid at dette ansvaret var mye større enn jeg hadde forutsett, men også har vært vel</w:t>
      </w:r>
      <w:r w:rsidRPr="000A0B00">
        <w:rPr>
          <w:lang w:val="nb-NO"/>
        </w:rPr>
        <w:t>dig givende. BIOS1100, og jeg som underviser, har gått gjennom en utrolig utvikling de første fire gangene det ble undervist. Nedenfor beskriver jeg først selve kurset, og så de utfordringene jeg støtte på, og hvordan jeg har forsøkt å løse disse.</w:t>
      </w:r>
    </w:p>
    <w:p w14:paraId="3449FAF7" w14:textId="77777777" w:rsidR="00D92AAA" w:rsidRPr="000A0B00" w:rsidRDefault="00900F24">
      <w:pPr>
        <w:pStyle w:val="Heading3"/>
        <w:rPr>
          <w:lang w:val="nb-NO"/>
        </w:rPr>
      </w:pPr>
      <w:bookmarkStart w:id="18" w:name="om-bios1100"/>
      <w:r w:rsidRPr="000A0B00">
        <w:rPr>
          <w:lang w:val="nb-NO"/>
        </w:rPr>
        <w:t>Om BIOS1</w:t>
      </w:r>
      <w:r w:rsidRPr="000A0B00">
        <w:rPr>
          <w:lang w:val="nb-NO"/>
        </w:rPr>
        <w:t>100</w:t>
      </w:r>
    </w:p>
    <w:p w14:paraId="152D9B0B" w14:textId="77777777" w:rsidR="00D92AAA" w:rsidRPr="000A0B00" w:rsidRDefault="00900F24">
      <w:pPr>
        <w:pStyle w:val="FirstParagraph"/>
        <w:rPr>
          <w:lang w:val="nb-NO"/>
        </w:rPr>
      </w:pPr>
      <w:r w:rsidRPr="000A0B00">
        <w:rPr>
          <w:lang w:val="nb-NO"/>
        </w:rPr>
        <w:t>BIOS1100 - Innføring i beregningsmodeller for biovitenskap, underviser studenter i enkel (matematisk) modellering, implementering av disse modellene i programmeringsspråket Python mens det hele tiden fokuseres på problemer som er relevante for studente</w:t>
      </w:r>
      <w:r w:rsidRPr="000A0B00">
        <w:rPr>
          <w:lang w:val="nb-NO"/>
        </w:rPr>
        <w:t xml:space="preserve">r i biovitenskap. Fokuset på biologi tar sikte på å sikre at studentene ser relevans av det som blir undervist, noe som er viktig for studentens motivasjon og læring. Biologiske problemer som for eksempel populasjonsvekst og -dynamikk, arv, DNA-analyse og </w:t>
      </w:r>
      <w:r w:rsidRPr="000A0B00">
        <w:rPr>
          <w:lang w:val="nb-NO"/>
        </w:rPr>
        <w:t>sykdomsepidemier brukes til å gradvis innføre mer kompleks programmering og modellering.</w:t>
      </w:r>
    </w:p>
    <w:p w14:paraId="11A1A926" w14:textId="77777777" w:rsidR="00D92AAA" w:rsidRDefault="00900F24">
      <w:pPr>
        <w:pStyle w:val="BodyText"/>
      </w:pPr>
      <w:r w:rsidRPr="000A0B00">
        <w:rPr>
          <w:lang w:val="nb-NO"/>
        </w:rPr>
        <w:t>Kurset er basert på en ny lærebok “Introduction to Analysis and Modeling in Biology with Python” skrevet av fire tidligere doktorgradsstudenter i nevrovitenskap fra Bi</w:t>
      </w:r>
      <w:r w:rsidRPr="000A0B00">
        <w:rPr>
          <w:lang w:val="nb-NO"/>
        </w:rPr>
        <w:t xml:space="preserve">ologisk Institutt som alle har bakgrunn innen fysikk, samt meg som emneansvarlig. </w:t>
      </w:r>
      <w:r>
        <w:t>Boken er fortsatt under utvikling og forbedres etter erfaringer med undervisningen i BIOS1100 før det skal publiseres i nær framtid. Kurset består av:</w:t>
      </w:r>
    </w:p>
    <w:p w14:paraId="01E2DA78" w14:textId="77777777" w:rsidR="00D92AAA" w:rsidRDefault="00900F24" w:rsidP="00900F24">
      <w:pPr>
        <w:pStyle w:val="Compact"/>
        <w:numPr>
          <w:ilvl w:val="0"/>
          <w:numId w:val="15"/>
        </w:numPr>
      </w:pPr>
      <w:r>
        <w:t>To timers forelesninger</w:t>
      </w:r>
    </w:p>
    <w:p w14:paraId="76E3E1E4" w14:textId="77777777" w:rsidR="00D92AAA" w:rsidRDefault="00900F24" w:rsidP="00900F24">
      <w:pPr>
        <w:pStyle w:val="Compact"/>
        <w:numPr>
          <w:ilvl w:val="0"/>
          <w:numId w:val="15"/>
        </w:numPr>
      </w:pPr>
      <w:r>
        <w:t>Fire timers gruppeundervisning, obligatorisk fra og med 2018</w:t>
      </w:r>
    </w:p>
    <w:p w14:paraId="1F5DDFCB" w14:textId="77777777" w:rsidR="00D92AAA" w:rsidRDefault="00900F24" w:rsidP="00900F24">
      <w:pPr>
        <w:pStyle w:val="Compact"/>
        <w:numPr>
          <w:ilvl w:val="0"/>
          <w:numId w:val="15"/>
        </w:numPr>
      </w:pPr>
      <w:r>
        <w:t>Fra og med 2019 to timers ikke obligatorisk samkodingstimer</w:t>
      </w:r>
    </w:p>
    <w:p w14:paraId="6F5F31CE" w14:textId="77777777" w:rsidR="00D92AAA" w:rsidRDefault="00900F24" w:rsidP="00900F24">
      <w:pPr>
        <w:pStyle w:val="Compact"/>
        <w:numPr>
          <w:ilvl w:val="0"/>
          <w:numId w:val="15"/>
        </w:numPr>
      </w:pPr>
      <w:r>
        <w:t>Flere obligatoriske innleveringer gjennom semesteret</w:t>
      </w:r>
    </w:p>
    <w:p w14:paraId="32069B7B" w14:textId="77777777" w:rsidR="00D92AAA" w:rsidRDefault="00900F24" w:rsidP="00900F24">
      <w:pPr>
        <w:pStyle w:val="Compact"/>
        <w:numPr>
          <w:ilvl w:val="0"/>
          <w:numId w:val="15"/>
        </w:numPr>
      </w:pPr>
      <w:r>
        <w:t>Fire timers avsluttende digital eksamen</w:t>
      </w:r>
    </w:p>
    <w:p w14:paraId="42878A09" w14:textId="77777777" w:rsidR="00D92AAA" w:rsidRDefault="00900F24">
      <w:pPr>
        <w:pStyle w:val="FirstParagraph"/>
      </w:pPr>
      <w:r>
        <w:lastRenderedPageBreak/>
        <w:t>Kurset og kursboken har blitt utviklet fr</w:t>
      </w:r>
      <w:r>
        <w:t>a grunnen av med oppstart i 2017. Siden dette er et unikt kurs var det lite materialet utover kursboken som kunne brukes til å bygge kurset på. Kurset har gjennomgått en stor utvikling fra den første gang det ble undervist i 2017. Herunder diskuterer jeg n</w:t>
      </w:r>
      <w:r>
        <w:t>oen av de store utfordringene jeg opplevde med å undervise BIOS1100, motiverer løsningene jeg valgte, og beskriver effekten på studentenes læring.</w:t>
      </w:r>
    </w:p>
    <w:p w14:paraId="64C758A1" w14:textId="77777777" w:rsidR="00D92AAA" w:rsidRDefault="00900F24">
      <w:pPr>
        <w:pStyle w:val="Heading3"/>
      </w:pPr>
      <w:bookmarkStart w:id="19" w:name="X9f6c75fa9b6d6e1927c4d982d5ca664bdb6d892"/>
      <w:bookmarkEnd w:id="18"/>
      <w:r>
        <w:t>1: Hvordan å undervise programmering til biologistudenter</w:t>
      </w:r>
    </w:p>
    <w:p w14:paraId="4E9FFEC4" w14:textId="77777777" w:rsidR="00D92AAA" w:rsidRDefault="00900F24">
      <w:pPr>
        <w:pStyle w:val="FirstParagraph"/>
      </w:pPr>
      <w:r>
        <w:t xml:space="preserve">Da jeg planla undervisningen for første gang kurset skulle bli undervist i 2017 valgte jeg å formidle til studentene at jeg forventet at de skulle bruke pensumboken og øvelsene i gruppetimene for å </w:t>
      </w:r>
      <w:r>
        <w:t>tilegne seg programmeringskunnskapen. For å støtte opp under deres læring la jeg inn mye formativ vurdering (kombinert med Peer instruction) med hjelp av flervalgsoppgaver i forelesninger og gruppetimene. Bakgrunnen for dette er beskrevet i undervisningsfi</w:t>
      </w:r>
      <w:r>
        <w:t xml:space="preserve">losofien under avsnittet </w:t>
      </w:r>
      <w:hyperlink w:anchor="formative_assessment">
        <w:r>
          <w:rPr>
            <w:rStyle w:val="Hyperlink"/>
          </w:rPr>
          <w:t>formative_assessment</w:t>
        </w:r>
      </w:hyperlink>
      <w:r>
        <w:t>. Jeg gikk også gjennom noen utvalgte oppgaver i forelesningene.</w:t>
      </w:r>
    </w:p>
    <w:p w14:paraId="6AFD7CB8" w14:textId="77777777" w:rsidR="00D92AAA" w:rsidRDefault="00900F24">
      <w:pPr>
        <w:pStyle w:val="BodyText"/>
      </w:pPr>
      <w:r>
        <w:t>Det viste seg 2/3 del inne i kurset at mange studenter ikke kom på forelesningene lenger, og at deltake</w:t>
      </w:r>
      <w:r>
        <w:t>lse på gruppetimene, som på det tidspunktet ikke var obligatorisk, også var lavt. I tillegg fikk studieseksjonen gjennom samtaler med studenter inntrykk av at mange hadde falt av tidlig og ikke klarte å komme tilbake igjen. Med andre ord, jeg stolte for my</w:t>
      </w:r>
      <w:r>
        <w:t>e på selvstendig læring av programmeringen, (‘minimal guidance’), mens forskningen viser at Direkte Instruksjon (‘direct instruction’) er å foretrekke i begynnerundervisningen [</w:t>
      </w:r>
      <w:hyperlink w:anchor="ref-clark2012Putting">
        <w:r>
          <w:rPr>
            <w:rStyle w:val="Hyperlink"/>
          </w:rPr>
          <w:t>1</w:t>
        </w:r>
      </w:hyperlink>
      <w:r>
        <w:t>].</w:t>
      </w:r>
    </w:p>
    <w:p w14:paraId="19A67EAE" w14:textId="77777777" w:rsidR="00D92AAA" w:rsidRDefault="00900F24">
      <w:pPr>
        <w:pStyle w:val="BodyText"/>
      </w:pPr>
      <w:r>
        <w:t>Jeg bestemte meg da å ta grep og bytte ut den planlagte undervisningen for de tre siste ukene med et tilbudt til studentene som trengte det med økter med en teknikk som heter samkoding. Samkoding, eller ‘Participatory Live Coding’ er beskrevet utfyllende i</w:t>
      </w:r>
      <w:r>
        <w:t xml:space="preserve"> undervisningsfilosofien under avsnittet </w:t>
      </w:r>
      <w:hyperlink w:anchor="samkoding">
        <w:r>
          <w:rPr>
            <w:rStyle w:val="Hyperlink"/>
          </w:rPr>
          <w:t>samkoding</w:t>
        </w:r>
      </w:hyperlink>
      <w:r>
        <w:t>, der dette også relateres til kognitiv last teori. I korte trekk er dette en teknikk der en underviser skriver kode og programmer sammen med studentene. Teknikken, som er my</w:t>
      </w:r>
      <w:r>
        <w:t>e brukt av The Carpentries, er ment å senke terskelen for å komme i gang med programmeringen. Jeg tenkte derfor opprinnelig at teknikken kunne egne seg for BIOS1100. Men, jeg var redd for at det ville være vanskelig å skalere opp til det forventede antalle</w:t>
      </w:r>
      <w:r>
        <w:t>t av 200 studenter. Utover samkoding fikk studenter en del ‘mengdetrening’ øvelser der jeg repeterte all Python stoff som hadde blitt undervist.</w:t>
      </w:r>
    </w:p>
    <w:p w14:paraId="235698FA" w14:textId="77777777" w:rsidR="00D92AAA" w:rsidRDefault="00900F24">
      <w:pPr>
        <w:pStyle w:val="BodyText"/>
      </w:pPr>
      <w:r>
        <w:t>60 til 70 studenter fulgte denne ekstraundervisningen. Tilbakemeldinger fra studenter på dette var overveldende</w:t>
      </w:r>
      <w:r>
        <w:t xml:space="preserve"> positivt, og en god del fortalte meg og studieseksjonen etterpå at de nå følte at de hadde forstått det vesentlige med programmeringen. Interessant nok meldte noen studenter skuffelse over at de siste kapitlene ikke ble undervist og ba om tilgang til dem.</w:t>
      </w:r>
    </w:p>
    <w:p w14:paraId="4C377866" w14:textId="77777777" w:rsidR="00D92AAA" w:rsidRDefault="00900F24">
      <w:pPr>
        <w:pStyle w:val="BodyText"/>
      </w:pPr>
      <w:r>
        <w:t>Suksessen med samkoding som undervisningsform førte til at jeg bestemte meg å bruke samkoding for å undervise elementære kunnskap i Python gjennom hele kurset. Jeg mente, og mener fortsatt, at dette ikke lar seg gjøre med veldig store grupper studenter. E</w:t>
      </w:r>
      <w:r>
        <w:t>t av målene med samkodingen er at alle studenter følger med, og at de skal kunne få hjelp når de sitter fast slik at de ikke faller av underveis. I en stor gruppe kan det føre til at en student som har et problem holder opp undervisningen for hele gruppen.</w:t>
      </w:r>
      <w:r>
        <w:t xml:space="preserve"> Derfor bestemte jeg meg at samkodingen i BIOS1100 måtte skje i gruppetimene. For å muliggjøre dette satset jeg på at dette skulle undervises av gruppelærere.</w:t>
      </w:r>
    </w:p>
    <w:p w14:paraId="0712C922" w14:textId="77777777" w:rsidR="00D92AAA" w:rsidRDefault="00900F24">
      <w:pPr>
        <w:pStyle w:val="BodyText"/>
      </w:pPr>
      <w:r>
        <w:t>Andre gang kurset gikk i 2018 ble dette implementert. Samkoding ble brukt som hoved undervisnings</w:t>
      </w:r>
      <w:r>
        <w:t>form i gruppetimene. Til det hadde jeg skrevet en ‘oppskrift’ for hva som skulle undervises i de ukentlige samkodingsøktene som gruppelærere kunne bruke. Jeg gjennomførte en egen opplæring i samkodingsundervisning med 7 av gruppelærere (alle PhD studenter)</w:t>
      </w:r>
      <w:r>
        <w:t xml:space="preserve"> modellert etter opplæringen The Carpentries gjør i sin instruktør trening.</w:t>
      </w:r>
    </w:p>
    <w:p w14:paraId="76BADC4A" w14:textId="77777777" w:rsidR="00D92AAA" w:rsidRDefault="00900F24">
      <w:pPr>
        <w:pStyle w:val="BodyText"/>
      </w:pPr>
      <w:r>
        <w:lastRenderedPageBreak/>
        <w:t>Erfaringer underveis og besvarelser av sluttevalueringen viste at veldig mange studenter mente samkodingen i gruppetimene hadde stor nytteverdi: 94% mente dette var ‘bra’ eller ‘me</w:t>
      </w:r>
      <w:r>
        <w:t>get bra.’ Gruppelærere uttrykte også at samkoding som undervisningsform fungerte bra. Som en gruppelærer som selv hadde tatt kurset i 2017 uttrykte det ‘grunnmuren i programmering satt mye bedre.’ Studenter følte de nå også fikk mer ut av gruppetimene. Des</w:t>
      </w:r>
      <w:r>
        <w:t>sverre tok opplegget for mye av tiden i gruppetimene og det ble for lite tid til selvstendig jobbing med (mer komplekse) oppgaver.</w:t>
      </w:r>
    </w:p>
    <w:p w14:paraId="79A1F2E6" w14:textId="77777777" w:rsidR="00D92AAA" w:rsidRDefault="00900F24">
      <w:pPr>
        <w:pStyle w:val="Heading3"/>
      </w:pPr>
      <w:bookmarkStart w:id="20" w:name="Xf75d99ba822404fb72120f9c74909c806b84ea7"/>
      <w:bookmarkEnd w:id="19"/>
      <w:r>
        <w:t>2: Hvordan lære studentene effektive problemløsningsstrategier</w:t>
      </w:r>
    </w:p>
    <w:p w14:paraId="54F050AC" w14:textId="77777777" w:rsidR="00D92AAA" w:rsidRDefault="00900F24">
      <w:pPr>
        <w:pStyle w:val="FirstParagraph"/>
      </w:pPr>
      <w:r>
        <w:t>Erfaringer fra de to første semestrene med BIOS1100 viste alts</w:t>
      </w:r>
      <w:r>
        <w:t>å at det i 2017 var for lite fokus på grunnopplæringen i programmering, mens det i 2018 har vært for mye fokus på det, på bekostning av tid til selvstendig arbeid med oppgaver. Dette førte til at studentene ikke fikk utviklet effektive problemløsningsstrat</w:t>
      </w:r>
      <w:r>
        <w:t>egier, noe som ble bekreftet av masterprosjektet til Lars Erik Håland, som er beskrevet i mer detalj i kapitlet om Bruk av forskning i undervisningen. Forskning viser også at begynneropplæring i programmeringen bør fokusere på mer enn bare syntaks, i tille</w:t>
      </w:r>
      <w:r>
        <w:t>gg bør studentene gis kunnskap om effektive problemløsningsstrategier [</w:t>
      </w:r>
      <w:hyperlink w:anchor="ref-hazzan2014Guide">
        <w:r>
          <w:rPr>
            <w:rStyle w:val="Hyperlink"/>
          </w:rPr>
          <w:t>2</w:t>
        </w:r>
      </w:hyperlink>
      <w:r>
        <w:t>].</w:t>
      </w:r>
    </w:p>
    <w:p w14:paraId="2253BEB6" w14:textId="77777777" w:rsidR="00D92AAA" w:rsidRDefault="00900F24">
      <w:pPr>
        <w:pStyle w:val="BodyText"/>
      </w:pPr>
      <w:r>
        <w:t>Fra og med 2019 ble derfor det som ble undervist ved hjelp av samkoding delt i to:</w:t>
      </w:r>
    </w:p>
    <w:p w14:paraId="01C818FF" w14:textId="77777777" w:rsidR="00D92AAA" w:rsidRDefault="00900F24" w:rsidP="00900F24">
      <w:pPr>
        <w:pStyle w:val="Compact"/>
        <w:numPr>
          <w:ilvl w:val="0"/>
          <w:numId w:val="16"/>
        </w:numPr>
      </w:pPr>
      <w:r>
        <w:t>Samkodingstimene: nå som frivillig tilbudt der nytt Pyth</w:t>
      </w:r>
      <w:r>
        <w:t>on stoff ble undervist</w:t>
      </w:r>
    </w:p>
    <w:p w14:paraId="7473B00C" w14:textId="77777777" w:rsidR="00D92AAA" w:rsidRDefault="00900F24" w:rsidP="00900F24">
      <w:pPr>
        <w:pStyle w:val="Compact"/>
        <w:numPr>
          <w:ilvl w:val="0"/>
          <w:numId w:val="16"/>
        </w:numPr>
      </w:pPr>
      <w:r>
        <w:t>Gruppetimene: for å vise hvordan man løser oppgaver (‘worked examples’) og om nødvendig for å forklare ukens stoff på nytt eller på en annen måte</w:t>
      </w:r>
    </w:p>
    <w:p w14:paraId="1535AC28" w14:textId="77777777" w:rsidR="00D92AAA" w:rsidRDefault="00900F24">
      <w:pPr>
        <w:pStyle w:val="FirstParagraph"/>
      </w:pPr>
      <w:r>
        <w:t>I tillegg ble det i planlegging av gruppetimene lagt opp til å ikke ha mer enn to timer</w:t>
      </w:r>
      <w:r>
        <w:t xml:space="preserve"> organisert arbeid, slik at det ble to timer til overs for selvstendig jobbing med stoffet og oppgaver, med gruppelærer til stedet. Disse grepene var vellykket. Det har blitt betydelig mer tid i gruppetimene til selvstendig oppgavejobbing mens det samtidig</w:t>
      </w:r>
      <w:r>
        <w:t xml:space="preserve"> kunne tilbys samkoding om elementær Python stoff. En utfordring var å få de studentene som trenger det faktisk til å gå på samkodingsgruppene.</w:t>
      </w:r>
    </w:p>
    <w:p w14:paraId="471A4562" w14:textId="77777777" w:rsidR="00D92AAA" w:rsidRDefault="00900F24">
      <w:pPr>
        <w:pStyle w:val="BodyText"/>
      </w:pPr>
      <w:r>
        <w:t>Fra og med 2019 ble det også gjort forsøk å spesifikk undervise problemløsningsstrategier. Dette viste seg å vær</w:t>
      </w:r>
      <w:r>
        <w:t>e vanskelig, og foreløpig har jeg ikke funnet et tilstrekkelig undervisningsopplegg for dette.</w:t>
      </w:r>
    </w:p>
    <w:p w14:paraId="55E4AC0C" w14:textId="77777777" w:rsidR="00D92AAA" w:rsidRDefault="00900F24">
      <w:pPr>
        <w:pStyle w:val="Heading3"/>
      </w:pPr>
      <w:bookmarkStart w:id="21" w:name="hvordan-å-aktivisere-studentene"/>
      <w:bookmarkEnd w:id="20"/>
      <w:r>
        <w:t>3: Hvordan å aktivisere studentene</w:t>
      </w:r>
    </w:p>
    <w:p w14:paraId="40A93455" w14:textId="77777777" w:rsidR="00D92AAA" w:rsidRDefault="00900F24">
      <w:pPr>
        <w:pStyle w:val="FirstParagraph"/>
      </w:pPr>
      <w:r>
        <w:t>Som beskrevet over viste tidligere erfaringer meg verdien av aktive læringsformer, og jeg ønsket å bringe disse inn i BIOS1100</w:t>
      </w:r>
      <w:r>
        <w:t>. Også forskning viser at studentaktive læringsformer fremmer læring i naturfag [</w:t>
      </w:r>
      <w:hyperlink w:anchor="ref-freeman2014Active">
        <w:r>
          <w:rPr>
            <w:rStyle w:val="Hyperlink"/>
          </w:rPr>
          <w:t>3</w:t>
        </w:r>
      </w:hyperlink>
      <w:r>
        <w:t>].</w:t>
      </w:r>
    </w:p>
    <w:p w14:paraId="364970E7" w14:textId="77777777" w:rsidR="00D92AAA" w:rsidRDefault="00900F24">
      <w:pPr>
        <w:pStyle w:val="BodyText"/>
      </w:pPr>
      <w:r>
        <w:t>I BIOS1100 har jeg over tid prøvd ut og implementert følgende studentaktive (studentaktiviserende) læringsmetoder:</w:t>
      </w:r>
    </w:p>
    <w:p w14:paraId="3A7D2775" w14:textId="77777777" w:rsidR="00D92AAA" w:rsidRDefault="00900F24" w:rsidP="00900F24">
      <w:pPr>
        <w:pStyle w:val="Compact"/>
        <w:numPr>
          <w:ilvl w:val="0"/>
          <w:numId w:val="17"/>
        </w:numPr>
      </w:pPr>
      <w:r>
        <w:t>formativ vur</w:t>
      </w:r>
      <w:r>
        <w:t>dering kombinert med Peer Instruction, dette er beskrevet i kapitlet om min undervisningsfilosofi</w:t>
      </w:r>
    </w:p>
    <w:p w14:paraId="6E5F8FAA" w14:textId="77777777" w:rsidR="00D92AAA" w:rsidRDefault="00900F24" w:rsidP="00900F24">
      <w:pPr>
        <w:pStyle w:val="Compact"/>
        <w:numPr>
          <w:ilvl w:val="0"/>
          <w:numId w:val="17"/>
        </w:numPr>
      </w:pPr>
      <w:r>
        <w:t>tidligere eksperimenterte jeg med det jeg kalte ‘offline øvelser’: penn-og-papir øvelser for å introdusere et programmeringskonsept uten bruk av datamaskinen.</w:t>
      </w:r>
      <w:r>
        <w:t xml:space="preserve"> For eksempel brukte vi et kortspill for å illustrere betingede strukturer: ‘hvis neste kort er rød, så …, ellers ….’ Dette var inspirert av CS Unplugged, “a collection of free teaching material that teaches Computer Science through engaging games and puzz</w:t>
      </w:r>
      <w:r>
        <w:t>les” (</w:t>
      </w:r>
      <w:hyperlink r:id="rId10">
        <w:r>
          <w:rPr>
            <w:rStyle w:val="Hyperlink"/>
          </w:rPr>
          <w:t>https://csunplugged.org/en/</w:t>
        </w:r>
      </w:hyperlink>
      <w:r>
        <w:t>). Utfordringen var å gjøre øvelser enkelt nok og få studentene til å se relevansen for det de ellers jobbet med i kurset. Siden jeg ofte ikke fant en god løsning på disse utfo</w:t>
      </w:r>
      <w:r>
        <w:t>rdringene har jeg mer og mer tatt ut disse type øvelser.</w:t>
      </w:r>
    </w:p>
    <w:p w14:paraId="631756A1" w14:textId="77777777" w:rsidR="00D92AAA" w:rsidRDefault="00900F24" w:rsidP="00900F24">
      <w:pPr>
        <w:pStyle w:val="Compact"/>
        <w:numPr>
          <w:ilvl w:val="0"/>
          <w:numId w:val="17"/>
        </w:numPr>
      </w:pPr>
      <w:r>
        <w:lastRenderedPageBreak/>
        <w:t>Kurset bruker såkalte ‘Active learning Classrooms’ med sekskantede bord, der hvert bord har en stor skjerm som en av studentene kan koble sin laptop på slik at studentene kan se på vedkommendes skjer</w:t>
      </w:r>
      <w:r>
        <w:t>m sammen og diskutere kode (eller andre faglig relevante ting). Fem til seks studenter per bord er en god gruppestørrelse for samarbeid og gruppelærere stimulerer studentene til å jobbe sammen, som mange også gjør. I tillegg introduserte jeg etterhvert fle</w:t>
      </w:r>
      <w:r>
        <w:t>re øvelser som studentene skal løse sammen, for så å vise sin løsning på storskjermen. Deretter går de rundt i rommet og ser på hverandres løsninger. Målet er å vise at man ofte kan løse samme problem på forskjellig måter når man programmerer i Python.</w:t>
      </w:r>
    </w:p>
    <w:p w14:paraId="116351A8" w14:textId="77777777" w:rsidR="00D92AAA" w:rsidRDefault="00900F24">
      <w:pPr>
        <w:pStyle w:val="FirstParagraph"/>
      </w:pPr>
      <w:r>
        <w:t>Til</w:t>
      </w:r>
      <w:r>
        <w:t>bakemeldinger fra studentene viser at de setter pris på disse aktive læringsformer, og at de opplever at de lærer mye i gruppetimene. Jeg ønsker å prøve ut flere slike undervisningsformer i framtiden.</w:t>
      </w:r>
    </w:p>
    <w:p w14:paraId="2A40547A" w14:textId="77777777" w:rsidR="00D92AAA" w:rsidRDefault="00900F24">
      <w:pPr>
        <w:pStyle w:val="Heading3"/>
      </w:pPr>
      <w:bookmarkStart w:id="22" w:name="rekkefølge-av-å-undervise-python"/>
      <w:bookmarkEnd w:id="21"/>
      <w:r>
        <w:t>4: Rekkefølge av å undervise Python</w:t>
      </w:r>
    </w:p>
    <w:p w14:paraId="00F599E0" w14:textId="77777777" w:rsidR="00D92AAA" w:rsidRDefault="00900F24">
      <w:pPr>
        <w:pStyle w:val="FirstParagraph"/>
      </w:pPr>
      <w:r>
        <w:t>Boken som ble (og b</w:t>
      </w:r>
      <w:r>
        <w:t xml:space="preserve">lir) skrevet for kurset har som mål å undervise Python </w:t>
      </w:r>
      <w:r>
        <w:rPr>
          <w:i/>
        </w:rPr>
        <w:t>i kontekst av</w:t>
      </w:r>
      <w:r>
        <w:t xml:space="preserve"> biologien. Det vil si at den biologiske problemstillingen blir gitt først og deretter blir det forklart nytt Python stoff som trengs for å kunne løse problemet. Dette fører til en jevn sp</w:t>
      </w:r>
      <w:r>
        <w:t>redning av stoffet over semesteret. Da BIOS1100 ble undervist for første gang i 2017 viste det seg at den opprinnelige versjonen av kursboken som vi brukte hadde et problem. To måter å gjøre omtrent samme ting i Python ble undervist i to påfølgende kapitle</w:t>
      </w:r>
      <w:r>
        <w:t>r, og dermed i to påfølgende uker i kurset. Dette handlet om det å samle en rekke verdier i en liste-struktur, enten med hjelp av vanlige lister i Python, eller med såkalte ‘Numpy arrays.’ Her ble studentene veldig forvirret, de to strukturere og operasjon</w:t>
      </w:r>
      <w:r>
        <w:t>er de skulle utføre med dem lignet veldig på hverandre, og det var ikke tydelig når og hvorfor de skulle bruke den ene heller enn den andre. Med andre ord, å undervise disse to lignende ting så kort oppå hverandre overbelastet studentene kognitivt [</w:t>
      </w:r>
      <w:hyperlink w:anchor="ref-sweller2019Cognitive">
        <w:r>
          <w:rPr>
            <w:rStyle w:val="Hyperlink"/>
          </w:rPr>
          <w:t>4</w:t>
        </w:r>
      </w:hyperlink>
      <w:r>
        <w:t xml:space="preserve">]. En annen ting jeg opplevde studentene strev med var vanskeligheten av konseptet ‘løkker,’ noe som er vesentlig i programmeringsspråk, som for eksempel Python. Løkker lar en repetere noe flere ganger, eller gjøre </w:t>
      </w:r>
      <w:r>
        <w:t>noe med alle elementer i en liste av ting. Også her er det to forskjellige måter å gjøre dette på (som heldigvis ble undervist på vidt forskjellige tidspunkt i kurset). Jeg ble overbevist om at vi underviste disse formene i feil rekkefølge. Den såkalte ‘wh</w:t>
      </w:r>
      <w:r>
        <w:t>ile løkke,’ som opprinnelig ble undervist sist, er mer transparent og gjør det mer klart for studentene hva som skjer i hvert steg, enn den såkalte ‘for løkke’ som kurset startet med.</w:t>
      </w:r>
    </w:p>
    <w:p w14:paraId="691CD9C6" w14:textId="77777777" w:rsidR="00D92AAA" w:rsidRDefault="00900F24">
      <w:pPr>
        <w:pStyle w:val="BodyText"/>
      </w:pPr>
      <w:r>
        <w:t>Jeg brukte dermed en del tid før kurset skulle starte i 2018 for å skriv</w:t>
      </w:r>
      <w:r>
        <w:t xml:space="preserve">e om kursboken: bytte om rekkefølge av løkketype (‘while’ før ‘for’) og utsette bruk av den andre liste-strukturen (Numpy arrays) til siste del av boken. Effekten var at jeg opplevde framgangen i Python som mye smidigere. Det ble ikke rapportert om så mye </w:t>
      </w:r>
      <w:r>
        <w:t>forvirring som før.</w:t>
      </w:r>
    </w:p>
    <w:p w14:paraId="12DB7200" w14:textId="77777777" w:rsidR="00D92AAA" w:rsidRDefault="00900F24">
      <w:pPr>
        <w:pStyle w:val="Heading3"/>
      </w:pPr>
      <w:bookmarkStart w:id="23" w:name="andre-aspekter-ved-bios1100"/>
      <w:bookmarkEnd w:id="22"/>
      <w:r>
        <w:t>Andre aspekter ved BIOS1100</w:t>
      </w:r>
    </w:p>
    <w:p w14:paraId="07B12C9D" w14:textId="77777777" w:rsidR="00D92AAA" w:rsidRDefault="00900F24">
      <w:pPr>
        <w:pStyle w:val="FirstParagraph"/>
      </w:pPr>
      <w:r>
        <w:t>Jeg har under utviklingen av kurset hatt stor fokus på samstemt undervisning (‘Constructive Alignment’) [</w:t>
      </w:r>
      <w:hyperlink w:anchor="ref-biggs2011Teaching">
        <w:r>
          <w:rPr>
            <w:rStyle w:val="Hyperlink"/>
          </w:rPr>
          <w:t>5</w:t>
        </w:r>
      </w:hyperlink>
      <w:r>
        <w:t>]. Disse aspektene er beskrevet andre steder i denne mappe</w:t>
      </w:r>
      <w:r>
        <w:t>n:</w:t>
      </w:r>
    </w:p>
    <w:p w14:paraId="330948DF" w14:textId="77777777" w:rsidR="00D92AAA" w:rsidRDefault="00900F24" w:rsidP="00900F24">
      <w:pPr>
        <w:pStyle w:val="Compact"/>
        <w:numPr>
          <w:ilvl w:val="0"/>
          <w:numId w:val="18"/>
        </w:numPr>
      </w:pPr>
      <w:r>
        <w:t xml:space="preserve">Utviklingen av de Obligatoriske innleveringer er beskrevet i undervisningsfilosofien under avsnittet </w:t>
      </w:r>
      <w:hyperlink w:anchor="obliger">
        <w:r>
          <w:rPr>
            <w:rStyle w:val="Hyperlink"/>
          </w:rPr>
          <w:t>obliger</w:t>
        </w:r>
      </w:hyperlink>
      <w:r>
        <w:t>.</w:t>
      </w:r>
    </w:p>
    <w:p w14:paraId="063D5195" w14:textId="77777777" w:rsidR="00D92AAA" w:rsidRDefault="00900F24" w:rsidP="00900F24">
      <w:pPr>
        <w:pStyle w:val="Compact"/>
        <w:numPr>
          <w:ilvl w:val="0"/>
          <w:numId w:val="18"/>
        </w:numPr>
      </w:pPr>
      <w:r>
        <w:t xml:space="preserve">Hvordan eksamensform har endret seg er også beskrevet der, under avsnittet </w:t>
      </w:r>
      <w:hyperlink w:anchor="eksamen">
        <w:r>
          <w:rPr>
            <w:rStyle w:val="Hyperlink"/>
          </w:rPr>
          <w:t>eksamen</w:t>
        </w:r>
      </w:hyperlink>
      <w:r>
        <w:t>.</w:t>
      </w:r>
    </w:p>
    <w:p w14:paraId="796F67F0" w14:textId="77777777" w:rsidR="00D92AAA" w:rsidRDefault="00900F24">
      <w:pPr>
        <w:pStyle w:val="Heading2"/>
      </w:pPr>
      <w:bookmarkStart w:id="24" w:name="cseibv-2018-"/>
      <w:bookmarkEnd w:id="16"/>
      <w:bookmarkEnd w:id="23"/>
      <w:r>
        <w:lastRenderedPageBreak/>
        <w:t>CSE@IBV (2018-)</w:t>
      </w:r>
    </w:p>
    <w:p w14:paraId="41F365D6" w14:textId="77777777" w:rsidR="00D92AAA" w:rsidRDefault="00900F24">
      <w:pPr>
        <w:pStyle w:val="FirstParagraph"/>
      </w:pPr>
      <w:r>
        <w:t xml:space="preserve">BIOS1100 er et viktig kurs for å få studentene i biovitenskapsprogrammet en innføring i programmering og modellering av biologiske problebstillinger. Men, målet er at beregningsperspektivet integreres i hele studieprogrammet. Dette innebærer at flere kurs </w:t>
      </w:r>
      <w:r>
        <w:t xml:space="preserve">i programmet har et beregningsaspekt. Siden 2018 har det vært min oppgave å koordinere dette arbeidet. Jeg har jevnlig dialog med kollegaene mine om hvordan å tilpasse undervisning slik at studentene tar kunnskapen de tilegner seg i BIOS1100 videre og ser </w:t>
      </w:r>
      <w:r>
        <w:t>nytteverdien av den for flere biologiske fag. Vi er godt i gang med integreringen i begynneremnene, samt at noen fordypningskurs har begynt med å ta inn beregningsperspektivet. Men, det er mye som gjenstår, som vi også diskuterte i en rapport som jeg i 202</w:t>
      </w:r>
      <w:r>
        <w:t>0 utarbeidet sammen med alle involverte undervisere. Denne rapporten er tilgjengelig som vedlegg til denne pedagogiske mappen. Jeg representerer også Institutt for Biovitenskap i lederteamet for CCSE, Centre for Computing in Science Education, et Senter fo</w:t>
      </w:r>
      <w:r>
        <w:t>r Fremragende Utdanning (SFU) ved fakultet.</w:t>
      </w:r>
    </w:p>
    <w:p w14:paraId="3196A221" w14:textId="77777777" w:rsidR="00D92AAA" w:rsidRDefault="00900F24">
      <w:r>
        <w:br w:type="page"/>
      </w:r>
    </w:p>
    <w:p w14:paraId="7AD6883A" w14:textId="77777777" w:rsidR="00D92AAA" w:rsidRDefault="00900F24">
      <w:pPr>
        <w:pStyle w:val="Heading1"/>
      </w:pPr>
      <w:bookmarkStart w:id="25" w:name="X5cd5dd38664be8d7279ad1011243c6364a7f223"/>
      <w:bookmarkStart w:id="26" w:name="_Toc66715104"/>
      <w:bookmarkEnd w:id="8"/>
      <w:bookmarkEnd w:id="24"/>
      <w:r>
        <w:lastRenderedPageBreak/>
        <w:t>3. Min undervisningsfilosofi (Teaching Statement)</w:t>
      </w:r>
      <w:bookmarkEnd w:id="26"/>
    </w:p>
    <w:p w14:paraId="13351AC6" w14:textId="77777777" w:rsidR="00D92AAA" w:rsidRDefault="00900F24">
      <w:pPr>
        <w:pStyle w:val="Heading2"/>
      </w:pPr>
      <w:bookmarkStart w:id="27" w:name="om-denne-undervisningsfilosofien"/>
      <w:r>
        <w:t>Om denne undervisningsfilosofien</w:t>
      </w:r>
    </w:p>
    <w:p w14:paraId="7750E196" w14:textId="77777777" w:rsidR="00D92AAA" w:rsidRDefault="00900F24">
      <w:pPr>
        <w:pStyle w:val="FirstParagraph"/>
      </w:pPr>
      <w:r>
        <w:t>Denne teksten er skrevet til å leses som et selvstendig dokument, uavhengig av det øvrige innholdet i denne pedagogiske mappen.</w:t>
      </w:r>
      <w:r>
        <w:t xml:space="preserve"> Dermed er det nok noe overlapp mellom denne teksten og de øvrige kapitlene. I tillegg er teksten skrevet på engelsk siden jeg ønsker å dele den med internasjonale kolleger.</w:t>
      </w:r>
    </w:p>
    <w:p w14:paraId="74EB3884" w14:textId="77777777" w:rsidR="00D92AAA" w:rsidRDefault="00900F24">
      <w:pPr>
        <w:pStyle w:val="Heading2"/>
      </w:pPr>
      <w:bookmarkStart w:id="28" w:name="introduction"/>
      <w:bookmarkEnd w:id="27"/>
      <w:r>
        <w:t>Introduction</w:t>
      </w:r>
    </w:p>
    <w:p w14:paraId="7EE4180F" w14:textId="77777777" w:rsidR="00D92AAA" w:rsidRDefault="00900F24">
      <w:pPr>
        <w:pStyle w:val="FirstParagraph"/>
      </w:pPr>
      <w:r>
        <w:t>My approach to developing my teaching is based on the observation tha</w:t>
      </w:r>
      <w:r>
        <w:t>t education is its own science, and a conviction that we should take the results of that science seriously when we develop courses. Just as prior research informs us when we develop our own research, so should educational research inform us when we develop</w:t>
      </w:r>
      <w:r>
        <w:t xml:space="preserve"> our own teaching.</w:t>
      </w:r>
    </w:p>
    <w:p w14:paraId="0F7BFE40" w14:textId="77777777" w:rsidR="00D92AAA" w:rsidRDefault="00900F24">
      <w:pPr>
        <w:pStyle w:val="BodyText"/>
      </w:pPr>
      <w:r>
        <w:t xml:space="preserve">Educational research is a vast field and there is a lot to learn. But, one can not use all there is to learn, one has to limit oneself and focus on a few areas at the time. For me, these areas are i) Cognitive Load Theory, ii) Formative </w:t>
      </w:r>
      <w:r>
        <w:t>Assessment and Peer instruction, and iii) Constructive Alignment. In the following, I will introduce what I have learned from these areas and describe how I have implemented this in my teaching. I will focus on a new course that I have developed in the per</w:t>
      </w:r>
      <w:r>
        <w:t>iod since 2017, BIOS1100 – Introduction to computational models for Biosciences. When developing, and improving the course, I increasingly tried to incorporate what I have learned, and am learning, from educational science. This will be described in the fo</w:t>
      </w:r>
      <w:r>
        <w:t>llowing three sections.</w:t>
      </w:r>
    </w:p>
    <w:p w14:paraId="22D58809" w14:textId="77777777" w:rsidR="00D92AAA" w:rsidRDefault="00900F24">
      <w:pPr>
        <w:pStyle w:val="Heading2"/>
      </w:pPr>
      <w:bookmarkStart w:id="29" w:name="X600933c3d57d09a14ac492e512f1d1a7ff11f25"/>
      <w:bookmarkEnd w:id="28"/>
      <w:r>
        <w:t>Cognitive load theory and the need to manage cognitive load</w:t>
      </w:r>
    </w:p>
    <w:p w14:paraId="74D0903E" w14:textId="77777777" w:rsidR="00D92AAA" w:rsidRDefault="00900F24">
      <w:pPr>
        <w:pStyle w:val="Heading3"/>
      </w:pPr>
      <w:bookmarkStart w:id="30" w:name="kognitiv_last"/>
      <w:bookmarkStart w:id="31" w:name="theoretical-background"/>
      <w:bookmarkEnd w:id="30"/>
      <w:r>
        <w:t>Theoretical background</w:t>
      </w:r>
    </w:p>
    <w:p w14:paraId="003A859A" w14:textId="77777777" w:rsidR="00D92AAA" w:rsidRDefault="00900F24">
      <w:pPr>
        <w:pStyle w:val="FirstParagraph"/>
      </w:pPr>
      <w:r>
        <w:t>Knowing some of the research of how humans, and especially university students, learn can (and should) inform us on how to organise, plan and execute</w:t>
      </w:r>
      <w:r>
        <w:t xml:space="preserve"> our teaching. The study of mental processes, including learning, is called Cognitive Psychology. Part of this field is concerned with cognitive load theory.</w:t>
      </w:r>
    </w:p>
    <w:p w14:paraId="602407C9" w14:textId="77777777" w:rsidR="00D92AAA" w:rsidRDefault="00900F24">
      <w:pPr>
        <w:pStyle w:val="BodyText"/>
      </w:pPr>
      <w:r>
        <w:t xml:space="preserve">Learning theory starts from acknowledging that humans have two memory systems: </w:t>
      </w:r>
      <w:r>
        <w:rPr>
          <w:i/>
        </w:rPr>
        <w:t>working memory</w:t>
      </w:r>
      <w:r>
        <w:t xml:space="preserve"> and </w:t>
      </w:r>
      <w:r>
        <w:rPr>
          <w:i/>
        </w:rPr>
        <w:t>long-term memory</w:t>
      </w:r>
      <w:r>
        <w:t>. Working memory is where new information is processed, and coupled to pre-existing information present in long-term memory. It is said that learning happens if this new information is transferred to long-term memory. While long-term memory</w:t>
      </w:r>
      <w:r>
        <w:t xml:space="preserve"> can contain vast amounts of information, working memory is considered small, and has a capacity of about “seven plus or minus two” pieces of information [</w:t>
      </w:r>
      <w:hyperlink w:anchor="ref-miller1956magical">
        <w:r>
          <w:rPr>
            <w:rStyle w:val="Hyperlink"/>
          </w:rPr>
          <w:t>6</w:t>
        </w:r>
      </w:hyperlink>
      <w:r>
        <w:t>]. Cognitive load theory is “a set of learning principle</w:t>
      </w:r>
      <w:r>
        <w:t>s that deals with the optimal usage of the working memory” [</w:t>
      </w:r>
      <w:hyperlink w:anchor="ref-caspersen2007Instructional">
        <w:r>
          <w:rPr>
            <w:rStyle w:val="Hyperlink"/>
          </w:rPr>
          <w:t>7</w:t>
        </w:r>
      </w:hyperlink>
      <w:r>
        <w:t>]. This theory, as defined in a recent review on the subject [</w:t>
      </w:r>
      <w:hyperlink w:anchor="ref-sweller2019Cognitive">
        <w:r>
          <w:rPr>
            <w:rStyle w:val="Hyperlink"/>
          </w:rPr>
          <w:t>4</w:t>
        </w:r>
      </w:hyperlink>
      <w:r>
        <w:t>], “aims to explain how the info</w:t>
      </w:r>
      <w:r>
        <w:t>rmation processing load induced by learning tasks can affect students’ ability to process new information and to construct knowledge in long-term memory.” The theory argues that the limited capacity of working memory severely restricts how much new informa</w:t>
      </w:r>
      <w:r>
        <w:t>tion can be processed at any one time. When too much is asked from this working memory, there is a risk of overloading it, hampering learning. Overloading working memory inhibits the effective transfer of new knowledge to long-term memory, which is require</w:t>
      </w:r>
      <w:r>
        <w:t>d for learning. It is argued that instructional methods need to take these limits into account.</w:t>
      </w:r>
    </w:p>
    <w:p w14:paraId="614B959E" w14:textId="77777777" w:rsidR="00D92AAA" w:rsidRDefault="00900F24">
      <w:pPr>
        <w:pStyle w:val="Heading3"/>
      </w:pPr>
      <w:bookmarkStart w:id="32" w:name="what-does-this-mean-for-bios1100"/>
      <w:bookmarkEnd w:id="31"/>
      <w:r>
        <w:lastRenderedPageBreak/>
        <w:t>What does this mean for BIOS1100?</w:t>
      </w:r>
    </w:p>
    <w:p w14:paraId="2BB7B055" w14:textId="77777777" w:rsidR="00D92AAA" w:rsidRDefault="00900F24">
      <w:pPr>
        <w:pStyle w:val="FirstParagraph"/>
      </w:pPr>
      <w:r>
        <w:t>Learning how to program is an important part of the teaching in BIOS1100. Learning to program is generally considered difficul</w:t>
      </w:r>
      <w:r>
        <w:t>t [</w:t>
      </w:r>
      <w:hyperlink w:anchor="ref-jenkins2002difficulty">
        <w:r>
          <w:rPr>
            <w:rStyle w:val="Hyperlink"/>
          </w:rPr>
          <w:t>8</w:t>
        </w:r>
      </w:hyperlink>
      <w:r>
        <w:t>] [</w:t>
      </w:r>
      <w:hyperlink w:anchor="ref-robins2003Learning">
        <w:r>
          <w:rPr>
            <w:rStyle w:val="Hyperlink"/>
          </w:rPr>
          <w:t>9</w:t>
        </w:r>
      </w:hyperlink>
      <w:r>
        <w:t>] [</w:t>
      </w:r>
      <w:hyperlink w:anchor="ref-guzdial2015LearnerCentered">
        <w:r>
          <w:rPr>
            <w:rStyle w:val="Hyperlink"/>
          </w:rPr>
          <w:t>10</w:t>
        </w:r>
      </w:hyperlink>
      <w:r>
        <w:t>]. Reducing cognitive load for students then becomes an important goal. I have always felt studen</w:t>
      </w:r>
      <w:r>
        <w:t>ts can not learn programming from looking at a slide presentation of programming concepts, and then asking them to start programming themselves. I have experienced this approach myself at some time and it did not work for me, nor did it seem a useful appro</w:t>
      </w:r>
      <w:r>
        <w:t xml:space="preserve">ach. One reason for this is that this approach would result in a large cognitive load: students would be required to retrieve the factual knowledge presented during lecture and apply it to solve complex problems without any guidance on how to approach the </w:t>
      </w:r>
      <w:r>
        <w:t>problem. There is thus a need for alternative ways of teaching the fundamental building blocks of a programming language. One that is more based on Guided Instruction [</w:t>
      </w:r>
      <w:hyperlink w:anchor="ref-fisher2013Better">
        <w:r>
          <w:rPr>
            <w:rStyle w:val="Hyperlink"/>
          </w:rPr>
          <w:t>11</w:t>
        </w:r>
      </w:hyperlink>
      <w:r>
        <w:t>].</w:t>
      </w:r>
    </w:p>
    <w:p w14:paraId="40F46FDD" w14:textId="77777777" w:rsidR="00D92AAA" w:rsidRDefault="00900F24">
      <w:pPr>
        <w:pStyle w:val="BodyText"/>
      </w:pPr>
      <w:r>
        <w:t>My main technique for reducing cognitive</w:t>
      </w:r>
      <w:r>
        <w:t xml:space="preserve"> load when learning programming is called Participatory Live Coding.</w:t>
      </w:r>
    </w:p>
    <w:p w14:paraId="7C7459F5" w14:textId="77777777" w:rsidR="00D92AAA" w:rsidRDefault="00900F24">
      <w:pPr>
        <w:pStyle w:val="BodyText"/>
      </w:pPr>
      <w:r>
        <w:rPr>
          <w:b/>
        </w:rPr>
        <w:t>Managing cognitive load in teaching programming: Participatory live coding</w:t>
      </w:r>
    </w:p>
    <w:p w14:paraId="16AC02B1" w14:textId="77777777" w:rsidR="00D92AAA" w:rsidRDefault="00900F24">
      <w:pPr>
        <w:pStyle w:val="BodyText"/>
      </w:pPr>
      <w:bookmarkStart w:id="33" w:name="samkoding"/>
      <w:bookmarkEnd w:id="33"/>
      <w:r>
        <w:t>Participatory live coding is a guided instructional technique “in which a teacher or instructor writes and narra</w:t>
      </w:r>
      <w:r>
        <w:t>tes code out loud as they teach and invites learners to join them by writing and executing the same code” [</w:t>
      </w:r>
      <w:hyperlink w:anchor="ref-nederbragt2020Ten">
        <w:r>
          <w:rPr>
            <w:rStyle w:val="Hyperlink"/>
          </w:rPr>
          <w:t>12</w:t>
        </w:r>
      </w:hyperlink>
      <w:r>
        <w:t>]. The instructor reads what is being typed out loud, explaining the different elements and principles.</w:t>
      </w:r>
      <w:r>
        <w:t xml:space="preserve"> Teacher and students all execute the commands or program, leading to an immediate evaluation of the results - hence the term ‘participatory.’ Crucially, the session contains regular, often short, exercises, where students are asked to solve a small releva</w:t>
      </w:r>
      <w:r>
        <w:t>nt problem on their own or in pairs or small groups.</w:t>
      </w:r>
    </w:p>
    <w:p w14:paraId="5FF00F59" w14:textId="77777777" w:rsidR="00D92AAA" w:rsidRDefault="00900F24">
      <w:pPr>
        <w:pStyle w:val="BodyText"/>
      </w:pPr>
      <w:r>
        <w:t>I am convinced that participatory live coding can help reduce this cognitive load for students learning programming. This approach works better than lecturing about programming, or relying on students re</w:t>
      </w:r>
      <w:r>
        <w:t>ading a textbook or compendium. What is taught is immediately applied and the execution of the program being written provides immediate feedback. This helps student couple programming code with its result. Students’ questions arising during the session can</w:t>
      </w:r>
      <w:r>
        <w:t xml:space="preserve"> immediately be addressed. During this form of guided instruction, students are shown not only what to program and how each element works, but also how to program, i.e. how to go from a problem formulation to a working solution (i.e., the thinking process)</w:t>
      </w:r>
      <w:r>
        <w:t>. It also slows the teacher down relative to using slides to show the concepts and code, giving students more time to actively engage with the material before moving on to the next concept. Interrupting the live coding with exercises enables immediate prac</w:t>
      </w:r>
      <w:r>
        <w:t>tice using the material.</w:t>
      </w:r>
    </w:p>
    <w:p w14:paraId="1789BB60" w14:textId="77777777" w:rsidR="00D92AAA" w:rsidRDefault="00900F24">
      <w:pPr>
        <w:pStyle w:val="BodyText"/>
      </w:pPr>
      <w:r>
        <w:t>The main drawback of using this technique is that it takes time to develop appropriate material and to teach it. Additionally, it does not scale too well as a single student with a problem that keeps them from following along and t</w:t>
      </w:r>
      <w:r>
        <w:t>hat takes some time to fix may hold up the entire group. Finally, students may think that they learn enough by simply following along. They should be made aware that to properly learn how to program they should practice, for example by doing exercises.</w:t>
      </w:r>
    </w:p>
    <w:p w14:paraId="19E616E3" w14:textId="77777777" w:rsidR="00D92AAA" w:rsidRDefault="00900F24">
      <w:pPr>
        <w:pStyle w:val="Heading3"/>
      </w:pPr>
      <w:bookmarkStart w:id="34" w:name="participatory-live-coding-in-bios1100"/>
      <w:bookmarkEnd w:id="32"/>
      <w:r>
        <w:t>Par</w:t>
      </w:r>
      <w:r>
        <w:t>ticipatory live coding in BIOS1100</w:t>
      </w:r>
    </w:p>
    <w:p w14:paraId="2B08C11B" w14:textId="77777777" w:rsidR="00D92AAA" w:rsidRDefault="00900F24">
      <w:pPr>
        <w:pStyle w:val="FirstParagraph"/>
      </w:pPr>
      <w:r>
        <w:t>The first edition of BIOS1100 (2017) relied on the students using the textbook for learning the programming concepts needed each week. Programming was not taught during lectures for reasons described above. Exercises were</w:t>
      </w:r>
      <w:r>
        <w:t xml:space="preserve"> handed out during group work where students could practice applying programming to simple biological problems. Two-thirds into the semester it became clear that a significant group of students did not master the Python programming, and were in danger of f</w:t>
      </w:r>
      <w:r>
        <w:t xml:space="preserve">ailing the course. I then decided, rather than introducing more new Python material, instead to </w:t>
      </w:r>
      <w:r>
        <w:lastRenderedPageBreak/>
        <w:t>offer some extra teaching using Participatory Live Coding. I had learned this technique from being an instructor for Software Carpentry. Software Carpentry, now</w:t>
      </w:r>
      <w:r>
        <w:t xml:space="preserve"> part of the global non-profit called </w:t>
      </w:r>
      <w:hyperlink r:id="rId11">
        <w:r>
          <w:rPr>
            <w:rStyle w:val="Hyperlink"/>
          </w:rPr>
          <w:t>The Carpentries</w:t>
        </w:r>
      </w:hyperlink>
      <w:r>
        <w:t xml:space="preserve">, “teaches researchers the computing skills they need to get more done in less time and with less pain” </w:t>
      </w:r>
      <w:r>
        <w:t>and is mostly aimed at researchers at the PhD and postdoc level. Participatory live coding is the main method of teaching in the two-day workshops, and learning it is part of the training for becoming a certified instructor [</w:t>
      </w:r>
      <w:hyperlink w:anchor="ref-erinalisonbecker2019Carpentries">
        <w:r>
          <w:rPr>
            <w:rStyle w:val="Hyperlink"/>
          </w:rPr>
          <w:t>13</w:t>
        </w:r>
      </w:hyperlink>
      <w:r>
        <w:t>]. In 2017, in the last weeks of the course, I thus offered sessions re-teaching the Python material with Participatory Live Coding, with the effect that many students reported that they now finally understood it.</w:t>
      </w:r>
    </w:p>
    <w:p w14:paraId="09E4FCF5" w14:textId="77777777" w:rsidR="00D92AAA" w:rsidRDefault="00900F24">
      <w:pPr>
        <w:pStyle w:val="BodyText"/>
      </w:pPr>
      <w:r>
        <w:t>I had previou</w:t>
      </w:r>
      <w:r>
        <w:t>sly considered using Live Coding for BIOS1100, but felt it would not scale to such a large group. The experience in 2017, and the student’s feedback, convinced me that I had to find a way to adapt the technique of Participatory Live Coding to a course with</w:t>
      </w:r>
      <w:r>
        <w:t xml:space="preserve"> 200 students, starting from the 2018 edition of BIOS1100. I decided that it should be taught in small groups, not with the entire group of students, and that I could not teach it all by myself. My solution was to develop a completely new set of teaching m</w:t>
      </w:r>
      <w:r>
        <w:t xml:space="preserve">aterials to teach Python programming in BIOS1100 using Participatory Live Coding, and train Teaching Assistants to be able to teach using this technique. As a certified Instructor Trainer for The Carpentries, I already had taught Participatory Live Coding </w:t>
      </w:r>
      <w:r>
        <w:t>to incoming instructors. I thus reused the material developed by The Carpentries [</w:t>
      </w:r>
      <w:hyperlink w:anchor="ref-erinalisonbecker2019Carpentries">
        <w:r>
          <w:rPr>
            <w:rStyle w:val="Hyperlink"/>
          </w:rPr>
          <w:t>13</w:t>
        </w:r>
      </w:hyperlink>
      <w:r>
        <w:t>] to train enough Teaching Assistants so that they could teach Python using PLC during the group sessions.</w:t>
      </w:r>
    </w:p>
    <w:p w14:paraId="30C8F5CE" w14:textId="77777777" w:rsidR="00D92AAA" w:rsidRDefault="00900F24">
      <w:pPr>
        <w:pStyle w:val="BodyText"/>
      </w:pPr>
      <w:r>
        <w:t>The res</w:t>
      </w:r>
      <w:r>
        <w:t>ults were that string from 2018, students had a much greater confidence in Python programming. To start learning programming using Live Coding helped them overcome the initial barrier (sometimes fear) of programming, and led to a feeling of mastery early o</w:t>
      </w:r>
      <w:r>
        <w:t>n. Students really loved the Live Coding (‘samkoding’ in Norwegian), reporting they learned a lot from it. A drawback of this approach was that in 2018, much, sometimes all of the 4 hour group sessions were used doing Live Coding with the students. Too lit</w:t>
      </w:r>
      <w:r>
        <w:t>tle time was left for students working on their own with exercises. A master student who studied the BIOS1100 students for his project that year concluded that students lacked good problem-solving skills because of this [</w:t>
      </w:r>
      <w:hyperlink w:anchor="ref-haland2019Programmering">
        <w:r>
          <w:rPr>
            <w:rStyle w:val="Hyperlink"/>
          </w:rPr>
          <w:t>14</w:t>
        </w:r>
      </w:hyperlink>
      <w:r>
        <w:t>].</w:t>
      </w:r>
    </w:p>
    <w:p w14:paraId="288ABF85" w14:textId="77777777" w:rsidR="00D92AAA" w:rsidRDefault="00900F24">
      <w:pPr>
        <w:pStyle w:val="BodyText"/>
      </w:pPr>
      <w:r>
        <w:t>In other words, while in 2017, we did not help students enough with learning programming, in 2018 we helped them too much and did not challenge them enough to apply what they learned.</w:t>
      </w:r>
    </w:p>
    <w:p w14:paraId="6DE2296E" w14:textId="77777777" w:rsidR="00D92AAA" w:rsidRDefault="00900F24">
      <w:pPr>
        <w:pStyle w:val="BodyText"/>
      </w:pPr>
      <w:r>
        <w:t>From 2019 onwards, the Participatory Live Coding was moved to voluntary sessions, two hours each week. Students new to Python were strongly encouraged to participate. In group sessions, organised activities led by Teaching Assistants were limited to the fi</w:t>
      </w:r>
      <w:r>
        <w:t>rst two hours, which left two hours for students working on their own solving problems. During the first two hours, some Live Coding was done to further explain concepts, or for so-called worked examples. Worked examples “provide a full problem solution th</w:t>
      </w:r>
      <w:r>
        <w:t>at learners must carefully study” [</w:t>
      </w:r>
      <w:hyperlink w:anchor="ref-sweller2019Cognitive">
        <w:r>
          <w:rPr>
            <w:rStyle w:val="Hyperlink"/>
          </w:rPr>
          <w:t>4</w:t>
        </w:r>
      </w:hyperlink>
      <w:r>
        <w:t>], and are another technique for reducing cognitive load.</w:t>
      </w:r>
    </w:p>
    <w:p w14:paraId="185C522E" w14:textId="77777777" w:rsidR="00D92AAA" w:rsidRDefault="00900F24">
      <w:pPr>
        <w:pStyle w:val="BodyText"/>
      </w:pPr>
      <w:r>
        <w:t>Participatory Live Coding was what made introducing Python programming to new Bioscience students possible. I belie</w:t>
      </w:r>
      <w:r>
        <w:t>ve this technique can be used in many settings where students who traditionally do not have to learn programming are introduced to it.</w:t>
      </w:r>
    </w:p>
    <w:p w14:paraId="28C973DF" w14:textId="77777777" w:rsidR="00D92AAA" w:rsidRDefault="00900F24">
      <w:pPr>
        <w:pStyle w:val="Heading2"/>
      </w:pPr>
      <w:bookmarkStart w:id="35" w:name="formative-assessment"/>
      <w:bookmarkEnd w:id="29"/>
      <w:bookmarkEnd w:id="34"/>
      <w:r>
        <w:t>Formative Assessment</w:t>
      </w:r>
    </w:p>
    <w:p w14:paraId="536EFE96" w14:textId="77777777" w:rsidR="00D92AAA" w:rsidRDefault="00900F24">
      <w:pPr>
        <w:pStyle w:val="Heading3"/>
      </w:pPr>
      <w:bookmarkStart w:id="36" w:name="theoretical-background-1"/>
      <w:r>
        <w:t>Theoretical background</w:t>
      </w:r>
    </w:p>
    <w:p w14:paraId="6429B2C2" w14:textId="77777777" w:rsidR="00D92AAA" w:rsidRDefault="00900F24">
      <w:pPr>
        <w:pStyle w:val="FirstParagraph"/>
      </w:pPr>
      <w:r>
        <w:t>It would be a mistake to assume that students have learned the thing you just</w:t>
      </w:r>
      <w:r>
        <w:t xml:space="preserve"> presented to them. Formative assessment is concerned with informing both the teacher and the student about how much students understand about a topic, and discover any misunderstandings. This allows for addressing misunderstandings promptly, which helps l</w:t>
      </w:r>
      <w:r>
        <w:t xml:space="preserve">earners to progress through the material. </w:t>
      </w:r>
      <w:r>
        <w:lastRenderedPageBreak/>
        <w:t>Formative assessment is not graded, although sometimes teachers make participation count towards being able to pass a course. Note that graded assignments are what is called part of a course’s summative assessment.</w:t>
      </w:r>
      <w:r>
        <w:t xml:space="preserve"> Ideally, formative assessment can be done quickly and in an easy way for students and teachers to participate and see the results.</w:t>
      </w:r>
    </w:p>
    <w:p w14:paraId="2EBB9664" w14:textId="77777777" w:rsidR="00D92AAA" w:rsidRDefault="00900F24">
      <w:pPr>
        <w:pStyle w:val="BodyText"/>
      </w:pPr>
      <w:r>
        <w:t xml:space="preserve">There are many forms for formative assessment, but a very common one is Multiple Choice Questions. A well-designed Multiple </w:t>
      </w:r>
      <w:r>
        <w:t>Choice Question poses a problem with one or more correct, and multiple incorrect answers, so-called distractors. Ideally, distractors should not be too obviously wrong, but rather be indicative of possible misconceptions.</w:t>
      </w:r>
    </w:p>
    <w:p w14:paraId="6D8552F7" w14:textId="77777777" w:rsidR="00D92AAA" w:rsidRDefault="00900F24">
      <w:pPr>
        <w:pStyle w:val="BodyText"/>
      </w:pPr>
      <w:r>
        <w:rPr>
          <w:b/>
        </w:rPr>
        <w:t>Formative assessment combined with</w:t>
      </w:r>
      <w:r>
        <w:rPr>
          <w:b/>
        </w:rPr>
        <w:t xml:space="preserve"> Peer Instruction</w:t>
      </w:r>
    </w:p>
    <w:p w14:paraId="2ECCC95D" w14:textId="77777777" w:rsidR="00D92AAA" w:rsidRDefault="00900F24">
      <w:pPr>
        <w:pStyle w:val="BodyText"/>
      </w:pPr>
      <w:bookmarkStart w:id="37" w:name="formative_assessment"/>
      <w:bookmarkEnd w:id="37"/>
      <w:r>
        <w:t>Originally created by Eric Mazur at Harvard [</w:t>
      </w:r>
      <w:hyperlink w:anchor="ref-mazur1997Peer">
        <w:r>
          <w:rPr>
            <w:rStyle w:val="Hyperlink"/>
          </w:rPr>
          <w:t>15</w:t>
        </w:r>
      </w:hyperlink>
      <w:r>
        <w:t>], Peer Instruction is an evidence-based method where students are actively discussing the material amongst themselves based on prompts provided by the</w:t>
      </w:r>
      <w:r>
        <w:t xml:space="preserve"> teacher. By asking students to reflect on course material together in their own words, a student that just understood the material is able to explain it in a way that matches better a student that almost understands the material, than the way a teacher wo</w:t>
      </w:r>
      <w:r>
        <w:t xml:space="preserve">uld explain it. Thus, </w:t>
      </w:r>
      <w:r>
        <w:rPr>
          <w:i/>
        </w:rPr>
        <w:t>Peers</w:t>
      </w:r>
      <w:r>
        <w:t xml:space="preserve"> are </w:t>
      </w:r>
      <w:r>
        <w:rPr>
          <w:i/>
        </w:rPr>
        <w:t>Instructing</w:t>
      </w:r>
      <w:r>
        <w:t xml:space="preserve"> themselves.</w:t>
      </w:r>
    </w:p>
    <w:p w14:paraId="0155C38A" w14:textId="77777777" w:rsidR="00D92AAA" w:rsidRDefault="00900F24">
      <w:pPr>
        <w:pStyle w:val="BodyText"/>
      </w:pPr>
      <w:r>
        <w:t>Often, Peer Instruction is combined with formative assessment through Multiple Choice Questions. There are different approaches on how to do this, but commonly, a Multiple Choice Question is posed and</w:t>
      </w:r>
      <w:r>
        <w:t xml:space="preserve"> students consider the different answers for themselves. They then vote for the answer they think is the correct one. The tally of votes is shown, without revealing the correct answer. If there is a spread of answers among the correct one and one or more o</w:t>
      </w:r>
      <w:r>
        <w:t>f the distractors, students are asked to discuss the question in pairs or small groups. They then vote again (individually, not as a group). Often, the results of the second voting show many more students converging on the correct answer. If needed or desi</w:t>
      </w:r>
      <w:r>
        <w:t>red, the teacher can go over the different answers and explain how they are right or wrong.</w:t>
      </w:r>
    </w:p>
    <w:p w14:paraId="523B34F0" w14:textId="77777777" w:rsidR="00D92AAA" w:rsidRDefault="00900F24">
      <w:pPr>
        <w:pStyle w:val="BodyText"/>
      </w:pPr>
      <w:r>
        <w:t>Peer instruction has also been studied in the context of programming, with positive results on student learning [</w:t>
      </w:r>
      <w:hyperlink w:anchor="ref-crouch2001Peer">
        <w:r>
          <w:rPr>
            <w:rStyle w:val="Hyperlink"/>
          </w:rPr>
          <w:t>16</w:t>
        </w:r>
      </w:hyperlink>
      <w:r>
        <w:t>].</w:t>
      </w:r>
    </w:p>
    <w:p w14:paraId="446AB0AF" w14:textId="77777777" w:rsidR="00D92AAA" w:rsidRDefault="00900F24">
      <w:pPr>
        <w:pStyle w:val="Heading3"/>
      </w:pPr>
      <w:bookmarkStart w:id="38" w:name="what-does-this-mean-for-bios1100-1"/>
      <w:bookmarkEnd w:id="36"/>
      <w:r>
        <w:t xml:space="preserve">What </w:t>
      </w:r>
      <w:r>
        <w:t>does this mean for BIOS1100?</w:t>
      </w:r>
    </w:p>
    <w:p w14:paraId="4C08F22E" w14:textId="77777777" w:rsidR="00D92AAA" w:rsidRDefault="00900F24">
      <w:pPr>
        <w:pStyle w:val="FirstParagraph"/>
      </w:pPr>
      <w:r>
        <w:t>Also in BIOS1100 there is a need to investigate student learning and check for misunderstandings. This can be partly achieved by Teaching Assistants helping students during group work, and by studying the obligatory assignments</w:t>
      </w:r>
      <w:r>
        <w:t xml:space="preserve"> students hand in during the course. But, also the technique of Peer Instruction through Multiple Choice Questions is an ideal addition to this.</w:t>
      </w:r>
    </w:p>
    <w:p w14:paraId="0E3FA8EE" w14:textId="77777777" w:rsidR="00D92AAA" w:rsidRDefault="00900F24">
      <w:pPr>
        <w:pStyle w:val="BodyText"/>
      </w:pPr>
      <w:r>
        <w:t>Teaching Assistants are a vital resource for student learning. In BIOS1100, they have the most direct contact w</w:t>
      </w:r>
      <w:r>
        <w:t xml:space="preserve">ith students (during the 4 hours group sessions and the non-compulsory live coding sessions). This means that they have a lot of experience that could inform me as a teacher about student progress and misunderstandings. The challenge is then how to ensure </w:t>
      </w:r>
      <w:r>
        <w:t>this information reaches me as a teacher, in other words, how to implement formative assessment through Teaching Assistants.</w:t>
      </w:r>
    </w:p>
    <w:p w14:paraId="3B405A40" w14:textId="77777777" w:rsidR="00D92AAA" w:rsidRDefault="00900F24">
      <w:pPr>
        <w:pStyle w:val="Heading3"/>
      </w:pPr>
      <w:bookmarkStart w:id="39" w:name="practical-implementation"/>
      <w:bookmarkEnd w:id="38"/>
      <w:r>
        <w:t>Practical implementation</w:t>
      </w:r>
    </w:p>
    <w:p w14:paraId="2ED30E09" w14:textId="77777777" w:rsidR="00D92AAA" w:rsidRDefault="00900F24">
      <w:pPr>
        <w:pStyle w:val="FirstParagraph"/>
      </w:pPr>
      <w:r>
        <w:t>I use the following Formative Assessment techniques in BIOS1100:</w:t>
      </w:r>
    </w:p>
    <w:p w14:paraId="71CE3F5D" w14:textId="77777777" w:rsidR="00D92AAA" w:rsidRDefault="00900F24">
      <w:pPr>
        <w:pStyle w:val="BodyText"/>
      </w:pPr>
      <w:r>
        <w:rPr>
          <w:b/>
        </w:rPr>
        <w:t>Multiple Choice Questions and peer Instru</w:t>
      </w:r>
      <w:r>
        <w:rPr>
          <w:b/>
        </w:rPr>
        <w:t>ction</w:t>
      </w:r>
    </w:p>
    <w:p w14:paraId="1061D9A9" w14:textId="77777777" w:rsidR="00D92AAA" w:rsidRDefault="00900F24">
      <w:pPr>
        <w:pStyle w:val="BodyText"/>
      </w:pPr>
      <w:r>
        <w:lastRenderedPageBreak/>
        <w:t>I have developed a set of around hundred Multiple Choice Questions for BIOS1100. Some of these are based on common misconceptions I found in the scientific literature. Often, when I observe students displaying a misconception, or are told about one b</w:t>
      </w:r>
      <w:r>
        <w:t>y the Teaching Assistants, I use that as inspiration for writing new ones.</w:t>
      </w:r>
    </w:p>
    <w:p w14:paraId="14E7DA13" w14:textId="77777777" w:rsidR="00D92AAA" w:rsidRDefault="00900F24">
      <w:pPr>
        <w:pStyle w:val="BodyText"/>
      </w:pPr>
      <w:r>
        <w:t xml:space="preserve">I have used Multiple Choice Questions, through the online Student Response System </w:t>
      </w:r>
      <w:hyperlink r:id="rId12">
        <w:r>
          <w:rPr>
            <w:rStyle w:val="Hyperlink"/>
          </w:rPr>
          <w:t>Mentimeter</w:t>
        </w:r>
      </w:hyperlink>
      <w:r>
        <w:t xml:space="preserve">, during lectures and group work. I always </w:t>
      </w:r>
      <w:r>
        <w:t>combine this with Peer Instruction, using the approach described above. I regularly observe a mix between questions that are ‘too simple’ (a large majority of students get it right at the first try) and questions that reveal a misunderstanding in a signifi</w:t>
      </w:r>
      <w:r>
        <w:t xml:space="preserve">cant proportion of students, that then gets largely resolved in the group discussion. Students and Teaching Assistants really like the “Menti’s,” as they are fondly called. It is an easy form of Active Learning that helps create a dynamic group session or </w:t>
      </w:r>
      <w:r>
        <w:t>lecture. A drawback is that executing Multiple Choice Questions takes time. I usually use no more than 4 questions concurrently, and those easily take up half an hour or more. Ideally, I would be able to always see the tally of votes for all questions to b</w:t>
      </w:r>
      <w:r>
        <w:t>e able to filter out the ones that are too easy for next time, but is it challenging to collect that data from all Teaching Assistants.</w:t>
      </w:r>
    </w:p>
    <w:p w14:paraId="1DA5CECA" w14:textId="77777777" w:rsidR="00D92AAA" w:rsidRDefault="00900F24">
      <w:pPr>
        <w:pStyle w:val="BodyText"/>
      </w:pPr>
      <w:r>
        <w:t>It is fairly straightforward to adopt Multiple Choice Questions to an online teaching setting, provided the platform use</w:t>
      </w:r>
      <w:r>
        <w:t>d allows students to work in small groups (for example, in so-called Breakout Rooms that tools like Zoom offer). In my experience, this works best if the students in these groups know each other from before, otherwise it is much more challenging to get the</w:t>
      </w:r>
      <w:r>
        <w:t>m to discuss the question.</w:t>
      </w:r>
    </w:p>
    <w:p w14:paraId="7CFAE496" w14:textId="77777777" w:rsidR="00D92AAA" w:rsidRDefault="00900F24">
      <w:pPr>
        <w:pStyle w:val="BodyText"/>
      </w:pPr>
      <w:r>
        <w:rPr>
          <w:b/>
        </w:rPr>
        <w:t>Obligatory assignments</w:t>
      </w:r>
    </w:p>
    <w:p w14:paraId="40203A17" w14:textId="77777777" w:rsidR="00D92AAA" w:rsidRDefault="00900F24">
      <w:pPr>
        <w:pStyle w:val="BodyText"/>
      </w:pPr>
      <w:bookmarkStart w:id="40" w:name="obliger"/>
      <w:bookmarkEnd w:id="40"/>
      <w:r>
        <w:t xml:space="preserve">In BIOS1100, students hand in 5 obligatory assignments spread evenly throughout the course. These are meant to ensure students work with the material throughout the course. The assignments are deliberately </w:t>
      </w:r>
      <w:r>
        <w:t>modeled after exam problems, so as to help students prepare for the exam. These “Oblig’s” are graded pass/fail by the Teaching Assistants, and students have to pass 80% of them to be able to take the exam. When students fail on their first attempt for an a</w:t>
      </w:r>
      <w:r>
        <w:t>ssignment, they get two additional chances.</w:t>
      </w:r>
    </w:p>
    <w:p w14:paraId="2F6157E7" w14:textId="77777777" w:rsidR="00D92AAA" w:rsidRDefault="00900F24">
      <w:pPr>
        <w:pStyle w:val="BodyText"/>
      </w:pPr>
      <w:r>
        <w:t>In the first edition of BIOS1100, not only were there 11 assignments, I intended these to be only used for summative assessment. I had attended a presentation where it was argued that one should not try to combin</w:t>
      </w:r>
      <w:r>
        <w:t>e formative with summative assessment as assignments can not effectively serve these two purposes. So I instructed the Teaching Assistants to grade them without leaving any comments. It quickly became clear that it made much more sense to give students fee</w:t>
      </w:r>
      <w:r>
        <w:t>dback on their assignment, regardless of whether they had passed or not. For students, having the option to hand in some of the work they are doing, and receiving constructive comments on it, is very useful for their learning. Using the obligatory assignme</w:t>
      </w:r>
      <w:r>
        <w:t xml:space="preserve">nts for this is really a very good way for </w:t>
      </w:r>
      <w:r>
        <w:rPr>
          <w:i/>
        </w:rPr>
        <w:t>all</w:t>
      </w:r>
      <w:r>
        <w:t xml:space="preserve"> students to receive such feedback, and one of the few ways to offer this to all students throughout the course. I thus concluded that I deliberately wanted to use the obligatory assignments for both formative </w:t>
      </w:r>
      <w:r>
        <w:t>and summative assessment. From then on, I asked Teaching Assistants to give feedback to all delivered assignments.</w:t>
      </w:r>
    </w:p>
    <w:p w14:paraId="447600B3" w14:textId="77777777" w:rsidR="00D92AAA" w:rsidRDefault="00900F24">
      <w:pPr>
        <w:pStyle w:val="BodyText"/>
      </w:pPr>
      <w:r>
        <w:t>Ideally, I as a teacher would also study the deliveries to distill common misunderstandings, in other words, use them as a proper formative a</w:t>
      </w:r>
      <w:r>
        <w:t>ssessment tool for myself. Unfortunately, there has as of yet not been enough time during the course to do this.</w:t>
      </w:r>
    </w:p>
    <w:p w14:paraId="7E05AD50" w14:textId="77777777" w:rsidR="00D92AAA" w:rsidRDefault="00900F24">
      <w:pPr>
        <w:pStyle w:val="Heading2"/>
      </w:pPr>
      <w:bookmarkStart w:id="41" w:name="constructive-alignment"/>
      <w:bookmarkEnd w:id="35"/>
      <w:bookmarkEnd w:id="39"/>
      <w:r>
        <w:lastRenderedPageBreak/>
        <w:t>Constructive Alignment</w:t>
      </w:r>
    </w:p>
    <w:p w14:paraId="3AD6D18C" w14:textId="77777777" w:rsidR="00D92AAA" w:rsidRDefault="00900F24">
      <w:pPr>
        <w:pStyle w:val="Heading3"/>
      </w:pPr>
      <w:bookmarkStart w:id="42" w:name="theoretical-background-2"/>
      <w:r>
        <w:t>Theoretical background</w:t>
      </w:r>
    </w:p>
    <w:p w14:paraId="5E31A885" w14:textId="77777777" w:rsidR="00D92AAA" w:rsidRDefault="00900F24">
      <w:pPr>
        <w:pStyle w:val="FirstParagraph"/>
      </w:pPr>
      <w:r>
        <w:t>Constructive Alignment is concerned with aligning the learning activities with the intended learning outcomes. Following Biggs [</w:t>
      </w:r>
      <w:hyperlink w:anchor="ref-biggs2012What">
        <w:r>
          <w:rPr>
            <w:rStyle w:val="Hyperlink"/>
          </w:rPr>
          <w:t>17</w:t>
        </w:r>
      </w:hyperlink>
      <w:r>
        <w:t>], we start with determining:</w:t>
      </w:r>
    </w:p>
    <w:p w14:paraId="321AED27" w14:textId="77777777" w:rsidR="00D92AAA" w:rsidRDefault="00900F24" w:rsidP="00900F24">
      <w:pPr>
        <w:pStyle w:val="Compact"/>
        <w:numPr>
          <w:ilvl w:val="0"/>
          <w:numId w:val="19"/>
        </w:numPr>
      </w:pPr>
      <w:r>
        <w:t>The desired learning outcomes, these are the objectives</w:t>
      </w:r>
    </w:p>
    <w:p w14:paraId="4E08CE27" w14:textId="77777777" w:rsidR="00D92AAA" w:rsidRDefault="00900F24" w:rsidP="00900F24">
      <w:pPr>
        <w:pStyle w:val="Compact"/>
        <w:numPr>
          <w:ilvl w:val="0"/>
          <w:numId w:val="19"/>
        </w:numPr>
      </w:pPr>
      <w:r>
        <w:t>How to measure whether desired learning has been achieved, i.e., assessment</w:t>
      </w:r>
    </w:p>
    <w:p w14:paraId="42D997F8" w14:textId="77777777" w:rsidR="00D92AAA" w:rsidRDefault="00900F24" w:rsidP="00900F24">
      <w:pPr>
        <w:pStyle w:val="Compact"/>
        <w:numPr>
          <w:ilvl w:val="0"/>
          <w:numId w:val="19"/>
        </w:numPr>
      </w:pPr>
      <w:r>
        <w:t>Appropriate teaching and learning activities that engage students in a way that leads to learning</w:t>
      </w:r>
    </w:p>
    <w:p w14:paraId="30A7CADA" w14:textId="77777777" w:rsidR="00D92AAA" w:rsidRDefault="00900F24">
      <w:pPr>
        <w:pStyle w:val="FirstParagraph"/>
      </w:pPr>
      <w:r>
        <w:t>Biggs calls this Constructive Alignment, which is an aligned system of instruction where “the objectives define what we should be teaching; how we should be teaching it; and how we could know how well students have learned it” [</w:t>
      </w:r>
      <w:hyperlink w:anchor="ref-biggs2011Teaching">
        <w:r>
          <w:rPr>
            <w:rStyle w:val="Hyperlink"/>
          </w:rPr>
          <w:t>5</w:t>
        </w:r>
      </w:hyperlink>
      <w:r>
        <w:t>].</w:t>
      </w:r>
    </w:p>
    <w:p w14:paraId="301DEB28" w14:textId="77777777" w:rsidR="00D92AAA" w:rsidRDefault="00900F24">
      <w:pPr>
        <w:pStyle w:val="Heading3"/>
      </w:pPr>
      <w:bookmarkStart w:id="43" w:name="what-does-this-mean-for-bios1100-2"/>
      <w:bookmarkEnd w:id="42"/>
      <w:r>
        <w:t>What does this mean for BIOS1100?</w:t>
      </w:r>
    </w:p>
    <w:p w14:paraId="06D32ED5" w14:textId="77777777" w:rsidR="00D92AAA" w:rsidRDefault="00900F24">
      <w:pPr>
        <w:pStyle w:val="FirstParagraph"/>
      </w:pPr>
      <w:r>
        <w:t xml:space="preserve">Following Biggs' approach, we should start by determining our objectives. The learning outcomes of BIOS1100 are described on </w:t>
      </w:r>
      <w:hyperlink r:id="rId13">
        <w:r>
          <w:rPr>
            <w:rStyle w:val="Hyperlink"/>
          </w:rPr>
          <w:t xml:space="preserve">the </w:t>
        </w:r>
        <w:r>
          <w:rPr>
            <w:rStyle w:val="Hyperlink"/>
          </w:rPr>
          <w:t>course homepage</w:t>
        </w:r>
      </w:hyperlink>
      <w:r>
        <w:t xml:space="preserve"> (</w:t>
      </w:r>
      <w:hyperlink r:id="rId14">
        <w:r>
          <w:rPr>
            <w:rStyle w:val="Hyperlink"/>
          </w:rPr>
          <w:t>English</w:t>
        </w:r>
      </w:hyperlink>
      <w:r>
        <w:t>). But since these are deliberately kept short, there is a need to expand on them. The next step would be to determine the summative assessments,</w:t>
      </w:r>
      <w:r>
        <w:t xml:space="preserve"> in other words, make exam questions and any obligatory assignments before the course starts. In practice, this is not often done. Finally, we need to design appropriate activities that help new students learn the mix of biology, mathematical modelling and</w:t>
      </w:r>
      <w:r>
        <w:t xml:space="preserve"> programming that BIOS1100 aims to teach.</w:t>
      </w:r>
    </w:p>
    <w:p w14:paraId="6EB857ED" w14:textId="77777777" w:rsidR="00D92AAA" w:rsidRDefault="00900F24">
      <w:pPr>
        <w:pStyle w:val="Heading3"/>
      </w:pPr>
      <w:bookmarkStart w:id="44" w:name="practical-implementation-1"/>
      <w:bookmarkEnd w:id="43"/>
      <w:r>
        <w:t>Practical implementation</w:t>
      </w:r>
    </w:p>
    <w:p w14:paraId="311201EE" w14:textId="77777777" w:rsidR="00D92AAA" w:rsidRDefault="00900F24">
      <w:pPr>
        <w:pStyle w:val="FirstParagraph"/>
      </w:pPr>
      <w:r>
        <w:rPr>
          <w:b/>
        </w:rPr>
        <w:t>Jupyter Notebooks and JupyterHub</w:t>
      </w:r>
    </w:p>
    <w:p w14:paraId="1AE0D16B" w14:textId="77777777" w:rsidR="00D92AAA" w:rsidRDefault="00900F24">
      <w:pPr>
        <w:pStyle w:val="BodyText"/>
      </w:pPr>
      <w:r>
        <w:t xml:space="preserve">To align how we teach programming In BIOS1100, we use Jupyter Notebooks for all course activities. </w:t>
      </w:r>
      <w:hyperlink r:id="rId15">
        <w:r>
          <w:rPr>
            <w:rStyle w:val="Hyperlink"/>
          </w:rPr>
          <w:t>Jupyter Notebooks</w:t>
        </w:r>
      </w:hyperlink>
      <w:r>
        <w:t xml:space="preserve"> </w:t>
      </w:r>
      <w:r>
        <w:t>are a form of ‘computational’ notebooks, combining text, media, programming code and the ability to execute that code and include the results of running it in the same notebook. Teaching materials, including exercises, are delivered as Jupyter Notebooks. e</w:t>
      </w:r>
      <w:r>
        <w:t xml:space="preserve">ven the textbook written for the course is made available as Jupyter Notebooks. During Live Coding sessions and group work, students as well as teachers and Teaching Assistants, do all their programming in them. Obligatory assignments are also handed out, </w:t>
      </w:r>
      <w:r>
        <w:t>and handed in and graded, as notebooks. When students, assistants and teacher all are seeing and commenting code in the same environment, discussing problems and helping each other, this reduces the extra cognitive load of switching programming environment</w:t>
      </w:r>
      <w:r>
        <w:t>s. We use a cloud-based server provided by the university, called JupyterHub, to provide students with this programming environment. An additional benefit of this programming environment is that it saves the students from installing software on their own l</w:t>
      </w:r>
      <w:r>
        <w:t>aptop: as long as they have a working internet connection they can log in (using university credentials) to the server and start working.</w:t>
      </w:r>
    </w:p>
    <w:p w14:paraId="3DCEB410" w14:textId="77777777" w:rsidR="00D92AAA" w:rsidRDefault="00900F24">
      <w:pPr>
        <w:pStyle w:val="BodyText"/>
      </w:pPr>
      <w:r>
        <w:rPr>
          <w:b/>
        </w:rPr>
        <w:t>Exam</w:t>
      </w:r>
    </w:p>
    <w:p w14:paraId="3DDE9A83" w14:textId="77777777" w:rsidR="00D92AAA" w:rsidRDefault="00900F24">
      <w:pPr>
        <w:pStyle w:val="BodyText"/>
      </w:pPr>
      <w:bookmarkStart w:id="45" w:name="eksamen"/>
      <w:bookmarkEnd w:id="45"/>
      <w:r>
        <w:t>Although we used Jupyter Notebooks from the start of BIOS1100, in the first two years of the course, there was on</w:t>
      </w:r>
      <w:r>
        <w:t>e component that did not use these notebooks. During the exam the students had to use a different environment which did not allow them to test and run their code and programs. The four hour exam was done in a UiO's digital exam environment Inspera, which d</w:t>
      </w:r>
      <w:r>
        <w:t xml:space="preserve">id not have a technical solution for running programming code. This restriction was initially a deliberate </w:t>
      </w:r>
      <w:r>
        <w:lastRenderedPageBreak/>
        <w:t>choice. In dialogues with my colleagues who teach beginner programming courses at the Department of Informatics, I became convinced that not being ab</w:t>
      </w:r>
      <w:r>
        <w:t>le to run code during the exam is of benefit for the students. Informatics students until recently even handed in their programs during the exam on paper. The idea from not being able to execute code during the exam is that it prevents students from gettin</w:t>
      </w:r>
      <w:r>
        <w:t>g stuck with a relatively minor error (in the syntax, for example), and having to spend a lot of time fixing it - which can be hard. I thus decided to follow the same strategy, the motivation for which I also explicitly explained to the students.</w:t>
      </w:r>
    </w:p>
    <w:p w14:paraId="1FDA5F1F" w14:textId="77777777" w:rsidR="00D92AAA" w:rsidRDefault="00900F24">
      <w:pPr>
        <w:pStyle w:val="BodyText"/>
      </w:pPr>
      <w:r>
        <w:t xml:space="preserve">However, </w:t>
      </w:r>
      <w:r>
        <w:t>in dialogues with students it became increasingly clear to me that not being able to test and run programs they write during the exam caused a lot of stress for the students. They had not experienced this way of working during the entire semester. I also l</w:t>
      </w:r>
      <w:r>
        <w:t>earned more and more about the benefits of Constructive Alignment, and concluded that the exam format led to a major mis-alignment in the course. I decided that the situation needed to change.</w:t>
      </w:r>
    </w:p>
    <w:p w14:paraId="177FDF56" w14:textId="77777777" w:rsidR="00D92AAA" w:rsidRDefault="00900F24">
      <w:pPr>
        <w:pStyle w:val="BodyText"/>
      </w:pPr>
      <w:r>
        <w:t>Thus, in the fall of 2019, with help from the university's IT d</w:t>
      </w:r>
      <w:r>
        <w:t>epartment and the faculty's Inspera team, it became possible, for the first time for any digital exam at the university of Oslo, for students to submit exam assignments in the form of Jupyter Notebooks. This means that the students could now also run and t</w:t>
      </w:r>
      <w:r>
        <w:t>est their code before handing it in. The result was a much increased Constructive Alignment between teaching and examination methods. Students were better able to show the level of comprehension of the programming part of the course.</w:t>
      </w:r>
    </w:p>
    <w:p w14:paraId="1FA7AD20" w14:textId="77777777" w:rsidR="00D92AAA" w:rsidRDefault="00900F24">
      <w:pPr>
        <w:pStyle w:val="BodyText"/>
      </w:pPr>
      <w:r>
        <w:t>In 2020, due to the Co</w:t>
      </w:r>
      <w:r>
        <w:t>rona pandemic, the exam was changed to a 4-hour digital home exam, but otherwise organised as before. Incidentally, this aligned the exam situation even more than the 2019 exam, as it allowed students to use all available resources, as they are used to whe</w:t>
      </w:r>
      <w:r>
        <w:t>n working with (obligatory) assignments.</w:t>
      </w:r>
    </w:p>
    <w:p w14:paraId="7EA97804" w14:textId="77777777" w:rsidR="00D92AAA" w:rsidRDefault="00900F24">
      <w:pPr>
        <w:pStyle w:val="Heading2"/>
      </w:pPr>
      <w:bookmarkStart w:id="46" w:name="conclusion"/>
      <w:bookmarkEnd w:id="41"/>
      <w:bookmarkEnd w:id="44"/>
      <w:r>
        <w:t>Conclusion</w:t>
      </w:r>
    </w:p>
    <w:p w14:paraId="466E3806" w14:textId="77777777" w:rsidR="00D92AAA" w:rsidRDefault="00900F24">
      <w:pPr>
        <w:pStyle w:val="FirstParagraph"/>
      </w:pPr>
      <w:r>
        <w:t>After several years of continued development, I am very satisfied with BIOS1100. I feel I have found the right format for this course, with lectures, Participatory Live Coding sessions and group sessions.</w:t>
      </w:r>
      <w:r>
        <w:t xml:space="preserve"> The material written for the course, the set of problem exercises and Multiple Choice Questions are of sufficient quality and amount.</w:t>
      </w:r>
    </w:p>
    <w:p w14:paraId="0D6820B7" w14:textId="77777777" w:rsidR="00D92AAA" w:rsidRDefault="00900F24">
      <w:pPr>
        <w:pStyle w:val="BodyText"/>
      </w:pPr>
      <w:r>
        <w:t xml:space="preserve">Along the way, educational theory has informed me for the many choices I as a teacher had to make. It has made me choose </w:t>
      </w:r>
      <w:r>
        <w:t>methods to lower cognitive load, for example by successfully scaling up Participatory Live Coding. It has shown me the importance of formative assessment, how there are different ways to be informed about student progress and how collecting this informatio</w:t>
      </w:r>
      <w:r>
        <w:t>n can guide course adjustment immediately, or in between course editions. Finally, it has led to a much better alignment of the way students are exposed to programming, and work with it during the course, with the summative assessment, by making the exam s</w:t>
      </w:r>
      <w:r>
        <w:t>ituation as similar as possible to the rest of the activities in the course.</w:t>
      </w:r>
    </w:p>
    <w:p w14:paraId="6EBBBA7C" w14:textId="77777777" w:rsidR="00D92AAA" w:rsidRDefault="00900F24">
      <w:pPr>
        <w:pStyle w:val="BodyText"/>
      </w:pPr>
      <w:r>
        <w:t>Students also report more satisfaction with the course now than in the beginning. In the student evaluation of 2019, for the first time some expressed achieving a feeling of maste</w:t>
      </w:r>
      <w:r>
        <w:t>ry (‘mestringsfølelse’) in the open questions of the evaluation questionnaire.</w:t>
      </w:r>
    </w:p>
    <w:p w14:paraId="32EE151E" w14:textId="77777777" w:rsidR="00D92AAA" w:rsidRDefault="00900F24">
      <w:pPr>
        <w:pStyle w:val="BodyText"/>
      </w:pPr>
      <w:r>
        <w:t>I plan to continue to explore educational science to make adjustments in my teaching. I am convinced that using it as a basis for course design is the most fruitful way forward.</w:t>
      </w:r>
    </w:p>
    <w:p w14:paraId="72ACF34A" w14:textId="77777777" w:rsidR="00D92AAA" w:rsidRDefault="00900F24">
      <w:r>
        <w:br w:type="page"/>
      </w:r>
    </w:p>
    <w:p w14:paraId="6FFE6474" w14:textId="77777777" w:rsidR="00D92AAA" w:rsidRDefault="00900F24">
      <w:pPr>
        <w:pStyle w:val="Heading1"/>
      </w:pPr>
      <w:bookmarkStart w:id="47" w:name="fokus-på-studentenes-læring-1"/>
      <w:bookmarkStart w:id="48" w:name="_Toc66715105"/>
      <w:bookmarkEnd w:id="25"/>
      <w:bookmarkEnd w:id="46"/>
      <w:r>
        <w:lastRenderedPageBreak/>
        <w:t>4. Fokus på studentenes læring</w:t>
      </w:r>
      <w:bookmarkEnd w:id="48"/>
    </w:p>
    <w:p w14:paraId="0D6098AD" w14:textId="77777777" w:rsidR="00D92AAA" w:rsidRDefault="00900F24">
      <w:pPr>
        <w:pStyle w:val="FirstParagraph"/>
      </w:pPr>
      <w:r>
        <w:t>Mye av det som faller under ‘Fokus på studentenes læring’ er beskrevet i det forrige kapitlet om min undervisningsfilosofi:</w:t>
      </w:r>
    </w:p>
    <w:p w14:paraId="4DCDD2EE" w14:textId="77777777" w:rsidR="00D92AAA" w:rsidRDefault="00900F24" w:rsidP="00900F24">
      <w:pPr>
        <w:pStyle w:val="Compact"/>
        <w:numPr>
          <w:ilvl w:val="0"/>
          <w:numId w:val="20"/>
        </w:numPr>
      </w:pPr>
      <w:r>
        <w:t>Bruk av samkoding som undervisningsform for å redusere kognitiv last når studenter lærer programme</w:t>
      </w:r>
      <w:r>
        <w:t>ring</w:t>
      </w:r>
    </w:p>
    <w:p w14:paraId="6C21C322" w14:textId="77777777" w:rsidR="00D92AAA" w:rsidRDefault="00900F24" w:rsidP="00900F24">
      <w:pPr>
        <w:pStyle w:val="Compact"/>
        <w:numPr>
          <w:ilvl w:val="0"/>
          <w:numId w:val="20"/>
        </w:numPr>
      </w:pPr>
      <w:r>
        <w:t>Bruk av formativ vurdering kombinert med Peer Instruction for å sjekke forståelse og rette opp misforståelser</w:t>
      </w:r>
    </w:p>
    <w:p w14:paraId="6647E4E9" w14:textId="77777777" w:rsidR="00D92AAA" w:rsidRDefault="00900F24" w:rsidP="00900F24">
      <w:pPr>
        <w:pStyle w:val="Compact"/>
        <w:numPr>
          <w:ilvl w:val="0"/>
          <w:numId w:val="20"/>
        </w:numPr>
      </w:pPr>
      <w:r>
        <w:t>Fokus på samstemt undervisning i utforming av obligatoriske øvelser og eksamensoppgaver, samt hvordan eksamen gjennomføres</w:t>
      </w:r>
    </w:p>
    <w:p w14:paraId="6F25BEB2" w14:textId="77777777" w:rsidR="00D92AAA" w:rsidRDefault="00900F24" w:rsidP="00900F24">
      <w:pPr>
        <w:pStyle w:val="Compact"/>
        <w:numPr>
          <w:ilvl w:val="0"/>
          <w:numId w:val="20"/>
        </w:numPr>
      </w:pPr>
      <w:r>
        <w:t>Bruk av tilbakemel</w:t>
      </w:r>
      <w:r>
        <w:t>dinger på obligatoriske innleveringer for å kunne hjelpe studenter med å forbedre seg faglig</w:t>
      </w:r>
    </w:p>
    <w:p w14:paraId="16119CC4" w14:textId="77777777" w:rsidR="00D92AAA" w:rsidRDefault="00900F24">
      <w:pPr>
        <w:pStyle w:val="FirstParagraph"/>
      </w:pPr>
      <w:r>
        <w:t>Jeg begrenser meg i dette kapittelet dermed til 2 andre aspekter.</w:t>
      </w:r>
    </w:p>
    <w:p w14:paraId="3CB7C679" w14:textId="77777777" w:rsidR="00D92AAA" w:rsidRDefault="00900F24">
      <w:pPr>
        <w:pStyle w:val="Heading2"/>
      </w:pPr>
      <w:bookmarkStart w:id="49" w:name="valg-av-problemstillinger-og-motivasjon"/>
      <w:r>
        <w:t>Valg av problemstillinger og motivasjon</w:t>
      </w:r>
    </w:p>
    <w:p w14:paraId="7145DD6E" w14:textId="77777777" w:rsidR="00D92AAA" w:rsidRDefault="00900F24">
      <w:pPr>
        <w:pStyle w:val="FirstParagraph"/>
      </w:pPr>
      <w:r>
        <w:t>Utfordringen med et fag som BIOS1100 er å motivere studen</w:t>
      </w:r>
      <w:r>
        <w:t>tene å lære programmering og modellering i biologi. Et vesentlig poeng med hvordan BIOS1100 er organisert er derfor at, så mye som mulig, materialet som brukes er biologisk relevant. Dette har med studentenes motivasjon å gjøre: de fleste valgte biovitensk</w:t>
      </w:r>
      <w:r>
        <w:t>apsprogrammet ikke fordi de er interessert i å studere programmering og modellering, men fordi de vil studere biologi. Relevansen av undervisningen økes for studentene når de møter autentiske oppgaver [</w:t>
      </w:r>
      <w:hyperlink w:anchor="ref-hidi2006FourPhase">
        <w:r>
          <w:rPr>
            <w:rStyle w:val="Hyperlink"/>
          </w:rPr>
          <w:t>18</w:t>
        </w:r>
      </w:hyperlink>
      <w:r>
        <w:t>]. Som e</w:t>
      </w:r>
      <w:r>
        <w:t>t eksempel mener jeg, når eksponentielle modeller undervises, at vi bør unngå å regne på renter, men heller studere for eksempel eksponentiell bakteriell vekst. Både kursboken, samt materialet som har blitt utviklet for kurset, bygges derfor alltid på et b</w:t>
      </w:r>
      <w:r>
        <w:t>iologisk eksempel, en relevant problemstilling, eller en aktuell situasjon. I kursboken legges fram et biologisk problem først, for å så undervise noe nytt Python stoff for å kunne løse problemet. Studentene i BIOS1100 jobber dermed med eksempler fra popul</w:t>
      </w:r>
      <w:r>
        <w:t>asjonsdynamikk, genetikk, bioinformatikk, etc. I 2020 fikk vi en unik mulighet til å aktualisere kursets innhold fordi vi kunne bruke modellene som undervises til å modellere den pågående korona pandemien. Til slutt lager vi også noen koblinger til et av d</w:t>
      </w:r>
      <w:r>
        <w:t xml:space="preserve">e andre fagene program studentene tar samme semester, BIOS1110 – Celle- og molekylærbiologi. Studentene skal for eksempel plotte noen målinger de har gjort på labben i BIOS1110, eller implementere en Python-basert </w:t>
      </w:r>
      <w:r>
        <w:rPr>
          <w:i/>
        </w:rPr>
        <w:t>in silico</w:t>
      </w:r>
      <w:r>
        <w:t xml:space="preserve"> modell av et DNA-kuttings eksper</w:t>
      </w:r>
      <w:r>
        <w:t>iment de gjør i det andre faget. Studentene melder ofte uanmodet at det at faget vises til å være relevant for biologien gjør det mer interessant.</w:t>
      </w:r>
    </w:p>
    <w:p w14:paraId="204CBE1F" w14:textId="77777777" w:rsidR="00D92AAA" w:rsidRDefault="00900F24">
      <w:pPr>
        <w:pStyle w:val="Heading2"/>
      </w:pPr>
      <w:bookmarkStart w:id="50" w:name="X138abca51ae2900940ac225b46cc747d6dbd53b"/>
      <w:bookmarkEnd w:id="49"/>
      <w:r>
        <w:t>Evaluering og systematisk utvikling av undervisningen</w:t>
      </w:r>
    </w:p>
    <w:p w14:paraId="3B267A29" w14:textId="77777777" w:rsidR="00D92AAA" w:rsidRDefault="00900F24">
      <w:pPr>
        <w:pStyle w:val="FirstParagraph"/>
      </w:pPr>
      <w:r>
        <w:t>I min undervisning bruker jeg underveisevaluering og sluttevaluering på en systematisk måte for å forbedre undervisningen.</w:t>
      </w:r>
    </w:p>
    <w:p w14:paraId="4E295B00" w14:textId="77777777" w:rsidR="00D92AAA" w:rsidRDefault="00900F24">
      <w:pPr>
        <w:pStyle w:val="BodyText"/>
      </w:pPr>
      <w:r>
        <w:t xml:space="preserve">Underveisevaluering med gruppelærere med hjelp av et delt Google Doc er beskrevet i avsnittet </w:t>
      </w:r>
      <w:hyperlink w:anchor="erfaringsdokument">
        <w:r>
          <w:rPr>
            <w:rStyle w:val="Hyperlink"/>
          </w:rPr>
          <w:t>erfaringsdokument</w:t>
        </w:r>
      </w:hyperlink>
      <w:r>
        <w:t>. På de ukentlige gruppelærermøtene gjennom semesteret starter vi alltid men en kort oppsummering av uken som var for å se om det var noe problemer som må rettes opp i umiddelbart eller for neste gang kurset organiseres.</w:t>
      </w:r>
    </w:p>
    <w:p w14:paraId="2394DC41" w14:textId="77777777" w:rsidR="00D92AAA" w:rsidRDefault="00900F24">
      <w:pPr>
        <w:pStyle w:val="BodyText"/>
      </w:pPr>
      <w:r>
        <w:t>BIOS1100 har også</w:t>
      </w:r>
      <w:r>
        <w:t xml:space="preserve"> studentrepresentanter, og de har vi felles med BIOS1110. Dette har som fordel at vi sammen med studentene kan avstemme arbeidsbelastning mellom kursene, og bidra til at opplevelser av kursene er noenlunde likt. Det gjennomføres en midtveisevaluering og en</w:t>
      </w:r>
      <w:r>
        <w:t xml:space="preserve"> sluttevaluering der alle studenter bes å fylle ut et nettskjema. Resultatene av disse </w:t>
      </w:r>
      <w:r>
        <w:lastRenderedPageBreak/>
        <w:t>spørreundersøkelser diskuteres med studentrepresentantene på felles møter midt i kurset, og etter siste undervisningsuke. Evalueringer har ført til en rekke endringer, s</w:t>
      </w:r>
      <w:r>
        <w:t xml:space="preserve">om er beskrevet der utviklingen i BIOS1100 beskrives (avsnittet </w:t>
      </w:r>
      <w:hyperlink w:anchor="bios1100_utvikling">
        <w:r>
          <w:rPr>
            <w:rStyle w:val="Hyperlink"/>
          </w:rPr>
          <w:t>BIOS1100 (2017-)</w:t>
        </w:r>
      </w:hyperlink>
      <w:r>
        <w:t>).</w:t>
      </w:r>
    </w:p>
    <w:p w14:paraId="20D26782" w14:textId="77777777" w:rsidR="00D92AAA" w:rsidRDefault="00900F24">
      <w:pPr>
        <w:pStyle w:val="BodyText"/>
      </w:pPr>
      <w:r>
        <w:t xml:space="preserve">I 2020 eksperimenterte jeg med en kort, online ‘exit quiz’ som studentene fyller ut på slutten av gruppetimen med to spørsmål: “Hva </w:t>
      </w:r>
      <w:r>
        <w:t>var bra med dagens gruppetime?” og “Hva er fortsatt uklart for deg?” Dette var verdifull for å forstå eventuelle problemer studentene hadde, slik at de kunne adresseres umiddelbart. Jeg skal fortsette med denne formen for formativ vurdering i kurset framov</w:t>
      </w:r>
      <w:r>
        <w:t>er.</w:t>
      </w:r>
    </w:p>
    <w:p w14:paraId="42D99B0D" w14:textId="77777777" w:rsidR="00D92AAA" w:rsidRDefault="00900F24">
      <w:pPr>
        <w:pStyle w:val="BodyText"/>
      </w:pPr>
      <w:r>
        <w:t>Til slutt brukes resultatene fra prosjekter til lektorstudenter som tar en undervisningsrettet master og som skriver sin oppgave om studenter som tar BIOS1100. Dette behandles i neste kapittel.</w:t>
      </w:r>
    </w:p>
    <w:p w14:paraId="311E1DBC" w14:textId="77777777" w:rsidR="00D92AAA" w:rsidRDefault="00900F24">
      <w:r>
        <w:br w:type="page"/>
      </w:r>
    </w:p>
    <w:p w14:paraId="6B67913B" w14:textId="77777777" w:rsidR="00D92AAA" w:rsidRDefault="00900F24">
      <w:pPr>
        <w:pStyle w:val="Heading1"/>
      </w:pPr>
      <w:bookmarkStart w:id="51" w:name="bruk-av-forskning-i-undervisningen"/>
      <w:bookmarkStart w:id="52" w:name="_Toc66715106"/>
      <w:bookmarkEnd w:id="47"/>
      <w:bookmarkEnd w:id="50"/>
      <w:r>
        <w:lastRenderedPageBreak/>
        <w:t>5. Bruk av forskning i undervisningen</w:t>
      </w:r>
      <w:bookmarkEnd w:id="52"/>
    </w:p>
    <w:p w14:paraId="7F3B7FC3" w14:textId="77777777" w:rsidR="00D92AAA" w:rsidRDefault="00900F24">
      <w:pPr>
        <w:pStyle w:val="Heading2"/>
      </w:pPr>
      <w:bookmarkStart w:id="53" w:name="X62be677e9ba8997a90c736980b58198a157ee11"/>
      <w:r>
        <w:t>Bruk av resultater</w:t>
      </w:r>
      <w:r>
        <w:t xml:space="preserve"> fra forskning om læring i undervisningen</w:t>
      </w:r>
    </w:p>
    <w:p w14:paraId="28A15B72" w14:textId="77777777" w:rsidR="00D92AAA" w:rsidRDefault="00900F24">
      <w:pPr>
        <w:pStyle w:val="FirstParagraph"/>
      </w:pPr>
      <w:r>
        <w:t>Jeg er sterkt overbevist om at undervisere bør bruke resultater fra vitenskapelig forskning på læring og utdanning når man planlegger og utvikler sin undervisning. Hvordan jeg bruker forskningen på disse områdene i</w:t>
      </w:r>
      <w:r>
        <w:t xml:space="preserve"> min undervisning er beskrevet utfyllende i kapittelet om min undervisningsfilosofi.</w:t>
      </w:r>
    </w:p>
    <w:p w14:paraId="513DE4C7" w14:textId="77777777" w:rsidR="00D92AAA" w:rsidRDefault="00900F24">
      <w:pPr>
        <w:pStyle w:val="BodyText"/>
      </w:pPr>
      <w:r>
        <w:t>Kort sammenfattet har jeg fokusert på tre områder:</w:t>
      </w:r>
    </w:p>
    <w:p w14:paraId="4E7E8141" w14:textId="77777777" w:rsidR="00D92AAA" w:rsidRDefault="00900F24" w:rsidP="00900F24">
      <w:pPr>
        <w:pStyle w:val="Compact"/>
        <w:numPr>
          <w:ilvl w:val="0"/>
          <w:numId w:val="21"/>
        </w:numPr>
      </w:pPr>
      <w:r>
        <w:t>Teorien om Kognitiv Last (Cognitive Load Theory)</w:t>
      </w:r>
    </w:p>
    <w:p w14:paraId="66318815" w14:textId="77777777" w:rsidR="00D92AAA" w:rsidRDefault="00900F24" w:rsidP="00900F24">
      <w:pPr>
        <w:pStyle w:val="Compact"/>
        <w:numPr>
          <w:ilvl w:val="0"/>
          <w:numId w:val="21"/>
        </w:numPr>
      </w:pPr>
      <w:r>
        <w:t>Formativ vurdering og Peer instruction</w:t>
      </w:r>
    </w:p>
    <w:p w14:paraId="153E75EF" w14:textId="77777777" w:rsidR="00D92AAA" w:rsidRDefault="00900F24" w:rsidP="00900F24">
      <w:pPr>
        <w:pStyle w:val="Compact"/>
        <w:numPr>
          <w:ilvl w:val="0"/>
          <w:numId w:val="21"/>
        </w:numPr>
      </w:pPr>
      <w:r>
        <w:t>Samstemt undervisning (Construct</w:t>
      </w:r>
      <w:r>
        <w:t>ive Alignment)</w:t>
      </w:r>
    </w:p>
    <w:p w14:paraId="183EFF4F" w14:textId="77777777" w:rsidR="00D92AAA" w:rsidRDefault="00900F24">
      <w:pPr>
        <w:pStyle w:val="FirstParagraph"/>
      </w:pPr>
      <w:r>
        <w:t>Den andre siden av “En forskende tilnærming” er å forske på sin egen undervisning. Dette aspektet er beskrevet nærmere i dette kapitlet.</w:t>
      </w:r>
    </w:p>
    <w:p w14:paraId="43D536FE" w14:textId="77777777" w:rsidR="00D92AAA" w:rsidRDefault="00900F24">
      <w:pPr>
        <w:pStyle w:val="Heading2"/>
      </w:pPr>
      <w:bookmarkStart w:id="54" w:name="forskning-på-egen-undervisning"/>
      <w:bookmarkEnd w:id="53"/>
      <w:r>
        <w:t>Forskning på egen undervisning</w:t>
      </w:r>
    </w:p>
    <w:p w14:paraId="65AB7813" w14:textId="77777777" w:rsidR="00D92AAA" w:rsidRDefault="00900F24">
      <w:pPr>
        <w:pStyle w:val="FirstParagraph"/>
      </w:pPr>
      <w:r>
        <w:t xml:space="preserve">Det nye bachelor studieprogrammet Biovitenskap, som startet høsten 2017, </w:t>
      </w:r>
      <w:r>
        <w:t>er unik i at det integrerer programmering i hele studieløpet. Første semester møter studentene BIOS1100 som gir en innføring i å lage og eksperimentere med enkle modeller av biologiske systemer.</w:t>
      </w:r>
    </w:p>
    <w:p w14:paraId="7E2A6DE1" w14:textId="77777777" w:rsidR="00D92AAA" w:rsidRDefault="00900F24">
      <w:pPr>
        <w:pStyle w:val="BodyText"/>
      </w:pPr>
      <w:r>
        <w:t>Det er per dags dato lite forskningsbasert kunnskap om hvorda</w:t>
      </w:r>
      <w:r>
        <w:t>n biologistudenter stiller seg til programmering i biologi og enda mindre hvilke læringsstrategier de bruker for å løse biologiske problemstillinger med programmering. Vi er derfor i en unik posisjon ved Institutt for Biovitenskap til å fremskaffe slik kun</w:t>
      </w:r>
      <w:r>
        <w:t>nskap ved å ‘forske på’ studenter i BIOS1100.</w:t>
      </w:r>
    </w:p>
    <w:p w14:paraId="3CC6500B" w14:textId="77777777" w:rsidR="00D92AAA" w:rsidRDefault="00900F24">
      <w:pPr>
        <w:pStyle w:val="BodyText"/>
      </w:pPr>
      <w:r>
        <w:t>Som et første steg i å samle kunnskap på dette området har kollega Tone Gregers ved IBV tatt initiativ til å tilby lektorstudenter som tar en undervisningsrettet master å skrive sin oppgave om studenter som tar</w:t>
      </w:r>
      <w:r>
        <w:t xml:space="preserve"> BIOS1100. Så langt har fire masterstudenter hatt et slikt prosjekt, og jeg var medveileder for alle disse. Veiledningsteamet har vært tverrfaglig, med utdanningsforskere fra fysisk institutt (Maria Vetleseter Bøe og Ellen Henriksen) en underviser fra skol</w:t>
      </w:r>
      <w:r>
        <w:t>elaboratoriet ved Institutt for Biologi (Tone Gregers) og meg som emneansvarlig i BIOS1100.</w:t>
      </w:r>
    </w:p>
    <w:p w14:paraId="1EF980DA" w14:textId="77777777" w:rsidR="00D92AAA" w:rsidRDefault="00900F24">
      <w:pPr>
        <w:pStyle w:val="BodyText"/>
      </w:pPr>
      <w:r>
        <w:t>Formålet med disse prosjektene har vært å undersøke studenters holdninger til, og motivasjon for programmering og modellering i biologi, samt å finne ut hvordan stu</w:t>
      </w:r>
      <w:r>
        <w:t>dentene velger å løse ulike biologiske problemstillinger ved hjelp av programmering.</w:t>
      </w:r>
    </w:p>
    <w:p w14:paraId="64D0F047" w14:textId="77777777" w:rsidR="00D92AAA" w:rsidRDefault="00900F24">
      <w:pPr>
        <w:pStyle w:val="BodyText"/>
      </w:pPr>
      <w:r>
        <w:t>Funnene i masterprosjekter har jeg brukt aktivt for å forbedre kurset, både faglig og hvordan emnet undervises. I tillegg har dette arbeidet blitt presentert på MNT konfer</w:t>
      </w:r>
      <w:r>
        <w:t>ansen i 2019 og 2021. MNT konferansen er en nasjonal konferanse om erfaringsdeling av den forskningsbaserte og vitenskapelige tilnærmingen til undervisning og læring etter SoTL (Scholarship of Teaching and Learning) prinsippene. Det har i tillegg blitt pub</w:t>
      </w:r>
      <w:r>
        <w:t>lisert en vitenskapelig artikkel om hvordan lektorstudenter som tar en undervisningsrettet master ved instituttet bidrar til undervisningskvaliteten [</w:t>
      </w:r>
      <w:hyperlink w:anchor="ref-gregers2019Lektorstudenter">
        <w:r>
          <w:rPr>
            <w:rStyle w:val="Hyperlink"/>
          </w:rPr>
          <w:t>19</w:t>
        </w:r>
      </w:hyperlink>
      <w:r>
        <w:t>], og en om resultatene av to av deres prosjekter [</w:t>
      </w:r>
      <w:hyperlink w:anchor="ref-eliassen2021Motivasjon">
        <w:r>
          <w:rPr>
            <w:rStyle w:val="Hyperlink"/>
          </w:rPr>
          <w:t>20</w:t>
        </w:r>
      </w:hyperlink>
      <w:r>
        <w:t>].</w:t>
      </w:r>
    </w:p>
    <w:p w14:paraId="3E9EBFC4" w14:textId="77777777" w:rsidR="00D92AAA" w:rsidRDefault="00900F24">
      <w:pPr>
        <w:pStyle w:val="BodyText"/>
      </w:pPr>
      <w:r>
        <w:t>Nedenfor gjøres kort rede for prosjektene, funnene, og hvordan disse har blitt integrert i videreutvikling av BIOS1100.</w:t>
      </w:r>
    </w:p>
    <w:p w14:paraId="6B2F9239" w14:textId="77777777" w:rsidR="00D92AAA" w:rsidRDefault="00900F24">
      <w:pPr>
        <w:pStyle w:val="Heading3"/>
      </w:pPr>
      <w:bookmarkStart w:id="55" w:name="june-edvarda-eliassen-2020"/>
      <w:r>
        <w:lastRenderedPageBreak/>
        <w:t>June Edvarda Eliassen 2020</w:t>
      </w:r>
    </w:p>
    <w:p w14:paraId="1B09949D" w14:textId="77777777" w:rsidR="00D92AAA" w:rsidRDefault="00900F24" w:rsidP="00900F24">
      <w:pPr>
        <w:pStyle w:val="Compact"/>
        <w:numPr>
          <w:ilvl w:val="0"/>
          <w:numId w:val="22"/>
        </w:numPr>
      </w:pPr>
      <w:r>
        <w:t>Tittel: Biologistudenters motivasjon for beregningsorie</w:t>
      </w:r>
      <w:r>
        <w:t>ntert biologi etter innføring av krav om full fordypning i realfaglig matematikk</w:t>
      </w:r>
    </w:p>
    <w:p w14:paraId="599700E8" w14:textId="77777777" w:rsidR="00D92AAA" w:rsidRDefault="00900F24" w:rsidP="00900F24">
      <w:pPr>
        <w:pStyle w:val="Compact"/>
        <w:numPr>
          <w:ilvl w:val="0"/>
          <w:numId w:val="22"/>
        </w:numPr>
      </w:pPr>
      <w:r>
        <w:t>Problemstilling: Hvordan var motivasjonen hos studentene for programmering og modellering i biologi etter innføring av krav om full fordypning i realfaglig matematikk?</w:t>
      </w:r>
    </w:p>
    <w:p w14:paraId="110AB520" w14:textId="77777777" w:rsidR="00D92AAA" w:rsidRDefault="00900F24" w:rsidP="00900F24">
      <w:pPr>
        <w:pStyle w:val="Compact"/>
        <w:numPr>
          <w:ilvl w:val="0"/>
          <w:numId w:val="22"/>
        </w:numPr>
      </w:pPr>
      <w:r>
        <w:t>Metode:</w:t>
      </w:r>
      <w:r>
        <w:t xml:space="preserve"> spørreskjema som ble delt ut første og siste forelesning i 2019</w:t>
      </w:r>
    </w:p>
    <w:p w14:paraId="62D3553B" w14:textId="77777777" w:rsidR="00D92AAA" w:rsidRDefault="00900F24" w:rsidP="00900F24">
      <w:pPr>
        <w:pStyle w:val="Compact"/>
        <w:numPr>
          <w:ilvl w:val="0"/>
          <w:numId w:val="22"/>
        </w:numPr>
      </w:pPr>
      <w:r>
        <w:t>Teoretisk rammeverk brukt i studiet: Eccles’ forventningsverdi teori om prestasjonsorienterte valg; Hidi og Renningers fire-fasemodell for interesseutvikling; Banduras mestringsforventningste</w:t>
      </w:r>
      <w:r>
        <w:t>ori</w:t>
      </w:r>
    </w:p>
    <w:p w14:paraId="607992A5" w14:textId="77777777" w:rsidR="00D92AAA" w:rsidRDefault="00900F24" w:rsidP="00900F24">
      <w:pPr>
        <w:pStyle w:val="Compact"/>
        <w:numPr>
          <w:ilvl w:val="0"/>
          <w:numId w:val="22"/>
        </w:numPr>
      </w:pPr>
      <w:r>
        <w:t xml:space="preserve">Lenke til oppgaven: </w:t>
      </w:r>
      <w:hyperlink r:id="rId16">
        <w:r>
          <w:rPr>
            <w:rStyle w:val="Hyperlink"/>
          </w:rPr>
          <w:t>http://urn.nb.no/URN:NBN:no-82918</w:t>
        </w:r>
      </w:hyperlink>
    </w:p>
    <w:p w14:paraId="32FBB875" w14:textId="77777777" w:rsidR="00D92AAA" w:rsidRDefault="00900F24">
      <w:pPr>
        <w:pStyle w:val="FirstParagraph"/>
      </w:pPr>
      <w:r>
        <w:rPr>
          <w:b/>
        </w:rPr>
        <w:t>Kort sammendrag</w:t>
      </w:r>
    </w:p>
    <w:p w14:paraId="7DE02549" w14:textId="77777777" w:rsidR="00D92AAA" w:rsidRDefault="00900F24" w:rsidP="00900F24">
      <w:pPr>
        <w:pStyle w:val="Compact"/>
        <w:numPr>
          <w:ilvl w:val="0"/>
          <w:numId w:val="23"/>
        </w:numPr>
      </w:pPr>
      <w:r>
        <w:t>Resultatene indikerer at matematikk R2 ser ut til å henge sammen med større mestringsforventning og større interesse for BIOS1100</w:t>
      </w:r>
    </w:p>
    <w:p w14:paraId="1B0357FC" w14:textId="77777777" w:rsidR="00D92AAA" w:rsidRDefault="00900F24" w:rsidP="00900F24">
      <w:pPr>
        <w:pStyle w:val="Compact"/>
        <w:numPr>
          <w:ilvl w:val="0"/>
          <w:numId w:val="23"/>
        </w:numPr>
      </w:pPr>
      <w:r>
        <w:t>Det ser ut som om mange av studentene valgte bort full fordypning i biologi til fordel for R2</w:t>
      </w:r>
    </w:p>
    <w:p w14:paraId="6A5318C4" w14:textId="77777777" w:rsidR="00D92AAA" w:rsidRDefault="00900F24" w:rsidP="00900F24">
      <w:pPr>
        <w:pStyle w:val="Compact"/>
        <w:numPr>
          <w:ilvl w:val="0"/>
          <w:numId w:val="23"/>
        </w:numPr>
      </w:pPr>
      <w:r>
        <w:t>Funnene støtter antagelsen om at</w:t>
      </w:r>
      <w:r>
        <w:t xml:space="preserve"> nytteverdi er den sterkeste motiverende faktoren for emne</w:t>
      </w:r>
    </w:p>
    <w:p w14:paraId="10E9F637" w14:textId="77777777" w:rsidR="00D92AAA" w:rsidRDefault="00900F24" w:rsidP="00900F24">
      <w:pPr>
        <w:pStyle w:val="Compact"/>
        <w:numPr>
          <w:ilvl w:val="0"/>
          <w:numId w:val="23"/>
        </w:numPr>
      </w:pPr>
      <w:r>
        <w:t>Nytteverdien må ses i lys av at emne er obligatorisk for studieprogrammet, og at studenter ellers har lite interesse for programmering og modellering i biologi</w:t>
      </w:r>
    </w:p>
    <w:p w14:paraId="7A975BBE" w14:textId="77777777" w:rsidR="00D92AAA" w:rsidRDefault="00900F24">
      <w:pPr>
        <w:pStyle w:val="FirstParagraph"/>
      </w:pPr>
      <w:r>
        <w:rPr>
          <w:b/>
        </w:rPr>
        <w:t>Anbefalinger for BIOS1100</w:t>
      </w:r>
    </w:p>
    <w:p w14:paraId="1BA777F8" w14:textId="77777777" w:rsidR="00D92AAA" w:rsidRDefault="00900F24" w:rsidP="00900F24">
      <w:pPr>
        <w:pStyle w:val="Compact"/>
        <w:numPr>
          <w:ilvl w:val="0"/>
          <w:numId w:val="24"/>
        </w:numPr>
      </w:pPr>
      <w:r>
        <w:t>Å spille på</w:t>
      </w:r>
      <w:r>
        <w:t xml:space="preserve"> relevansen for å skape større interesse for programmering og modellering i biologi</w:t>
      </w:r>
    </w:p>
    <w:p w14:paraId="02B226F6" w14:textId="77777777" w:rsidR="00D92AAA" w:rsidRDefault="00900F24">
      <w:pPr>
        <w:pStyle w:val="FirstParagraph"/>
      </w:pPr>
      <w:r>
        <w:rPr>
          <w:b/>
        </w:rPr>
        <w:t>Oppfølging</w:t>
      </w:r>
    </w:p>
    <w:p w14:paraId="078D51E2" w14:textId="77777777" w:rsidR="00D92AAA" w:rsidRDefault="00900F24">
      <w:pPr>
        <w:pStyle w:val="BodyText"/>
      </w:pPr>
      <w:r>
        <w:t xml:space="preserve">I 2020 ble blant annet dette implementert da vi tok i bruk data </w:t>
      </w:r>
      <w:r>
        <w:t>fra den pågående korona pandemien for å modellere sykdomsutbrudd.</w:t>
      </w:r>
    </w:p>
    <w:p w14:paraId="538B0C84" w14:textId="77777777" w:rsidR="00D92AAA" w:rsidRDefault="00900F24">
      <w:pPr>
        <w:pStyle w:val="Heading3"/>
      </w:pPr>
      <w:bookmarkStart w:id="56" w:name="sofie-rudberg-2020"/>
      <w:bookmarkEnd w:id="55"/>
      <w:r>
        <w:t>Sofie Rudberg 2020</w:t>
      </w:r>
    </w:p>
    <w:p w14:paraId="186C0461" w14:textId="77777777" w:rsidR="00D92AAA" w:rsidRDefault="00900F24" w:rsidP="00900F24">
      <w:pPr>
        <w:pStyle w:val="Compact"/>
        <w:numPr>
          <w:ilvl w:val="0"/>
          <w:numId w:val="25"/>
        </w:numPr>
      </w:pPr>
      <w:r>
        <w:t>Tittel: Relevansen av kompetansen fra matematikk R2 i beregningsorientert biologi</w:t>
      </w:r>
    </w:p>
    <w:p w14:paraId="02F0BF08" w14:textId="77777777" w:rsidR="00D92AAA" w:rsidRDefault="00900F24" w:rsidP="00900F24">
      <w:pPr>
        <w:pStyle w:val="Compact"/>
        <w:numPr>
          <w:ilvl w:val="0"/>
          <w:numId w:val="25"/>
        </w:numPr>
      </w:pPr>
      <w:r>
        <w:t>Problemstilling: Hvordan gjør kompetansen fra R2 seg gjeldende i problemløsningsstrategie</w:t>
      </w:r>
      <w:r>
        <w:t>r hos studenter i arbeid med beregningsorientert biologi?</w:t>
      </w:r>
    </w:p>
    <w:p w14:paraId="68DD3573" w14:textId="77777777" w:rsidR="00D92AAA" w:rsidRDefault="00900F24" w:rsidP="00900F24">
      <w:pPr>
        <w:pStyle w:val="Compact"/>
        <w:numPr>
          <w:ilvl w:val="0"/>
          <w:numId w:val="25"/>
        </w:numPr>
      </w:pPr>
      <w:r>
        <w:t>Metode: observasjoner av studentene i situasjoner med oppgaveløsning, og intervju, i 2019</w:t>
      </w:r>
    </w:p>
    <w:p w14:paraId="095868AE" w14:textId="77777777" w:rsidR="00D92AAA" w:rsidRDefault="00900F24" w:rsidP="00900F24">
      <w:pPr>
        <w:pStyle w:val="Compact"/>
        <w:numPr>
          <w:ilvl w:val="0"/>
          <w:numId w:val="25"/>
        </w:numPr>
      </w:pPr>
      <w:r>
        <w:t>Teoretisk rammeverk brukt i studiet: Computational thinking, mathematical thinking</w:t>
      </w:r>
    </w:p>
    <w:p w14:paraId="1FB494E8" w14:textId="77777777" w:rsidR="00D92AAA" w:rsidRDefault="00900F24" w:rsidP="00900F24">
      <w:pPr>
        <w:pStyle w:val="Compact"/>
        <w:numPr>
          <w:ilvl w:val="0"/>
          <w:numId w:val="25"/>
        </w:numPr>
      </w:pPr>
      <w:r>
        <w:t xml:space="preserve">Lenke til oppgaven: </w:t>
      </w:r>
      <w:hyperlink r:id="rId17">
        <w:r>
          <w:rPr>
            <w:rStyle w:val="Hyperlink"/>
          </w:rPr>
          <w:t>http://urn.nb.no/URN:NBN:no-82936</w:t>
        </w:r>
      </w:hyperlink>
    </w:p>
    <w:p w14:paraId="6DC15CDF" w14:textId="77777777" w:rsidR="00D92AAA" w:rsidRDefault="00900F24">
      <w:pPr>
        <w:pStyle w:val="FirstParagraph"/>
      </w:pPr>
      <w:r>
        <w:rPr>
          <w:b/>
        </w:rPr>
        <w:t>Kort sammendrag</w:t>
      </w:r>
    </w:p>
    <w:p w14:paraId="2E14D9FD" w14:textId="77777777" w:rsidR="00D92AAA" w:rsidRDefault="00900F24" w:rsidP="00900F24">
      <w:pPr>
        <w:pStyle w:val="Compact"/>
        <w:numPr>
          <w:ilvl w:val="0"/>
          <w:numId w:val="26"/>
        </w:numPr>
      </w:pPr>
      <w:r>
        <w:t>Studentene er stort sett positive til at det har blitt R2-krav på utdanningen, og anser de strategiske kunnskapene fra matematikken som relevante</w:t>
      </w:r>
    </w:p>
    <w:p w14:paraId="70FB85DD" w14:textId="77777777" w:rsidR="00D92AAA" w:rsidRDefault="00900F24" w:rsidP="00900F24">
      <w:pPr>
        <w:pStyle w:val="Compact"/>
        <w:numPr>
          <w:ilvl w:val="0"/>
          <w:numId w:val="26"/>
        </w:numPr>
      </w:pPr>
      <w:r>
        <w:t>Studentene b</w:t>
      </w:r>
      <w:r>
        <w:t>enytter seg av problemløsningsstrategier kjent fra matematikk og computational thinking</w:t>
      </w:r>
    </w:p>
    <w:p w14:paraId="7C4B7002" w14:textId="77777777" w:rsidR="00D92AAA" w:rsidRDefault="00900F24" w:rsidP="00900F24">
      <w:pPr>
        <w:pStyle w:val="Compact"/>
        <w:numPr>
          <w:ilvl w:val="0"/>
          <w:numId w:val="26"/>
        </w:numPr>
      </w:pPr>
      <w:r>
        <w:t>Studentene har derimot utfordringer med å løse mer sammensatte oppgaver, og benytter seg ikke av disse problemløsningsstrategiene når de arbeider med mer tradisjonell b</w:t>
      </w:r>
      <w:r>
        <w:t>iologi</w:t>
      </w:r>
    </w:p>
    <w:p w14:paraId="7514FF53" w14:textId="77777777" w:rsidR="00D92AAA" w:rsidRDefault="00900F24">
      <w:pPr>
        <w:pStyle w:val="FirstParagraph"/>
      </w:pPr>
      <w:r>
        <w:rPr>
          <w:b/>
        </w:rPr>
        <w:t>Anbefalinger for BIOS1100</w:t>
      </w:r>
    </w:p>
    <w:p w14:paraId="41940412" w14:textId="77777777" w:rsidR="00D92AAA" w:rsidRDefault="00900F24" w:rsidP="00900F24">
      <w:pPr>
        <w:pStyle w:val="Compact"/>
        <w:numPr>
          <w:ilvl w:val="0"/>
          <w:numId w:val="27"/>
        </w:numPr>
      </w:pPr>
      <w:r>
        <w:t>Kompetansen fra matematikk R2 er relevant for studentene på biovitenskap, men undervisningen bør legge opp til mer trening innen ulike problemløsningsstrategier</w:t>
      </w:r>
    </w:p>
    <w:p w14:paraId="666CF630" w14:textId="77777777" w:rsidR="00D92AAA" w:rsidRDefault="00900F24">
      <w:pPr>
        <w:pStyle w:val="FirstParagraph"/>
      </w:pPr>
      <w:r>
        <w:rPr>
          <w:b/>
        </w:rPr>
        <w:lastRenderedPageBreak/>
        <w:t>Oppfølging</w:t>
      </w:r>
    </w:p>
    <w:p w14:paraId="7D2D6C7F" w14:textId="77777777" w:rsidR="00D92AAA" w:rsidRDefault="00900F24">
      <w:pPr>
        <w:pStyle w:val="BodyText"/>
      </w:pPr>
      <w:r>
        <w:t xml:space="preserve">I 2020 ble det brukt en del tid på å gi studentene </w:t>
      </w:r>
      <w:r>
        <w:t>en forståelse av at det er nyttig å ha en strategi for å løse problemer i faget. Dette er fortsatt et forbedringspunkt i kurset.</w:t>
      </w:r>
    </w:p>
    <w:p w14:paraId="52A834E7" w14:textId="77777777" w:rsidR="00D92AAA" w:rsidRDefault="00900F24">
      <w:pPr>
        <w:pStyle w:val="Heading3"/>
      </w:pPr>
      <w:bookmarkStart w:id="57" w:name="marthe-mjøen-berg-2019"/>
      <w:bookmarkEnd w:id="56"/>
      <w:r>
        <w:t>Marthe Mjøen Berg 2019</w:t>
      </w:r>
    </w:p>
    <w:p w14:paraId="1A0269FF" w14:textId="77777777" w:rsidR="00D92AAA" w:rsidRDefault="00900F24" w:rsidP="00900F24">
      <w:pPr>
        <w:pStyle w:val="Compact"/>
        <w:numPr>
          <w:ilvl w:val="0"/>
          <w:numId w:val="28"/>
        </w:numPr>
      </w:pPr>
      <w:r>
        <w:t>Tittel: Studenter sin interesse og mestringsforventning for programmering og modellering i biologi</w:t>
      </w:r>
    </w:p>
    <w:p w14:paraId="69A91A93" w14:textId="77777777" w:rsidR="00D92AAA" w:rsidRDefault="00900F24" w:rsidP="00900F24">
      <w:pPr>
        <w:pStyle w:val="Compact"/>
        <w:numPr>
          <w:ilvl w:val="0"/>
          <w:numId w:val="28"/>
        </w:numPr>
      </w:pPr>
      <w:r>
        <w:t>Problemstilling: Hva kjennetegner studenter sin interesse og mestringsforventning for programmering og modellering i biologi?</w:t>
      </w:r>
    </w:p>
    <w:p w14:paraId="176D696C" w14:textId="77777777" w:rsidR="00D92AAA" w:rsidRDefault="00900F24" w:rsidP="00900F24">
      <w:pPr>
        <w:pStyle w:val="Compact"/>
        <w:numPr>
          <w:ilvl w:val="0"/>
          <w:numId w:val="28"/>
        </w:numPr>
      </w:pPr>
      <w:r>
        <w:t>Metode: spørreskjema som ble de</w:t>
      </w:r>
      <w:r>
        <w:t>lt ut første og siste forelesning i 2018</w:t>
      </w:r>
    </w:p>
    <w:p w14:paraId="5B721CEA" w14:textId="77777777" w:rsidR="00D92AAA" w:rsidRDefault="00900F24" w:rsidP="00900F24">
      <w:pPr>
        <w:pStyle w:val="Compact"/>
        <w:numPr>
          <w:ilvl w:val="0"/>
          <w:numId w:val="28"/>
        </w:numPr>
      </w:pPr>
      <w:r>
        <w:t>Teoretisk rammeverk brukt i studiet: Eccles’’ forventningsverdi teori om prestasjonsorienterte valg; Hidi og Renningers fire-fasemodell for interesseutvikling; Banduras mestringsforventningsteori</w:t>
      </w:r>
    </w:p>
    <w:p w14:paraId="43CC1E31" w14:textId="77777777" w:rsidR="00D92AAA" w:rsidRDefault="00900F24" w:rsidP="00900F24">
      <w:pPr>
        <w:pStyle w:val="Compact"/>
        <w:numPr>
          <w:ilvl w:val="0"/>
          <w:numId w:val="28"/>
        </w:numPr>
      </w:pPr>
      <w:r>
        <w:t>Lenke til oppgaven:</w:t>
      </w:r>
      <w:r>
        <w:t xml:space="preserve"> </w:t>
      </w:r>
      <w:hyperlink r:id="rId18">
        <w:r>
          <w:rPr>
            <w:rStyle w:val="Hyperlink"/>
          </w:rPr>
          <w:t>http://urn.nb.no/URN:NBN:no-73633</w:t>
        </w:r>
      </w:hyperlink>
    </w:p>
    <w:p w14:paraId="08AF07D5" w14:textId="77777777" w:rsidR="00D92AAA" w:rsidRDefault="00900F24">
      <w:pPr>
        <w:pStyle w:val="FirstParagraph"/>
      </w:pPr>
      <w:r>
        <w:rPr>
          <w:b/>
        </w:rPr>
        <w:t>Kort sammendrag</w:t>
      </w:r>
    </w:p>
    <w:p w14:paraId="3DCC3B8A" w14:textId="77777777" w:rsidR="00D92AAA" w:rsidRDefault="00900F24" w:rsidP="00900F24">
      <w:pPr>
        <w:pStyle w:val="Compact"/>
        <w:numPr>
          <w:ilvl w:val="0"/>
          <w:numId w:val="29"/>
        </w:numPr>
      </w:pPr>
      <w:r>
        <w:t>Studentene har høyere mestringsforventning og interesseverdiene for studieprogrammet sitt, enn for BIOS1100</w:t>
      </w:r>
    </w:p>
    <w:p w14:paraId="5F14E9B5" w14:textId="77777777" w:rsidR="00D92AAA" w:rsidRDefault="00900F24" w:rsidP="00900F24">
      <w:pPr>
        <w:pStyle w:val="Compact"/>
        <w:numPr>
          <w:ilvl w:val="0"/>
          <w:numId w:val="29"/>
        </w:numPr>
      </w:pPr>
      <w:r>
        <w:t>Studentene får gjennom semesteret noe høyere</w:t>
      </w:r>
      <w:r>
        <w:t xml:space="preserve"> mestringsforventning til BIOS1100, mens interessen for emnet går litt ned</w:t>
      </w:r>
    </w:p>
    <w:p w14:paraId="4056B705" w14:textId="77777777" w:rsidR="00D92AAA" w:rsidRDefault="00900F24">
      <w:pPr>
        <w:pStyle w:val="FirstParagraph"/>
      </w:pPr>
      <w:r>
        <w:rPr>
          <w:b/>
        </w:rPr>
        <w:t>Anbefalinger for BIOS1100</w:t>
      </w:r>
    </w:p>
    <w:p w14:paraId="59B814BB" w14:textId="77777777" w:rsidR="00D92AAA" w:rsidRDefault="00900F24" w:rsidP="00900F24">
      <w:pPr>
        <w:pStyle w:val="Compact"/>
        <w:numPr>
          <w:ilvl w:val="0"/>
          <w:numId w:val="30"/>
        </w:numPr>
      </w:pPr>
      <w:r>
        <w:t>Bevisstgjøre studenten av relevansen for programmering utenfor emnet BIOS1100</w:t>
      </w:r>
    </w:p>
    <w:p w14:paraId="06002294" w14:textId="77777777" w:rsidR="00D92AAA" w:rsidRDefault="00900F24" w:rsidP="00900F24">
      <w:pPr>
        <w:pStyle w:val="Compact"/>
        <w:numPr>
          <w:ilvl w:val="0"/>
          <w:numId w:val="30"/>
        </w:numPr>
      </w:pPr>
      <w:r>
        <w:t>Tilby ekstra faglig støtte til studentene som har lav mestringsforventning</w:t>
      </w:r>
    </w:p>
    <w:p w14:paraId="4E3B36AC" w14:textId="77777777" w:rsidR="00D92AAA" w:rsidRDefault="00900F24">
      <w:pPr>
        <w:pStyle w:val="FirstParagraph"/>
      </w:pPr>
      <w:r>
        <w:rPr>
          <w:b/>
        </w:rPr>
        <w:t>Op</w:t>
      </w:r>
      <w:r>
        <w:rPr>
          <w:b/>
        </w:rPr>
        <w:t>pfølging</w:t>
      </w:r>
    </w:p>
    <w:p w14:paraId="50AD3315" w14:textId="77777777" w:rsidR="00D92AAA" w:rsidRDefault="00900F24">
      <w:pPr>
        <w:pStyle w:val="BodyText"/>
      </w:pPr>
      <w:r>
        <w:t>Flere grep som ble gjort fra og med 2019 prøver å koble faget sammen med de andre fag studentene tar. Endringer i undervisningsform bidrar til mer faglig støtte.</w:t>
      </w:r>
    </w:p>
    <w:p w14:paraId="1F8D9B3A" w14:textId="77777777" w:rsidR="00D92AAA" w:rsidRDefault="00900F24">
      <w:pPr>
        <w:pStyle w:val="Heading3"/>
      </w:pPr>
      <w:bookmarkStart w:id="58" w:name="lars-erik-håland-2019"/>
      <w:bookmarkEnd w:id="57"/>
      <w:r>
        <w:t>Lars Erik Håland 2019</w:t>
      </w:r>
    </w:p>
    <w:p w14:paraId="1688B772" w14:textId="77777777" w:rsidR="00D92AAA" w:rsidRDefault="00900F24" w:rsidP="00900F24">
      <w:pPr>
        <w:pStyle w:val="Compact"/>
        <w:numPr>
          <w:ilvl w:val="0"/>
          <w:numId w:val="31"/>
        </w:numPr>
      </w:pPr>
      <w:r>
        <w:t>Tittel: Studenters arbeid med programmering i biovitenskapelige</w:t>
      </w:r>
      <w:r>
        <w:t xml:space="preserve"> problemstillinger. En kvalitativ studie av biologistudenters arbeid med Python</w:t>
      </w:r>
    </w:p>
    <w:p w14:paraId="15F24CCF" w14:textId="77777777" w:rsidR="00D92AAA" w:rsidRDefault="00900F24" w:rsidP="00900F24">
      <w:pPr>
        <w:pStyle w:val="Compact"/>
        <w:numPr>
          <w:ilvl w:val="0"/>
          <w:numId w:val="31"/>
        </w:numPr>
      </w:pPr>
      <w:r>
        <w:t>Problemstilling: Hvordan arbeider studenter når de programmerer i introduksjonskurs i biologi?</w:t>
      </w:r>
    </w:p>
    <w:p w14:paraId="0B79641D" w14:textId="77777777" w:rsidR="00D92AAA" w:rsidRDefault="00900F24" w:rsidP="00900F24">
      <w:pPr>
        <w:pStyle w:val="Compact"/>
        <w:numPr>
          <w:ilvl w:val="0"/>
          <w:numId w:val="31"/>
        </w:numPr>
      </w:pPr>
      <w:r>
        <w:t>Metode: observasjoner av studentene i situasjoner med oppgaveløsning, og intervju</w:t>
      </w:r>
      <w:r>
        <w:t>, i 2018</w:t>
      </w:r>
    </w:p>
    <w:p w14:paraId="4B0267E1" w14:textId="77777777" w:rsidR="00D92AAA" w:rsidRDefault="00900F24" w:rsidP="00900F24">
      <w:pPr>
        <w:pStyle w:val="Compact"/>
        <w:numPr>
          <w:ilvl w:val="0"/>
          <w:numId w:val="31"/>
        </w:numPr>
      </w:pPr>
      <w:r>
        <w:t>Teoretisk rammeverk brukt i studiet: Computational Thinking</w:t>
      </w:r>
    </w:p>
    <w:p w14:paraId="3657F72F" w14:textId="77777777" w:rsidR="00D92AAA" w:rsidRDefault="00900F24" w:rsidP="00900F24">
      <w:pPr>
        <w:pStyle w:val="Compact"/>
        <w:numPr>
          <w:ilvl w:val="0"/>
          <w:numId w:val="31"/>
        </w:numPr>
      </w:pPr>
      <w:r>
        <w:t xml:space="preserve">Lenke til oppgaven: </w:t>
      </w:r>
      <w:hyperlink r:id="rId19">
        <w:r>
          <w:rPr>
            <w:rStyle w:val="Hyperlink"/>
          </w:rPr>
          <w:t>http://urn.nb.no/URN:NBN:no-73632</w:t>
        </w:r>
      </w:hyperlink>
    </w:p>
    <w:p w14:paraId="67B294BF" w14:textId="77777777" w:rsidR="00D92AAA" w:rsidRDefault="00900F24">
      <w:pPr>
        <w:pStyle w:val="FirstParagraph"/>
      </w:pPr>
      <w:r>
        <w:rPr>
          <w:b/>
        </w:rPr>
        <w:t>Kort sammendrag</w:t>
      </w:r>
    </w:p>
    <w:p w14:paraId="490158F3" w14:textId="77777777" w:rsidR="00D92AAA" w:rsidRDefault="00900F24" w:rsidP="00900F24">
      <w:pPr>
        <w:pStyle w:val="Compact"/>
        <w:numPr>
          <w:ilvl w:val="0"/>
          <w:numId w:val="32"/>
        </w:numPr>
      </w:pPr>
      <w:r>
        <w:t>Studentene opplever de samme typer utfordringer som man ser i an</w:t>
      </w:r>
      <w:r>
        <w:t>dre introduksjonskurs i programmering: det er utfordrende å skrive store programmer og finne gode problemløsningsstrategier</w:t>
      </w:r>
    </w:p>
    <w:p w14:paraId="53BE3BE4" w14:textId="77777777" w:rsidR="00D92AAA" w:rsidRDefault="00900F24" w:rsidP="00900F24">
      <w:pPr>
        <w:pStyle w:val="Compact"/>
        <w:numPr>
          <w:ilvl w:val="0"/>
          <w:numId w:val="32"/>
        </w:numPr>
      </w:pPr>
      <w:r>
        <w:t>Det biologifaglige virker å ha positivt effekt på deres evne til å løse programmeringsoppgaver, samtidig som at det gjør oppgaven va</w:t>
      </w:r>
      <w:r>
        <w:t>nskeligere, fordi det krever at de både må bruke biologi- og programmeringskunnskaper</w:t>
      </w:r>
    </w:p>
    <w:p w14:paraId="440C7CF5" w14:textId="77777777" w:rsidR="00D92AAA" w:rsidRDefault="00900F24" w:rsidP="00900F24">
      <w:pPr>
        <w:pStyle w:val="Compact"/>
        <w:numPr>
          <w:ilvl w:val="0"/>
          <w:numId w:val="32"/>
        </w:numPr>
      </w:pPr>
      <w:r>
        <w:lastRenderedPageBreak/>
        <w:t>Bruk av biovitenskapelige oppgaver fører også til at programmeringen blir mer interessant for de fleste studentene.</w:t>
      </w:r>
    </w:p>
    <w:p w14:paraId="2E22A8C2" w14:textId="77777777" w:rsidR="00D92AAA" w:rsidRDefault="00900F24">
      <w:pPr>
        <w:pStyle w:val="FirstParagraph"/>
      </w:pPr>
      <w:r>
        <w:rPr>
          <w:b/>
        </w:rPr>
        <w:t>Oppfølging</w:t>
      </w:r>
    </w:p>
    <w:p w14:paraId="02B0E795" w14:textId="77777777" w:rsidR="00D92AAA" w:rsidRDefault="00900F24">
      <w:pPr>
        <w:pStyle w:val="BodyText"/>
      </w:pPr>
      <w:r>
        <w:t>Fra og med 2019 ble det å undervise problem</w:t>
      </w:r>
      <w:r>
        <w:t>løsningsstrategier mer og mer et fokus i BIOS1100.</w:t>
      </w:r>
    </w:p>
    <w:p w14:paraId="57B0EF15" w14:textId="77777777" w:rsidR="00D92AAA" w:rsidRDefault="00900F24">
      <w:r>
        <w:br w:type="page"/>
      </w:r>
    </w:p>
    <w:p w14:paraId="39D0DC10" w14:textId="77777777" w:rsidR="00D92AAA" w:rsidRDefault="00900F24">
      <w:pPr>
        <w:pStyle w:val="Heading1"/>
      </w:pPr>
      <w:bookmarkStart w:id="59" w:name="X5040ff6229358d1301f2c88b55f5a951722da5a"/>
      <w:bookmarkStart w:id="60" w:name="_Toc66715107"/>
      <w:bookmarkEnd w:id="51"/>
      <w:bookmarkEnd w:id="54"/>
      <w:bookmarkEnd w:id="58"/>
      <w:r>
        <w:lastRenderedPageBreak/>
        <w:t>6. Kollegialt samarbeid om utvikling av undervisning</w:t>
      </w:r>
      <w:bookmarkEnd w:id="60"/>
    </w:p>
    <w:p w14:paraId="1C971DB8" w14:textId="77777777" w:rsidR="00D92AAA" w:rsidRDefault="00900F24">
      <w:pPr>
        <w:pStyle w:val="Heading2"/>
      </w:pPr>
      <w:bookmarkStart w:id="61" w:name="underverk"/>
      <w:r>
        <w:t>Underverk</w:t>
      </w:r>
    </w:p>
    <w:p w14:paraId="6C5BCF64" w14:textId="77777777" w:rsidR="00D92AAA" w:rsidRDefault="00900F24">
      <w:pPr>
        <w:pStyle w:val="FirstParagraph"/>
      </w:pPr>
      <w:r>
        <w:t>I 2019 tok kollega Tone Gregers ved IBV initiativ til UndervisningsVerksted ved IBV, også kalt Underverk. UnderVerk er “en workshopserie der alle som er involvert i undervisning ved Institutt for Biovitenskap skal få mulighet til å arbeide med alle aspekte</w:t>
      </w:r>
      <w:r>
        <w:t xml:space="preserve">r av undervisning i et kollegialt fellesskap.” (fra </w:t>
      </w:r>
      <w:hyperlink r:id="rId20">
        <w:r>
          <w:rPr>
            <w:rStyle w:val="Hyperlink"/>
          </w:rPr>
          <w:t>siden om UnderVerk</w:t>
        </w:r>
      </w:hyperlink>
      <w:r>
        <w:t xml:space="preserve">, krever login med UiO brukernavn og passord, se også </w:t>
      </w:r>
      <w:hyperlink r:id="rId21">
        <w:r>
          <w:rPr>
            <w:rStyle w:val="Hyperlink"/>
          </w:rPr>
          <w:t>denne siden</w:t>
        </w:r>
      </w:hyperlink>
      <w:r>
        <w:t>).</w:t>
      </w:r>
    </w:p>
    <w:p w14:paraId="19302E56" w14:textId="77777777" w:rsidR="00D92AAA" w:rsidRDefault="00900F24">
      <w:pPr>
        <w:pStyle w:val="BodyText"/>
      </w:pPr>
      <w:r>
        <w:t>Sammen med kollega Hans-Petter Hersleth har jeg vært medorganisator for UnderVerk under Tone Gregers ledelse. Med støtte fra MatNat fakultetets studiekvalitetsmidler har vi organisert flere workshops. Noen av temae</w:t>
      </w:r>
      <w:r>
        <w:t>ne har vært</w:t>
      </w:r>
    </w:p>
    <w:p w14:paraId="686E4838" w14:textId="77777777" w:rsidR="00D92AAA" w:rsidRDefault="00900F24" w:rsidP="00900F24">
      <w:pPr>
        <w:pStyle w:val="Compact"/>
        <w:numPr>
          <w:ilvl w:val="0"/>
          <w:numId w:val="33"/>
        </w:numPr>
      </w:pPr>
      <w:r>
        <w:t>Hvordan å skrive LæringsUtbytte Beskrivelser (’LUB’er)</w:t>
      </w:r>
    </w:p>
    <w:p w14:paraId="69D58846" w14:textId="77777777" w:rsidR="00D92AAA" w:rsidRDefault="00900F24" w:rsidP="00900F24">
      <w:pPr>
        <w:pStyle w:val="Compact"/>
        <w:numPr>
          <w:ilvl w:val="0"/>
          <w:numId w:val="33"/>
        </w:numPr>
      </w:pPr>
      <w:r>
        <w:t>Læringsmål og baklengsdesign</w:t>
      </w:r>
    </w:p>
    <w:p w14:paraId="3FD9CFE7" w14:textId="77777777" w:rsidR="00D92AAA" w:rsidRDefault="00900F24" w:rsidP="00900F24">
      <w:pPr>
        <w:pStyle w:val="Compact"/>
        <w:numPr>
          <w:ilvl w:val="0"/>
          <w:numId w:val="33"/>
        </w:numPr>
      </w:pPr>
      <w:r>
        <w:t>Praktisk implementasjon av pedagogisk teori i undervisningsplanlegging</w:t>
      </w:r>
    </w:p>
    <w:p w14:paraId="2209AF08" w14:textId="77777777" w:rsidR="00D92AAA" w:rsidRDefault="00900F24" w:rsidP="00900F24">
      <w:pPr>
        <w:pStyle w:val="Compact"/>
        <w:numPr>
          <w:ilvl w:val="0"/>
          <w:numId w:val="33"/>
        </w:numPr>
      </w:pPr>
      <w:r>
        <w:t>Studentaktive læringsformer</w:t>
      </w:r>
    </w:p>
    <w:p w14:paraId="688C7EC6" w14:textId="77777777" w:rsidR="00D92AAA" w:rsidRDefault="00900F24" w:rsidP="00900F24">
      <w:pPr>
        <w:pStyle w:val="Compact"/>
        <w:numPr>
          <w:ilvl w:val="0"/>
          <w:numId w:val="33"/>
        </w:numPr>
      </w:pPr>
      <w:r>
        <w:t>Bruk av digitale verktøy</w:t>
      </w:r>
    </w:p>
    <w:p w14:paraId="70E86CF6" w14:textId="77777777" w:rsidR="00D92AAA" w:rsidRDefault="00900F24" w:rsidP="00900F24">
      <w:pPr>
        <w:pStyle w:val="Compact"/>
        <w:numPr>
          <w:ilvl w:val="0"/>
          <w:numId w:val="33"/>
        </w:numPr>
      </w:pPr>
      <w:r>
        <w:t>Vurderingsformer</w:t>
      </w:r>
    </w:p>
    <w:p w14:paraId="1FA8FCF3" w14:textId="77777777" w:rsidR="00D92AAA" w:rsidRDefault="00900F24">
      <w:pPr>
        <w:pStyle w:val="FirstParagraph"/>
      </w:pPr>
      <w:r>
        <w:t>Under korona pandem</w:t>
      </w:r>
      <w:r>
        <w:t>ien vår 2020 organiserte Underverk et ukentlig treff i Zoom for erfaringsutveksling.</w:t>
      </w:r>
    </w:p>
    <w:p w14:paraId="30FCB931" w14:textId="77777777" w:rsidR="00D92AAA" w:rsidRDefault="00900F24">
      <w:pPr>
        <w:pStyle w:val="BodyText"/>
      </w:pPr>
      <w:r>
        <w:t>Mitt bidrag har vært å hjelpe med planlegging og gjennomføring, samt bidra konkret til noen av workshopen:</w:t>
      </w:r>
    </w:p>
    <w:p w14:paraId="6A594824" w14:textId="77777777" w:rsidR="00D92AAA" w:rsidRDefault="00900F24" w:rsidP="00900F24">
      <w:pPr>
        <w:pStyle w:val="Compact"/>
        <w:numPr>
          <w:ilvl w:val="0"/>
          <w:numId w:val="34"/>
        </w:numPr>
      </w:pPr>
      <w:r>
        <w:t>Teorien om Kognitiv Last (oktober 2019)</w:t>
      </w:r>
    </w:p>
    <w:p w14:paraId="7E3187E2" w14:textId="77777777" w:rsidR="00D92AAA" w:rsidRDefault="00900F24" w:rsidP="00900F24">
      <w:pPr>
        <w:pStyle w:val="Compact"/>
        <w:numPr>
          <w:ilvl w:val="0"/>
          <w:numId w:val="34"/>
        </w:numPr>
      </w:pPr>
      <w:r>
        <w:t>Bruk av Zoom for digital</w:t>
      </w:r>
      <w:r>
        <w:t xml:space="preserve"> undervisning (mars 2020)</w:t>
      </w:r>
    </w:p>
    <w:p w14:paraId="4D36DE24" w14:textId="77777777" w:rsidR="00D92AAA" w:rsidRDefault="00900F24" w:rsidP="00900F24">
      <w:pPr>
        <w:pStyle w:val="Compact"/>
        <w:numPr>
          <w:ilvl w:val="0"/>
          <w:numId w:val="34"/>
        </w:numPr>
      </w:pPr>
      <w:r>
        <w:t>Digital hjemmeeksamen i BIOS1100 (november 2020)</w:t>
      </w:r>
    </w:p>
    <w:p w14:paraId="4CF4DA6D" w14:textId="77777777" w:rsidR="00D92AAA" w:rsidRDefault="00900F24">
      <w:pPr>
        <w:pStyle w:val="FirstParagraph"/>
      </w:pPr>
      <w:r>
        <w:t>UnderVerk oppleves som veldig nyttig av undervisere ved instituttet. Det er varierende oppmøte, men deltakere synes alltid at har vært verdt å delta. Jeg opplever UnderVerk som et f</w:t>
      </w:r>
      <w:r>
        <w:t>int tilbud for å dele erfaringer.</w:t>
      </w:r>
    </w:p>
    <w:p w14:paraId="686C6F25" w14:textId="77777777" w:rsidR="00D92AAA" w:rsidRDefault="00900F24">
      <w:pPr>
        <w:pStyle w:val="Heading2"/>
      </w:pPr>
      <w:bookmarkStart w:id="62" w:name="Xeae4fa29872c7041bbe147f045d084171e133db"/>
      <w:bookmarkEnd w:id="61"/>
      <w:r>
        <w:t>Undervisning i et felleskap med gruppelærere og studenter</w:t>
      </w:r>
    </w:p>
    <w:p w14:paraId="22F0DFB2" w14:textId="77777777" w:rsidR="00D92AAA" w:rsidRDefault="00900F24">
      <w:pPr>
        <w:pStyle w:val="Heading3"/>
      </w:pPr>
      <w:bookmarkStart w:id="63" w:name="gruppelærere"/>
      <w:r>
        <w:t>Gruppelærere</w:t>
      </w:r>
    </w:p>
    <w:p w14:paraId="0DC26FCE" w14:textId="77777777" w:rsidR="00D92AAA" w:rsidRDefault="00900F24">
      <w:pPr>
        <w:pStyle w:val="FirstParagraph"/>
      </w:pPr>
      <w:r>
        <w:t xml:space="preserve">Jeg ser på gruppelærere som undervisere. Det er de som har ofte har flest kontaktimer med studentene gjennom semesteret. Derfor synes jeg det er flere </w:t>
      </w:r>
      <w:r>
        <w:t>viktige aspekter med å jobbe med gruppelærere:</w:t>
      </w:r>
    </w:p>
    <w:p w14:paraId="7747F7E4" w14:textId="77777777" w:rsidR="00D92AAA" w:rsidRDefault="00900F24" w:rsidP="00900F24">
      <w:pPr>
        <w:pStyle w:val="Compact"/>
        <w:numPr>
          <w:ilvl w:val="0"/>
          <w:numId w:val="35"/>
        </w:numPr>
      </w:pPr>
      <w:r>
        <w:t>Jeg skal hjelpe de til å bli gode undervisere</w:t>
      </w:r>
    </w:p>
    <w:p w14:paraId="1EFDDFAA" w14:textId="77777777" w:rsidR="00D92AAA" w:rsidRDefault="00900F24" w:rsidP="00900F24">
      <w:pPr>
        <w:pStyle w:val="Compact"/>
        <w:numPr>
          <w:ilvl w:val="0"/>
          <w:numId w:val="35"/>
        </w:numPr>
      </w:pPr>
      <w:r>
        <w:t>De skal oppleve at de jobber i et kollegialt fellesskap</w:t>
      </w:r>
    </w:p>
    <w:p w14:paraId="0C7A3DB9" w14:textId="77777777" w:rsidR="00D92AAA" w:rsidRDefault="00900F24" w:rsidP="00900F24">
      <w:pPr>
        <w:pStyle w:val="Compact"/>
        <w:numPr>
          <w:ilvl w:val="0"/>
          <w:numId w:val="35"/>
        </w:numPr>
      </w:pPr>
      <w:r>
        <w:t>Jeg skal aktivt involvere dem i å forbedre undervisningsopplegget</w:t>
      </w:r>
    </w:p>
    <w:p w14:paraId="489EA831" w14:textId="77777777" w:rsidR="00D92AAA" w:rsidRDefault="00900F24">
      <w:pPr>
        <w:pStyle w:val="FirstParagraph"/>
      </w:pPr>
      <w:r>
        <w:t>For å oppnå disse målene har jeg to tilta</w:t>
      </w:r>
      <w:r>
        <w:t>k: pedagogisk opplæring, og bruk av et erfaringsdokument underveis i kurset.</w:t>
      </w:r>
    </w:p>
    <w:p w14:paraId="09A72C4E" w14:textId="77777777" w:rsidR="00D92AAA" w:rsidRDefault="00900F24">
      <w:pPr>
        <w:pStyle w:val="BodyText"/>
      </w:pPr>
      <w:r>
        <w:rPr>
          <w:b/>
        </w:rPr>
        <w:t>Pedagogisk Gruppelæreropplæring</w:t>
      </w:r>
    </w:p>
    <w:p w14:paraId="6D5B7144" w14:textId="77777777" w:rsidR="00D92AAA" w:rsidRDefault="00900F24">
      <w:pPr>
        <w:pStyle w:val="BodyText"/>
      </w:pPr>
      <w:r>
        <w:lastRenderedPageBreak/>
        <w:t xml:space="preserve">Det første året BIOS1100 skulle undervises hadde jeg en sesjon med alle gruppelærere for å forberede dem på deres rolle, før sommerferien, det vil </w:t>
      </w:r>
      <w:r>
        <w:t>si en del uker før kurset skulle starte. Jeg opplevde at det ble mye informasjon til dem alt for lang tid før de skulle bruke det, og at utbytte av dette møte derfor var lavt.</w:t>
      </w:r>
    </w:p>
    <w:p w14:paraId="68154219" w14:textId="77777777" w:rsidR="00D92AAA" w:rsidRDefault="00900F24">
      <w:pPr>
        <w:pStyle w:val="BodyText"/>
      </w:pPr>
      <w:r>
        <w:t>De siste årene har jeg derfor brukt de ukentlige møter med gruppelærere for å styrke gruppelæreres pedagogiske kompetanse. Hver uke tar jeg opp et tema som er pedagogisk relevant, eller inviterer en annen person til å presentere et slikt tema. I disse sesj</w:t>
      </w:r>
      <w:r>
        <w:t>onene bruker vi aktive lærings teknikker som tenk-par-del for å fremme diskusjon blant gruppelærere, samt vise nytte av slike undervisningsteknikker.</w:t>
      </w:r>
    </w:p>
    <w:p w14:paraId="1295B7CA" w14:textId="77777777" w:rsidR="00D92AAA" w:rsidRDefault="00900F24">
      <w:pPr>
        <w:pStyle w:val="BodyText"/>
      </w:pPr>
      <w:r>
        <w:t>Temaene vi vanligvis diskuterer:</w:t>
      </w:r>
    </w:p>
    <w:p w14:paraId="14B879C8" w14:textId="77777777" w:rsidR="00D92AAA" w:rsidRDefault="00900F24" w:rsidP="00900F24">
      <w:pPr>
        <w:pStyle w:val="Compact"/>
        <w:numPr>
          <w:ilvl w:val="0"/>
          <w:numId w:val="36"/>
        </w:numPr>
      </w:pPr>
      <w:r>
        <w:t>Introduksjon til rollen som gruppelærer</w:t>
      </w:r>
    </w:p>
    <w:p w14:paraId="0424A662" w14:textId="77777777" w:rsidR="00D92AAA" w:rsidRDefault="00900F24" w:rsidP="00900F24">
      <w:pPr>
        <w:pStyle w:val="Compact"/>
        <w:numPr>
          <w:ilvl w:val="0"/>
          <w:numId w:val="36"/>
        </w:numPr>
      </w:pPr>
      <w:r>
        <w:t>Læringsmål og baklengs undervisni</w:t>
      </w:r>
      <w:r>
        <w:t>ngsdesign</w:t>
      </w:r>
    </w:p>
    <w:p w14:paraId="0D0F9DF9" w14:textId="77777777" w:rsidR="00D92AAA" w:rsidRDefault="00900F24" w:rsidP="00900F24">
      <w:pPr>
        <w:pStyle w:val="Compact"/>
        <w:numPr>
          <w:ilvl w:val="0"/>
          <w:numId w:val="36"/>
        </w:numPr>
      </w:pPr>
      <w:r>
        <w:t xml:space="preserve">Motivasjon (student </w:t>
      </w:r>
      <w:r>
        <w:rPr>
          <w:i/>
        </w:rPr>
        <w:t>og</w:t>
      </w:r>
      <w:r>
        <w:t xml:space="preserve"> underviser)</w:t>
      </w:r>
    </w:p>
    <w:p w14:paraId="2B2C1EEB" w14:textId="77777777" w:rsidR="00D92AAA" w:rsidRDefault="00900F24" w:rsidP="00900F24">
      <w:pPr>
        <w:pStyle w:val="Compact"/>
        <w:numPr>
          <w:ilvl w:val="0"/>
          <w:numId w:val="36"/>
        </w:numPr>
      </w:pPr>
      <w:r>
        <w:t>Kognitiv last - hvorfor er det viktig å ta hensyn til det</w:t>
      </w:r>
    </w:p>
    <w:p w14:paraId="56AADF75" w14:textId="77777777" w:rsidR="00D92AAA" w:rsidRDefault="00900F24" w:rsidP="00900F24">
      <w:pPr>
        <w:pStyle w:val="Compact"/>
        <w:numPr>
          <w:ilvl w:val="0"/>
          <w:numId w:val="36"/>
        </w:numPr>
      </w:pPr>
      <w:r>
        <w:t>Noviser og eksperter</w:t>
      </w:r>
    </w:p>
    <w:p w14:paraId="744B6D48" w14:textId="77777777" w:rsidR="00D92AAA" w:rsidRDefault="00900F24" w:rsidP="00900F24">
      <w:pPr>
        <w:pStyle w:val="Compact"/>
        <w:numPr>
          <w:ilvl w:val="0"/>
          <w:numId w:val="36"/>
        </w:numPr>
      </w:pPr>
      <w:r>
        <w:t>Mentale modeller</w:t>
      </w:r>
    </w:p>
    <w:p w14:paraId="0CAC64EF" w14:textId="77777777" w:rsidR="00D92AAA" w:rsidRDefault="00900F24">
      <w:pPr>
        <w:pStyle w:val="FirstParagraph"/>
      </w:pPr>
      <w:r>
        <w:t xml:space="preserve">Noen av disse temaene er inspirert av </w:t>
      </w:r>
      <w:hyperlink r:id="rId22">
        <w:r>
          <w:rPr>
            <w:rStyle w:val="Hyperlink"/>
          </w:rPr>
          <w:t>The Car</w:t>
        </w:r>
        <w:r>
          <w:rPr>
            <w:rStyle w:val="Hyperlink"/>
          </w:rPr>
          <w:t>pentries instruktør trening</w:t>
        </w:r>
      </w:hyperlink>
      <w:r>
        <w:t>, som jeg underviser selv i.</w:t>
      </w:r>
    </w:p>
    <w:p w14:paraId="4CA8EF61" w14:textId="77777777" w:rsidR="00D92AAA" w:rsidRDefault="00900F24">
      <w:pPr>
        <w:pStyle w:val="BodyText"/>
      </w:pPr>
      <w:r>
        <w:t>Etter at jeg innførte denne måten å lære opp gruppelærere i noen pedagogiske begreper mm har jeg inntrykk av at nivået på deres undervisning, og måten de samarbeider med studentene på, har blitt forbe</w:t>
      </w:r>
      <w:r>
        <w:t>dret. Det er som om de tar jobben mer seriøst når de forstår at det er en vitenskap bak det å lære og undervise. Jeg tror det også gir dem inntrykk av at jeg tar deres rolle på størst alvor.</w:t>
      </w:r>
    </w:p>
    <w:p w14:paraId="07F42BD1" w14:textId="77777777" w:rsidR="00D92AAA" w:rsidRDefault="00900F24">
      <w:pPr>
        <w:pStyle w:val="BodyText"/>
      </w:pPr>
      <w:r>
        <w:t>Dette tiltaket har noe overlapp med det såkalte ‘LA programmet’ p</w:t>
      </w:r>
      <w:r>
        <w:t>rosjektet ved fysisk institutt på fakultetet. Under dette konseptet organiseres det aktiviteter for å hjelpe gruppelærerne til å bli bedre undervisere gjennom pedagogisk opplæring og ukentlige utviklingsmøter. Jeg håper at LA programmet kan komme til Insti</w:t>
      </w:r>
      <w:r>
        <w:t>tutt for Biovitenskap i fremtiden og skal da tilby å slå dette sammen med mine aktiviteter på området, slik at det kan nå flere gruppelærere på instituttet.</w:t>
      </w:r>
    </w:p>
    <w:p w14:paraId="3D41A0A8" w14:textId="77777777" w:rsidR="00D92AAA" w:rsidRDefault="00900F24">
      <w:pPr>
        <w:pStyle w:val="BodyText"/>
      </w:pPr>
      <w:r>
        <w:rPr>
          <w:b/>
        </w:rPr>
        <w:t>Erfaringsdokument</w:t>
      </w:r>
    </w:p>
    <w:p w14:paraId="19BD1B8F" w14:textId="77777777" w:rsidR="00D92AAA" w:rsidRDefault="00900F24">
      <w:pPr>
        <w:pStyle w:val="BodyText"/>
      </w:pPr>
      <w:bookmarkStart w:id="64" w:name="erfaringsdokument"/>
      <w:bookmarkEnd w:id="64"/>
      <w:r>
        <w:t>Det er flere grupper i BIOS1100, og det er nyttig at de som har undervist en grup</w:t>
      </w:r>
      <w:r>
        <w:t>pe tidlig i uken deler sine erfaringer med de som skal undervise senere. Helt fra begynnelsen av kurset har jeg derfor brukt et delt dokument (en Google Doc) hvor jeg ba gruppelærere om å notere sine erfaringer umiddelbart etter undervisningen. De andre gr</w:t>
      </w:r>
      <w:r>
        <w:t>uppelærere kan da lese dette såkalte erfaringsdokumentet og bruke det for å hjelpe dem med å forberede seg på undervisningen. Jeg bruker dokumentet for å umiddelbart rette opp feil i undervisningsmaterialet, eller foreslå løsninger når ting ikke fungerer s</w:t>
      </w:r>
      <w:r>
        <w:t>om jeg hadde tenkt dem. Dette har fungert veldig bra, og mye nyttig tilbakemelding, eller inspirerende forslag, har blitt skrevet ned av gruppelærere gjennom årene.</w:t>
      </w:r>
    </w:p>
    <w:p w14:paraId="06D6FE37" w14:textId="77777777" w:rsidR="00D92AAA" w:rsidRDefault="00900F24">
      <w:pPr>
        <w:pStyle w:val="BodyText"/>
      </w:pPr>
      <w:r>
        <w:t xml:space="preserve">Å bruke et slikt dokument kan sees på som en form for formativ vurdering. </w:t>
      </w:r>
      <w:r>
        <w:t>Det viser også gruppelærere at deres tilbakemeldinger blir tatt på alvor, og at deres innspill til kurset er veldig velkommen. Det gir dem eierskap i undervisningen, noe de også gir meg som tilbakemelding under kursevalueringene mot slutten av semesteret.</w:t>
      </w:r>
    </w:p>
    <w:p w14:paraId="00E33F7A" w14:textId="77777777" w:rsidR="00D92AAA" w:rsidRDefault="00900F24">
      <w:pPr>
        <w:pStyle w:val="BodyText"/>
      </w:pPr>
      <w:r>
        <w:t xml:space="preserve">Når jeg forbereder meg til neste års undervisning i kurset, bruker jeg dette dokumentet, og et privat ‘erfaringsdokument’ som jeg skriver selv under semesteret, som et viktig hjelpemiddel for å </w:t>
      </w:r>
      <w:r>
        <w:lastRenderedPageBreak/>
        <w:t>forbedre undervisningsmaterialet ytterligere og justere underv</w:t>
      </w:r>
      <w:r>
        <w:t>isningsøkter der det er nødvendig. Disse dokumentene viste seg å være viktig for å forbedre kurset.</w:t>
      </w:r>
    </w:p>
    <w:p w14:paraId="2906E757" w14:textId="77777777" w:rsidR="00D92AAA" w:rsidRDefault="00900F24">
      <w:pPr>
        <w:pStyle w:val="Heading3"/>
      </w:pPr>
      <w:bookmarkStart w:id="65" w:name="X122df14349b92799824fd811c310bb1341b0f83"/>
      <w:bookmarkEnd w:id="63"/>
      <w:r>
        <w:t>Studenter som bidragsytere i det faglige innholdet</w:t>
      </w:r>
    </w:p>
    <w:p w14:paraId="08E5BB0B" w14:textId="77777777" w:rsidR="00D92AAA" w:rsidRDefault="00900F24">
      <w:pPr>
        <w:pStyle w:val="FirstParagraph"/>
      </w:pPr>
      <w:r>
        <w:t>CCSE, Centre for Computing in Science Education, har i alle år, som et ledd i fakultetets studiekvalitets</w:t>
      </w:r>
      <w:r>
        <w:t>midler, tilbudt stillinger som sommerstudenter. Formålet med prosjektene til disse ‘CSE’ sommerstudenter har vært å utvikle undervisningsmaterialet til kurs der beregninger inkorporeres. Jeg har søkt, og fått tildelt, totalt 12 slike stillinger. Disse stud</w:t>
      </w:r>
      <w:r>
        <w:t>entene har bidratt med mer enn 100 oppgaver, og en stor del av disse brukes i undervisningen. Det har vært en stor glede å kunne jobbe med disse studentene. Disse vet ofte selv veldig godt hvordan det er å lære programmering som biolog, og er veldig kreati</w:t>
      </w:r>
      <w:r>
        <w:t>ve når de skal finne gode biologiske problemstillinger studentene kan jobbe med.</w:t>
      </w:r>
    </w:p>
    <w:p w14:paraId="70454A15" w14:textId="77777777" w:rsidR="00D92AAA" w:rsidRDefault="00900F24">
      <w:r>
        <w:br w:type="page"/>
      </w:r>
    </w:p>
    <w:p w14:paraId="2D37E8DA" w14:textId="77777777" w:rsidR="00D92AAA" w:rsidRDefault="00900F24">
      <w:pPr>
        <w:pStyle w:val="Heading1"/>
      </w:pPr>
      <w:bookmarkStart w:id="66" w:name="dokumentasjon"/>
      <w:bookmarkStart w:id="67" w:name="_Toc66715108"/>
      <w:bookmarkEnd w:id="59"/>
      <w:bookmarkEnd w:id="62"/>
      <w:bookmarkEnd w:id="65"/>
      <w:r>
        <w:lastRenderedPageBreak/>
        <w:t>7. Dokumentasjon</w:t>
      </w:r>
      <w:bookmarkEnd w:id="67"/>
    </w:p>
    <w:p w14:paraId="54ECAD90" w14:textId="77777777" w:rsidR="00D92AAA" w:rsidRDefault="00900F24">
      <w:pPr>
        <w:pStyle w:val="Heading3"/>
      </w:pPr>
      <w:bookmarkStart w:id="68" w:name="universitetspedagogisk-kompetanse"/>
      <w:r>
        <w:t>Universitetspedagogisk kompetanse</w:t>
      </w:r>
    </w:p>
    <w:p w14:paraId="16CB5A43" w14:textId="77777777" w:rsidR="00D92AAA" w:rsidRDefault="00900F24" w:rsidP="00900F24">
      <w:pPr>
        <w:pStyle w:val="Compact"/>
        <w:numPr>
          <w:ilvl w:val="0"/>
          <w:numId w:val="37"/>
        </w:numPr>
      </w:pPr>
      <w:r>
        <w:t xml:space="preserve">Jeg tok </w:t>
      </w:r>
      <w:r>
        <w:rPr>
          <w:i/>
        </w:rPr>
        <w:t>Felles innføringsdel</w:t>
      </w:r>
      <w:r>
        <w:t xml:space="preserve"> for Universitetspedagogisk Basiskompetanse i 2019</w:t>
      </w:r>
    </w:p>
    <w:p w14:paraId="125273DD" w14:textId="77777777" w:rsidR="00D92AAA" w:rsidRDefault="00900F24" w:rsidP="00900F24">
      <w:pPr>
        <w:pStyle w:val="Compact"/>
        <w:numPr>
          <w:ilvl w:val="1"/>
          <w:numId w:val="38"/>
        </w:numPr>
      </w:pPr>
      <w:r>
        <w:t xml:space="preserve">Kursbevis: Fil: </w:t>
      </w:r>
      <w:r>
        <w:rPr>
          <w:rStyle w:val="VerbatimChar"/>
        </w:rPr>
        <w:t>Kursbevis_universitetspedag</w:t>
      </w:r>
      <w:r>
        <w:rPr>
          <w:rStyle w:val="VerbatimChar"/>
        </w:rPr>
        <w:t>ogisk_basiskompetanse.pdf</w:t>
      </w:r>
    </w:p>
    <w:p w14:paraId="0033AF9E" w14:textId="77777777" w:rsidR="00D92AAA" w:rsidRDefault="00900F24" w:rsidP="00900F24">
      <w:pPr>
        <w:pStyle w:val="Compact"/>
        <w:numPr>
          <w:ilvl w:val="1"/>
          <w:numId w:val="38"/>
        </w:numPr>
      </w:pPr>
      <w:r>
        <w:t xml:space="preserve">Utviklingsnotat: Fil: </w:t>
      </w:r>
      <w:r>
        <w:rPr>
          <w:rStyle w:val="VerbatimChar"/>
        </w:rPr>
        <w:t>Utviklingsnotat_Fellesdelen_2019.pdf</w:t>
      </w:r>
    </w:p>
    <w:p w14:paraId="59E4FB11" w14:textId="77777777" w:rsidR="00D92AAA" w:rsidRDefault="00900F24" w:rsidP="00900F24">
      <w:pPr>
        <w:pStyle w:val="Compact"/>
        <w:numPr>
          <w:ilvl w:val="0"/>
          <w:numId w:val="37"/>
        </w:numPr>
      </w:pPr>
      <w:r>
        <w:t>moduler tatt i tillegg til Fellesdelen:</w:t>
      </w:r>
    </w:p>
    <w:p w14:paraId="40809DA2" w14:textId="77777777" w:rsidR="00D92AAA" w:rsidRDefault="00900F24" w:rsidP="00900F24">
      <w:pPr>
        <w:pStyle w:val="Compact"/>
        <w:numPr>
          <w:ilvl w:val="1"/>
          <w:numId w:val="39"/>
        </w:numPr>
      </w:pPr>
      <w:r>
        <w:t>Forskningsveiledning (2014)</w:t>
      </w:r>
    </w:p>
    <w:p w14:paraId="212C2BA4" w14:textId="77777777" w:rsidR="00D92AAA" w:rsidRDefault="00900F24" w:rsidP="00900F24">
      <w:pPr>
        <w:pStyle w:val="Compact"/>
        <w:numPr>
          <w:ilvl w:val="2"/>
          <w:numId w:val="40"/>
        </w:numPr>
      </w:pPr>
      <w:r>
        <w:t xml:space="preserve">Utviklingsarbeid: Fil: </w:t>
      </w:r>
      <w:r>
        <w:rPr>
          <w:rStyle w:val="VerbatimChar"/>
        </w:rPr>
        <w:t>Utviklingsarbeid_Forskningsveiledning_2014.pdf</w:t>
      </w:r>
    </w:p>
    <w:p w14:paraId="3692F99C" w14:textId="77777777" w:rsidR="00D92AAA" w:rsidRDefault="00900F24" w:rsidP="00900F24">
      <w:pPr>
        <w:pStyle w:val="Compact"/>
        <w:numPr>
          <w:ilvl w:val="1"/>
          <w:numId w:val="39"/>
        </w:numPr>
      </w:pPr>
      <w:r>
        <w:t>Forelesning og undervisning - det dramaturgiske aspekt (2015)</w:t>
      </w:r>
    </w:p>
    <w:p w14:paraId="3F7EB701" w14:textId="77777777" w:rsidR="00D92AAA" w:rsidRDefault="00900F24" w:rsidP="00900F24">
      <w:pPr>
        <w:pStyle w:val="Compact"/>
        <w:numPr>
          <w:ilvl w:val="1"/>
          <w:numId w:val="39"/>
        </w:numPr>
      </w:pPr>
      <w:r>
        <w:t>Pedagogisk mappe (2020)</w:t>
      </w:r>
    </w:p>
    <w:p w14:paraId="7B3F7953" w14:textId="77777777" w:rsidR="00D92AAA" w:rsidRDefault="00900F24" w:rsidP="00900F24">
      <w:pPr>
        <w:pStyle w:val="Compact"/>
        <w:numPr>
          <w:ilvl w:val="0"/>
          <w:numId w:val="37"/>
        </w:numPr>
      </w:pPr>
      <w:r>
        <w:t xml:space="preserve">Jeg tok </w:t>
      </w:r>
      <w:r>
        <w:rPr>
          <w:i/>
        </w:rPr>
        <w:t>Felles innføringsdel</w:t>
      </w:r>
      <w:r>
        <w:t xml:space="preserve"> i 2014 som 20% 1. amanuensis II</w:t>
      </w:r>
    </w:p>
    <w:p w14:paraId="4D1E6ECC" w14:textId="77777777" w:rsidR="00D92AAA" w:rsidRDefault="00900F24" w:rsidP="00900F24">
      <w:pPr>
        <w:pStyle w:val="Compact"/>
        <w:numPr>
          <w:ilvl w:val="1"/>
          <w:numId w:val="41"/>
        </w:numPr>
      </w:pPr>
      <w:r>
        <w:t xml:space="preserve">Utviklingsarbeid: Fil: </w:t>
      </w:r>
      <w:r>
        <w:rPr>
          <w:rStyle w:val="VerbatimChar"/>
        </w:rPr>
        <w:t>Utviklingsarbeid_Fellesdelen_2014.pdf</w:t>
      </w:r>
    </w:p>
    <w:p w14:paraId="238D5583" w14:textId="77777777" w:rsidR="00D92AAA" w:rsidRDefault="00900F24">
      <w:pPr>
        <w:pStyle w:val="Heading3"/>
      </w:pPr>
      <w:bookmarkStart w:id="69" w:name="en-klar-utvikling-over-tid-1"/>
      <w:bookmarkEnd w:id="68"/>
      <w:r>
        <w:t>E</w:t>
      </w:r>
      <w:r>
        <w:t>n klar utvikling over tid</w:t>
      </w:r>
    </w:p>
    <w:p w14:paraId="00164E6C" w14:textId="77777777" w:rsidR="00D92AAA" w:rsidRDefault="00900F24">
      <w:pPr>
        <w:pStyle w:val="FirstParagraph"/>
      </w:pPr>
      <w:r>
        <w:rPr>
          <w:b/>
        </w:rPr>
        <w:t>Emneansvar</w:t>
      </w:r>
    </w:p>
    <w:p w14:paraId="72CB31D0" w14:textId="77777777" w:rsidR="00D92AAA" w:rsidRDefault="00900F24" w:rsidP="00900F24">
      <w:pPr>
        <w:pStyle w:val="Compact"/>
        <w:numPr>
          <w:ilvl w:val="0"/>
          <w:numId w:val="42"/>
        </w:numPr>
      </w:pPr>
      <w:r>
        <w:t>BIOS1100 (2017-)</w:t>
      </w:r>
    </w:p>
    <w:p w14:paraId="7842FBAF" w14:textId="77777777" w:rsidR="00D92AAA" w:rsidRDefault="00900F24" w:rsidP="00900F24">
      <w:pPr>
        <w:pStyle w:val="Compact"/>
        <w:numPr>
          <w:ilvl w:val="1"/>
          <w:numId w:val="43"/>
        </w:numPr>
      </w:pPr>
      <w:r>
        <w:t xml:space="preserve">Kurstittel: </w:t>
      </w:r>
      <w:r>
        <w:rPr>
          <w:b/>
        </w:rPr>
        <w:t>Innføring i beregningsmodeller for biovitenskap</w:t>
      </w:r>
    </w:p>
    <w:p w14:paraId="3CBE719E" w14:textId="77777777" w:rsidR="00D92AAA" w:rsidRDefault="00900F24" w:rsidP="00900F24">
      <w:pPr>
        <w:pStyle w:val="Compact"/>
        <w:numPr>
          <w:ilvl w:val="1"/>
          <w:numId w:val="43"/>
        </w:numPr>
      </w:pPr>
      <w:r>
        <w:t xml:space="preserve">Emnesidene: </w:t>
      </w:r>
      <w:hyperlink r:id="rId23">
        <w:r>
          <w:rPr>
            <w:rStyle w:val="Hyperlink"/>
          </w:rPr>
          <w:t>https://www.uio.no/studier/emner/matnat/ibv/BIOS1100/</w:t>
        </w:r>
      </w:hyperlink>
    </w:p>
    <w:p w14:paraId="71199CC7" w14:textId="77777777" w:rsidR="00D92AAA" w:rsidRDefault="00900F24" w:rsidP="00900F24">
      <w:pPr>
        <w:pStyle w:val="Compact"/>
        <w:numPr>
          <w:ilvl w:val="1"/>
          <w:numId w:val="43"/>
        </w:numPr>
      </w:pPr>
      <w:r>
        <w:t>201</w:t>
      </w:r>
      <w:r>
        <w:t>7</w:t>
      </w:r>
    </w:p>
    <w:p w14:paraId="7EA06B16" w14:textId="77777777" w:rsidR="00D92AAA" w:rsidRDefault="00900F24" w:rsidP="00900F24">
      <w:pPr>
        <w:pStyle w:val="Compact"/>
        <w:numPr>
          <w:ilvl w:val="2"/>
          <w:numId w:val="44"/>
        </w:numPr>
      </w:pPr>
      <w:hyperlink r:id="rId24">
        <w:r>
          <w:rPr>
            <w:rStyle w:val="Hyperlink"/>
          </w:rPr>
          <w:t>Semestersidene</w:t>
        </w:r>
      </w:hyperlink>
    </w:p>
    <w:p w14:paraId="6B39214D" w14:textId="77777777" w:rsidR="00D92AAA" w:rsidRDefault="00900F24" w:rsidP="00900F24">
      <w:pPr>
        <w:pStyle w:val="Compact"/>
        <w:numPr>
          <w:ilvl w:val="2"/>
          <w:numId w:val="44"/>
        </w:numPr>
      </w:pPr>
      <w:r>
        <w:t xml:space="preserve">Fil: </w:t>
      </w:r>
      <w:r>
        <w:rPr>
          <w:rStyle w:val="VerbatimChar"/>
        </w:rPr>
        <w:t>Sluttrapport BIOS1100 Høsten 2017.pdf</w:t>
      </w:r>
    </w:p>
    <w:p w14:paraId="09BF7FFC" w14:textId="77777777" w:rsidR="00D92AAA" w:rsidRDefault="00900F24" w:rsidP="00900F24">
      <w:pPr>
        <w:pStyle w:val="Compact"/>
        <w:numPr>
          <w:ilvl w:val="1"/>
          <w:numId w:val="43"/>
        </w:numPr>
      </w:pPr>
      <w:r>
        <w:t>2018</w:t>
      </w:r>
    </w:p>
    <w:p w14:paraId="129DA783" w14:textId="77777777" w:rsidR="00D92AAA" w:rsidRDefault="00900F24" w:rsidP="00900F24">
      <w:pPr>
        <w:pStyle w:val="Compact"/>
        <w:numPr>
          <w:ilvl w:val="2"/>
          <w:numId w:val="45"/>
        </w:numPr>
      </w:pPr>
      <w:hyperlink r:id="rId25">
        <w:r>
          <w:rPr>
            <w:rStyle w:val="Hyperlink"/>
          </w:rPr>
          <w:t>Canvas sidene</w:t>
        </w:r>
      </w:hyperlink>
    </w:p>
    <w:p w14:paraId="45301293" w14:textId="77777777" w:rsidR="00D92AAA" w:rsidRDefault="00900F24" w:rsidP="00900F24">
      <w:pPr>
        <w:pStyle w:val="Compact"/>
        <w:numPr>
          <w:ilvl w:val="2"/>
          <w:numId w:val="45"/>
        </w:numPr>
      </w:pPr>
      <w:r>
        <w:t xml:space="preserve">Fil: </w:t>
      </w:r>
      <w:r>
        <w:rPr>
          <w:rStyle w:val="VerbatimChar"/>
        </w:rPr>
        <w:t xml:space="preserve">Sluttrapport </w:t>
      </w:r>
      <w:r>
        <w:rPr>
          <w:rStyle w:val="VerbatimChar"/>
        </w:rPr>
        <w:t>BIOS1100 Høsten 2018.pdf</w:t>
      </w:r>
    </w:p>
    <w:p w14:paraId="60455DE7" w14:textId="77777777" w:rsidR="00D92AAA" w:rsidRDefault="00900F24" w:rsidP="00900F24">
      <w:pPr>
        <w:pStyle w:val="Compact"/>
        <w:numPr>
          <w:ilvl w:val="1"/>
          <w:numId w:val="43"/>
        </w:numPr>
      </w:pPr>
      <w:r>
        <w:t>2019</w:t>
      </w:r>
    </w:p>
    <w:p w14:paraId="60305237" w14:textId="77777777" w:rsidR="00D92AAA" w:rsidRDefault="00900F24" w:rsidP="00900F24">
      <w:pPr>
        <w:pStyle w:val="Compact"/>
        <w:numPr>
          <w:ilvl w:val="2"/>
          <w:numId w:val="46"/>
        </w:numPr>
      </w:pPr>
      <w:hyperlink r:id="rId26">
        <w:r>
          <w:rPr>
            <w:rStyle w:val="Hyperlink"/>
          </w:rPr>
          <w:t>Canvas sidene</w:t>
        </w:r>
      </w:hyperlink>
    </w:p>
    <w:p w14:paraId="38CEE604" w14:textId="77777777" w:rsidR="00D92AAA" w:rsidRDefault="00900F24" w:rsidP="00900F24">
      <w:pPr>
        <w:pStyle w:val="Compact"/>
        <w:numPr>
          <w:ilvl w:val="2"/>
          <w:numId w:val="46"/>
        </w:numPr>
      </w:pPr>
      <w:r>
        <w:t xml:space="preserve">Fil: </w:t>
      </w:r>
      <w:r>
        <w:rPr>
          <w:rStyle w:val="VerbatimChar"/>
        </w:rPr>
        <w:t>Sluttrapport BIOS1100 Høsten 2019.pdf</w:t>
      </w:r>
    </w:p>
    <w:p w14:paraId="745AFFB7" w14:textId="77777777" w:rsidR="00D92AAA" w:rsidRDefault="00900F24" w:rsidP="00900F24">
      <w:pPr>
        <w:pStyle w:val="Compact"/>
        <w:numPr>
          <w:ilvl w:val="1"/>
          <w:numId w:val="43"/>
        </w:numPr>
      </w:pPr>
      <w:r>
        <w:t>2020</w:t>
      </w:r>
    </w:p>
    <w:p w14:paraId="62110EA2" w14:textId="77777777" w:rsidR="00D92AAA" w:rsidRDefault="00900F24" w:rsidP="00900F24">
      <w:pPr>
        <w:pStyle w:val="Compact"/>
        <w:numPr>
          <w:ilvl w:val="2"/>
          <w:numId w:val="47"/>
        </w:numPr>
      </w:pPr>
      <w:hyperlink r:id="rId27">
        <w:r>
          <w:rPr>
            <w:rStyle w:val="Hyperlink"/>
          </w:rPr>
          <w:t>Canvas sidene</w:t>
        </w:r>
      </w:hyperlink>
    </w:p>
    <w:p w14:paraId="436B4022" w14:textId="77777777" w:rsidR="00D92AAA" w:rsidRDefault="00900F24" w:rsidP="00900F24">
      <w:pPr>
        <w:pStyle w:val="Compact"/>
        <w:numPr>
          <w:ilvl w:val="2"/>
          <w:numId w:val="47"/>
        </w:numPr>
      </w:pPr>
      <w:r>
        <w:t xml:space="preserve">Fil: </w:t>
      </w:r>
      <w:r>
        <w:rPr>
          <w:rStyle w:val="VerbatimChar"/>
        </w:rPr>
        <w:t>Sluttrapport BIOS1100 Høsten 2020.pdf</w:t>
      </w:r>
    </w:p>
    <w:p w14:paraId="048825AE" w14:textId="77777777" w:rsidR="00D92AAA" w:rsidRDefault="00900F24" w:rsidP="00900F24">
      <w:pPr>
        <w:pStyle w:val="Compact"/>
        <w:numPr>
          <w:ilvl w:val="1"/>
          <w:numId w:val="43"/>
        </w:numPr>
      </w:pPr>
      <w:r>
        <w:t xml:space="preserve">Pensumbok “Introduction to Analysis and Modeling in Biology with Python,” </w:t>
      </w:r>
      <w:hyperlink r:id="rId28">
        <w:r>
          <w:rPr>
            <w:rStyle w:val="Hyperlink"/>
          </w:rPr>
          <w:t>siste versjon (august 2020)</w:t>
        </w:r>
      </w:hyperlink>
    </w:p>
    <w:p w14:paraId="761A4911" w14:textId="77777777" w:rsidR="00D92AAA" w:rsidRDefault="00900F24" w:rsidP="00900F24">
      <w:pPr>
        <w:pStyle w:val="Compact"/>
        <w:numPr>
          <w:ilvl w:val="1"/>
          <w:numId w:val="43"/>
        </w:numPr>
      </w:pPr>
      <w:r>
        <w:t xml:space="preserve">Jeg har skrevet noen blogposter om BIOS1100: </w:t>
      </w:r>
      <w:hyperlink r:id="rId29">
        <w:r>
          <w:rPr>
            <w:rStyle w:val="Hyperlink"/>
          </w:rPr>
          <w:t>http://lexnederbragt.com/bios1100</w:t>
        </w:r>
      </w:hyperlink>
    </w:p>
    <w:p w14:paraId="69720E9B" w14:textId="77777777" w:rsidR="00D92AAA" w:rsidRDefault="00900F24" w:rsidP="00900F24">
      <w:pPr>
        <w:pStyle w:val="Compact"/>
        <w:numPr>
          <w:ilvl w:val="0"/>
          <w:numId w:val="42"/>
        </w:numPr>
      </w:pPr>
      <w:r>
        <w:t>INF-BIO5121/9121 (2012-2016)</w:t>
      </w:r>
    </w:p>
    <w:p w14:paraId="57A72CD8" w14:textId="77777777" w:rsidR="00D92AAA" w:rsidRDefault="00900F24" w:rsidP="00900F24">
      <w:pPr>
        <w:pStyle w:val="Compact"/>
        <w:numPr>
          <w:ilvl w:val="1"/>
          <w:numId w:val="48"/>
        </w:numPr>
      </w:pPr>
      <w:r>
        <w:t xml:space="preserve">Kurstittel: </w:t>
      </w:r>
      <w:r>
        <w:rPr>
          <w:b/>
        </w:rPr>
        <w:t>High Throughput Sequencing technologies and bioinformatics analysis</w:t>
      </w:r>
    </w:p>
    <w:p w14:paraId="437040D2" w14:textId="77777777" w:rsidR="00D92AAA" w:rsidRDefault="00900F24" w:rsidP="00900F24">
      <w:pPr>
        <w:pStyle w:val="Compact"/>
        <w:numPr>
          <w:ilvl w:val="1"/>
          <w:numId w:val="48"/>
        </w:numPr>
      </w:pPr>
      <w:r>
        <w:t xml:space="preserve">Emnesidene: </w:t>
      </w:r>
      <w:hyperlink r:id="rId30">
        <w:r>
          <w:rPr>
            <w:rStyle w:val="Hyperlink"/>
          </w:rPr>
          <w:t>https://www.uio.no/studier/emner/matnat/ifi/INF-BIO5120/index-eng.html</w:t>
        </w:r>
      </w:hyperlink>
    </w:p>
    <w:p w14:paraId="447396C6" w14:textId="77777777" w:rsidR="00D92AAA" w:rsidRDefault="00900F24" w:rsidP="00900F24">
      <w:pPr>
        <w:pStyle w:val="Compact"/>
        <w:numPr>
          <w:ilvl w:val="1"/>
          <w:numId w:val="48"/>
        </w:numPr>
      </w:pPr>
      <w:r>
        <w:t xml:space="preserve">Semestersidene </w:t>
      </w:r>
      <w:r>
        <w:t xml:space="preserve">for høsten 2016: </w:t>
      </w:r>
      <w:hyperlink r:id="rId31">
        <w:r>
          <w:rPr>
            <w:rStyle w:val="Hyperlink"/>
          </w:rPr>
          <w:t>http://inf-biox121.readthedocs.org/en/2016</w:t>
        </w:r>
      </w:hyperlink>
    </w:p>
    <w:p w14:paraId="216C05A5" w14:textId="77777777" w:rsidR="00D92AAA" w:rsidRDefault="00900F24">
      <w:pPr>
        <w:pStyle w:val="FirstParagraph"/>
      </w:pPr>
      <w:r>
        <w:rPr>
          <w:b/>
        </w:rPr>
        <w:t>Annen universitetsundervisning</w:t>
      </w:r>
    </w:p>
    <w:p w14:paraId="48214B01" w14:textId="77777777" w:rsidR="00D92AAA" w:rsidRDefault="00900F24" w:rsidP="00900F24">
      <w:pPr>
        <w:pStyle w:val="Compact"/>
        <w:numPr>
          <w:ilvl w:val="0"/>
          <w:numId w:val="49"/>
        </w:numPr>
      </w:pPr>
      <w:hyperlink r:id="rId32">
        <w:r>
          <w:rPr>
            <w:rStyle w:val="Hyperlink"/>
          </w:rPr>
          <w:t>MBV-INF4410/9410</w:t>
        </w:r>
      </w:hyperlink>
      <w:r>
        <w:t xml:space="preserve"> </w:t>
      </w:r>
      <w:r>
        <w:t>Bioinformatics for Molecular Biology 2013-2016</w:t>
      </w:r>
    </w:p>
    <w:p w14:paraId="40474AD1" w14:textId="77777777" w:rsidR="00D92AAA" w:rsidRDefault="00900F24" w:rsidP="00900F24">
      <w:pPr>
        <w:pStyle w:val="Compact"/>
        <w:numPr>
          <w:ilvl w:val="1"/>
          <w:numId w:val="50"/>
        </w:numPr>
      </w:pPr>
      <w:r>
        <w:lastRenderedPageBreak/>
        <w:t>Forelesning “The bioinformatics of sequencing and assembling genomes”</w:t>
      </w:r>
    </w:p>
    <w:p w14:paraId="0A0E0B85" w14:textId="77777777" w:rsidR="00D92AAA" w:rsidRDefault="00900F24" w:rsidP="00900F24">
      <w:pPr>
        <w:pStyle w:val="Compact"/>
        <w:numPr>
          <w:ilvl w:val="1"/>
          <w:numId w:val="50"/>
        </w:numPr>
      </w:pPr>
      <w:r>
        <w:t>Forelesning “What does it mean to do bioinformatics?”</w:t>
      </w:r>
    </w:p>
    <w:p w14:paraId="57DCADC1" w14:textId="77777777" w:rsidR="00D92AAA" w:rsidRDefault="00900F24" w:rsidP="00900F24">
      <w:pPr>
        <w:pStyle w:val="Compact"/>
        <w:numPr>
          <w:ilvl w:val="0"/>
          <w:numId w:val="49"/>
        </w:numPr>
      </w:pPr>
      <w:hyperlink r:id="rId33">
        <w:r>
          <w:rPr>
            <w:rStyle w:val="Hyperlink"/>
          </w:rPr>
          <w:t>BIO9905M</w:t>
        </w:r>
        <w:r>
          <w:rPr>
            <w:rStyle w:val="Hyperlink"/>
          </w:rPr>
          <w:t>ERG1</w:t>
        </w:r>
      </w:hyperlink>
      <w:r>
        <w:t xml:space="preserve"> - Bioinformatics for Metagenomic Analyses and Environmental Sequencing (2011)</w:t>
      </w:r>
    </w:p>
    <w:p w14:paraId="4802A70B" w14:textId="77777777" w:rsidR="00D92AAA" w:rsidRDefault="00900F24" w:rsidP="00900F24">
      <w:pPr>
        <w:pStyle w:val="Compact"/>
        <w:numPr>
          <w:ilvl w:val="1"/>
          <w:numId w:val="51"/>
        </w:numPr>
      </w:pPr>
      <w:r>
        <w:t>Forelesning “Next Generation Sequencing techniques and data relevant for metagenomics analyses”</w:t>
      </w:r>
    </w:p>
    <w:p w14:paraId="28CF3A59" w14:textId="77777777" w:rsidR="00D92AAA" w:rsidRDefault="00900F24" w:rsidP="00900F24">
      <w:pPr>
        <w:pStyle w:val="Compact"/>
        <w:numPr>
          <w:ilvl w:val="1"/>
          <w:numId w:val="51"/>
        </w:numPr>
      </w:pPr>
      <w:r>
        <w:t>Forelesning “Assembly of metagenomes”</w:t>
      </w:r>
    </w:p>
    <w:p w14:paraId="30FE2AA5" w14:textId="77777777" w:rsidR="00D92AAA" w:rsidRDefault="00900F24" w:rsidP="00900F24">
      <w:pPr>
        <w:pStyle w:val="Compact"/>
        <w:numPr>
          <w:ilvl w:val="0"/>
          <w:numId w:val="49"/>
        </w:numPr>
      </w:pPr>
      <w:hyperlink r:id="rId34">
        <w:r>
          <w:rPr>
            <w:rStyle w:val="Hyperlink"/>
          </w:rPr>
          <w:t>BIO2120</w:t>
        </w:r>
      </w:hyperlink>
      <w:r>
        <w:t xml:space="preserve"> Evolusjonsbiologi 2006-2007</w:t>
      </w:r>
    </w:p>
    <w:p w14:paraId="21B6CC44" w14:textId="77777777" w:rsidR="00D92AAA" w:rsidRDefault="00900F24" w:rsidP="00900F24">
      <w:pPr>
        <w:pStyle w:val="Compact"/>
        <w:numPr>
          <w:ilvl w:val="1"/>
          <w:numId w:val="52"/>
        </w:numPr>
      </w:pPr>
      <w:r>
        <w:t>Forelesning “Evolution and Development”</w:t>
      </w:r>
    </w:p>
    <w:p w14:paraId="7CC71BC0" w14:textId="77777777" w:rsidR="00D92AAA" w:rsidRDefault="00900F24" w:rsidP="00900F24">
      <w:pPr>
        <w:pStyle w:val="Compact"/>
        <w:numPr>
          <w:ilvl w:val="1"/>
          <w:numId w:val="52"/>
        </w:numPr>
      </w:pPr>
      <w:r>
        <w:t>Forelesning “Evolution of Genes and Genomes”</w:t>
      </w:r>
    </w:p>
    <w:p w14:paraId="7D8086CA" w14:textId="77777777" w:rsidR="00D92AAA" w:rsidRDefault="00900F24" w:rsidP="00900F24">
      <w:pPr>
        <w:pStyle w:val="Compact"/>
        <w:numPr>
          <w:ilvl w:val="1"/>
          <w:numId w:val="52"/>
        </w:numPr>
      </w:pPr>
      <w:r>
        <w:t>Oppgaver for gruppearbeid</w:t>
      </w:r>
    </w:p>
    <w:p w14:paraId="46BFDEE8" w14:textId="77777777" w:rsidR="00D92AAA" w:rsidRDefault="00900F24">
      <w:pPr>
        <w:pStyle w:val="FirstParagraph"/>
      </w:pPr>
      <w:r>
        <w:rPr>
          <w:b/>
        </w:rPr>
        <w:t>Workshops</w:t>
      </w:r>
    </w:p>
    <w:p w14:paraId="49D736EF" w14:textId="77777777" w:rsidR="00D92AAA" w:rsidRDefault="00900F24" w:rsidP="00900F24">
      <w:pPr>
        <w:pStyle w:val="Compact"/>
        <w:numPr>
          <w:ilvl w:val="0"/>
          <w:numId w:val="53"/>
        </w:numPr>
      </w:pPr>
      <w:r>
        <w:t>Next-Gen Sequence Analysis Workshop ‘week 3’ (inter</w:t>
      </w:r>
      <w:r>
        <w:t>mediate and advanced skills) (invitert), Michigan State University 2015</w:t>
      </w:r>
    </w:p>
    <w:p w14:paraId="606341B1" w14:textId="77777777" w:rsidR="00D92AAA" w:rsidRDefault="00900F24" w:rsidP="00900F24">
      <w:pPr>
        <w:pStyle w:val="Compact"/>
        <w:numPr>
          <w:ilvl w:val="1"/>
          <w:numId w:val="54"/>
        </w:numPr>
      </w:pPr>
      <w:hyperlink r:id="rId35">
        <w:r>
          <w:rPr>
            <w:rStyle w:val="Hyperlink"/>
          </w:rPr>
          <w:t>Websidene</w:t>
        </w:r>
      </w:hyperlink>
    </w:p>
    <w:p w14:paraId="5ADC1F75" w14:textId="77777777" w:rsidR="00D92AAA" w:rsidRDefault="00900F24" w:rsidP="00900F24">
      <w:pPr>
        <w:pStyle w:val="Compact"/>
        <w:numPr>
          <w:ilvl w:val="0"/>
          <w:numId w:val="53"/>
        </w:numPr>
      </w:pPr>
      <w:r>
        <w:t>University of California Davis Assembly Masterclass (invitert) 2013</w:t>
      </w:r>
    </w:p>
    <w:p w14:paraId="49AFA485" w14:textId="77777777" w:rsidR="00D92AAA" w:rsidRDefault="00900F24" w:rsidP="00900F24">
      <w:pPr>
        <w:pStyle w:val="Compact"/>
        <w:numPr>
          <w:ilvl w:val="1"/>
          <w:numId w:val="55"/>
        </w:numPr>
      </w:pPr>
      <w:hyperlink r:id="rId36">
        <w:r>
          <w:rPr>
            <w:rStyle w:val="Hyperlink"/>
          </w:rPr>
          <w:t>Websidene</w:t>
        </w:r>
      </w:hyperlink>
    </w:p>
    <w:p w14:paraId="7247540F" w14:textId="77777777" w:rsidR="00D92AAA" w:rsidRDefault="00900F24" w:rsidP="00900F24">
      <w:pPr>
        <w:pStyle w:val="Compact"/>
        <w:numPr>
          <w:ilvl w:val="0"/>
          <w:numId w:val="53"/>
        </w:numPr>
      </w:pPr>
      <w:r>
        <w:t>Norwegian Sequencing Centre course: High Through-put Sequencing: technology basics, applications and bioinformatic analysis 2011</w:t>
      </w:r>
    </w:p>
    <w:p w14:paraId="3570CA2C" w14:textId="77777777" w:rsidR="00D92AAA" w:rsidRDefault="00900F24" w:rsidP="00900F24">
      <w:pPr>
        <w:pStyle w:val="Compact"/>
        <w:numPr>
          <w:ilvl w:val="1"/>
          <w:numId w:val="56"/>
        </w:numPr>
      </w:pPr>
      <w:hyperlink r:id="rId37">
        <w:r>
          <w:rPr>
            <w:rStyle w:val="Hyperlink"/>
          </w:rPr>
          <w:t>Websidene</w:t>
        </w:r>
      </w:hyperlink>
    </w:p>
    <w:p w14:paraId="4308C43D" w14:textId="77777777" w:rsidR="00D92AAA" w:rsidRDefault="00900F24" w:rsidP="00900F24">
      <w:pPr>
        <w:pStyle w:val="Compact"/>
        <w:numPr>
          <w:ilvl w:val="1"/>
          <w:numId w:val="56"/>
        </w:numPr>
      </w:pPr>
      <w:r>
        <w:t xml:space="preserve">Jeg gjennomførte en Workshop om </w:t>
      </w:r>
      <w:hyperlink r:id="rId38">
        <w:r>
          <w:rPr>
            <w:rStyle w:val="Hyperlink"/>
          </w:rPr>
          <w:t>Genome Assembly</w:t>
        </w:r>
      </w:hyperlink>
    </w:p>
    <w:p w14:paraId="425D3239" w14:textId="77777777" w:rsidR="00D92AAA" w:rsidRDefault="00900F24" w:rsidP="00900F24">
      <w:pPr>
        <w:pStyle w:val="Compact"/>
        <w:numPr>
          <w:ilvl w:val="0"/>
          <w:numId w:val="53"/>
        </w:numPr>
      </w:pPr>
      <w:r>
        <w:rPr>
          <w:i/>
        </w:rPr>
        <w:t>De novo</w:t>
      </w:r>
      <w:r>
        <w:t xml:space="preserve"> </w:t>
      </w:r>
      <w:r>
        <w:t>genome assembly (invitert), Univ. of Gothenburg, 2011</w:t>
      </w:r>
    </w:p>
    <w:p w14:paraId="0C5C9B4A" w14:textId="77777777" w:rsidR="00D92AAA" w:rsidRDefault="00900F24" w:rsidP="00900F24">
      <w:pPr>
        <w:pStyle w:val="Compact"/>
        <w:numPr>
          <w:ilvl w:val="0"/>
          <w:numId w:val="53"/>
        </w:numPr>
      </w:pPr>
      <w:r>
        <w:t>Erasmus ICP course Marine Cell Biology (Observatoire Oceanologique, Banyuls-sur-mer, France) 2000</w:t>
      </w:r>
    </w:p>
    <w:p w14:paraId="57BE0C8B" w14:textId="77777777" w:rsidR="00D92AAA" w:rsidRDefault="00900F24" w:rsidP="00900F24">
      <w:pPr>
        <w:pStyle w:val="Compact"/>
        <w:numPr>
          <w:ilvl w:val="1"/>
          <w:numId w:val="57"/>
        </w:numPr>
      </w:pPr>
      <w:r>
        <w:t>Forelesning “Fundamental aspects of development”</w:t>
      </w:r>
    </w:p>
    <w:p w14:paraId="30F42636" w14:textId="77777777" w:rsidR="00D92AAA" w:rsidRDefault="00900F24" w:rsidP="00900F24">
      <w:pPr>
        <w:pStyle w:val="Compact"/>
        <w:numPr>
          <w:ilvl w:val="1"/>
          <w:numId w:val="57"/>
        </w:numPr>
      </w:pPr>
      <w:r>
        <w:t>Forelesning “Cell cycle changes during development”</w:t>
      </w:r>
    </w:p>
    <w:p w14:paraId="216AA6CF" w14:textId="77777777" w:rsidR="00D92AAA" w:rsidRDefault="00900F24">
      <w:pPr>
        <w:pStyle w:val="FirstParagraph"/>
      </w:pPr>
      <w:r>
        <w:rPr>
          <w:b/>
        </w:rPr>
        <w:t>Sof</w:t>
      </w:r>
      <w:r>
        <w:rPr>
          <w:b/>
        </w:rPr>
        <w:t>tware Carpentry, Data Carpentry, The Carpentries, Carpentry@UiO</w:t>
      </w:r>
    </w:p>
    <w:p w14:paraId="138E07BA" w14:textId="77777777" w:rsidR="00D92AAA" w:rsidRDefault="00900F24" w:rsidP="00900F24">
      <w:pPr>
        <w:pStyle w:val="Compact"/>
        <w:numPr>
          <w:ilvl w:val="0"/>
          <w:numId w:val="58"/>
        </w:numPr>
      </w:pPr>
      <w:hyperlink r:id="rId39">
        <w:r>
          <w:rPr>
            <w:rStyle w:val="Hyperlink"/>
          </w:rPr>
          <w:t>Software Carpentry</w:t>
        </w:r>
      </w:hyperlink>
    </w:p>
    <w:p w14:paraId="4ACB2AB5" w14:textId="77777777" w:rsidR="00D92AAA" w:rsidRDefault="00900F24" w:rsidP="00900F24">
      <w:pPr>
        <w:pStyle w:val="Compact"/>
        <w:numPr>
          <w:ilvl w:val="0"/>
          <w:numId w:val="58"/>
        </w:numPr>
      </w:pPr>
      <w:hyperlink r:id="rId40">
        <w:r>
          <w:rPr>
            <w:rStyle w:val="Hyperlink"/>
          </w:rPr>
          <w:t>Data Carpentry</w:t>
        </w:r>
      </w:hyperlink>
    </w:p>
    <w:p w14:paraId="6F324E2C" w14:textId="77777777" w:rsidR="00D92AAA" w:rsidRDefault="00900F24" w:rsidP="00900F24">
      <w:pPr>
        <w:pStyle w:val="Compact"/>
        <w:numPr>
          <w:ilvl w:val="0"/>
          <w:numId w:val="58"/>
        </w:numPr>
      </w:pPr>
      <w:r>
        <w:t xml:space="preserve">fra og med 2018 ble disse sammen til </w:t>
      </w:r>
      <w:hyperlink r:id="rId41">
        <w:r>
          <w:rPr>
            <w:rStyle w:val="Hyperlink"/>
          </w:rPr>
          <w:t>The Carpentries</w:t>
        </w:r>
      </w:hyperlink>
    </w:p>
    <w:p w14:paraId="77EDE7D1" w14:textId="77777777" w:rsidR="00D92AAA" w:rsidRDefault="00900F24" w:rsidP="00900F24">
      <w:pPr>
        <w:pStyle w:val="Compact"/>
        <w:numPr>
          <w:ilvl w:val="0"/>
          <w:numId w:val="58"/>
        </w:numPr>
      </w:pPr>
      <w:r>
        <w:t xml:space="preserve">jeg er en sertifisert </w:t>
      </w:r>
      <w:hyperlink r:id="rId42">
        <w:r>
          <w:rPr>
            <w:rStyle w:val="Hyperlink"/>
          </w:rPr>
          <w:t>instruktør</w:t>
        </w:r>
      </w:hyperlink>
      <w:r>
        <w:t xml:space="preserve"> og </w:t>
      </w:r>
      <w:hyperlink r:id="rId43">
        <w:r>
          <w:rPr>
            <w:rStyle w:val="Hyperlink"/>
          </w:rPr>
          <w:t>instruktør trener</w:t>
        </w:r>
      </w:hyperlink>
    </w:p>
    <w:p w14:paraId="7CE32440" w14:textId="77777777" w:rsidR="00D92AAA" w:rsidRDefault="00900F24" w:rsidP="00900F24">
      <w:pPr>
        <w:pStyle w:val="Compact"/>
        <w:numPr>
          <w:ilvl w:val="1"/>
          <w:numId w:val="59"/>
        </w:numPr>
      </w:pPr>
      <w:r>
        <w:t xml:space="preserve">Fil: </w:t>
      </w:r>
      <w:r>
        <w:rPr>
          <w:rStyle w:val="VerbatimChar"/>
        </w:rPr>
        <w:t>SoftwareCarpentry_Instructor_Certificate.pdf</w:t>
      </w:r>
    </w:p>
    <w:p w14:paraId="30F297AC" w14:textId="77777777" w:rsidR="00D92AAA" w:rsidRDefault="00900F24" w:rsidP="00900F24">
      <w:pPr>
        <w:pStyle w:val="Compact"/>
        <w:numPr>
          <w:ilvl w:val="1"/>
          <w:numId w:val="59"/>
        </w:numPr>
      </w:pPr>
      <w:r>
        <w:t xml:space="preserve">Fil: </w:t>
      </w:r>
      <w:r>
        <w:rPr>
          <w:rStyle w:val="VerbatimChar"/>
        </w:rPr>
        <w:t>D</w:t>
      </w:r>
      <w:r>
        <w:rPr>
          <w:rStyle w:val="VerbatimChar"/>
        </w:rPr>
        <w:t>ataCarpentry_Instructor_Certificate.pdf</w:t>
      </w:r>
    </w:p>
    <w:p w14:paraId="65B17507" w14:textId="77777777" w:rsidR="00D92AAA" w:rsidRDefault="00900F24" w:rsidP="00900F24">
      <w:pPr>
        <w:pStyle w:val="Compact"/>
        <w:numPr>
          <w:ilvl w:val="1"/>
          <w:numId w:val="59"/>
        </w:numPr>
      </w:pPr>
      <w:r>
        <w:t xml:space="preserve">Fil: </w:t>
      </w:r>
      <w:r>
        <w:rPr>
          <w:rStyle w:val="VerbatimChar"/>
        </w:rPr>
        <w:t>Carpentries_Instructor_Trainer_Certificate.pdf</w:t>
      </w:r>
    </w:p>
    <w:p w14:paraId="63E37BB0" w14:textId="77777777" w:rsidR="00D92AAA" w:rsidRDefault="00900F24" w:rsidP="00900F24">
      <w:pPr>
        <w:pStyle w:val="Compact"/>
        <w:numPr>
          <w:ilvl w:val="0"/>
          <w:numId w:val="58"/>
        </w:numPr>
      </w:pPr>
      <w:r>
        <w:t>Jeg har bidratt til undervisningsmaterial til The Carpentries</w:t>
      </w:r>
    </w:p>
    <w:p w14:paraId="290CE93A" w14:textId="77777777" w:rsidR="00D92AAA" w:rsidRDefault="00900F24" w:rsidP="00900F24">
      <w:pPr>
        <w:pStyle w:val="Compact"/>
        <w:numPr>
          <w:ilvl w:val="1"/>
          <w:numId w:val="60"/>
        </w:numPr>
      </w:pPr>
      <w:r>
        <w:t>The Carpentries Instructor Training [</w:t>
      </w:r>
      <w:hyperlink w:anchor="ref-erinalisonbecker2019Carpentries">
        <w:r>
          <w:rPr>
            <w:rStyle w:val="Hyperlink"/>
          </w:rPr>
          <w:t>13</w:t>
        </w:r>
      </w:hyperlink>
      <w:r>
        <w:t>]</w:t>
      </w:r>
    </w:p>
    <w:p w14:paraId="6F5C2B30" w14:textId="77777777" w:rsidR="00D92AAA" w:rsidRDefault="00900F24" w:rsidP="00900F24">
      <w:pPr>
        <w:pStyle w:val="Compact"/>
        <w:numPr>
          <w:ilvl w:val="1"/>
          <w:numId w:val="60"/>
        </w:numPr>
      </w:pPr>
      <w:r>
        <w:t>Sof</w:t>
      </w:r>
      <w:r>
        <w:t>tware Carpentry: The Unix Shell [</w:t>
      </w:r>
      <w:hyperlink w:anchor="ref-aldazabalmensa2017Software">
        <w:r>
          <w:rPr>
            <w:rStyle w:val="Hyperlink"/>
          </w:rPr>
          <w:t>21</w:t>
        </w:r>
      </w:hyperlink>
      <w:r>
        <w:t>]</w:t>
      </w:r>
    </w:p>
    <w:p w14:paraId="3DF1B777" w14:textId="77777777" w:rsidR="00D92AAA" w:rsidRDefault="00900F24" w:rsidP="00900F24">
      <w:pPr>
        <w:pStyle w:val="Compact"/>
        <w:numPr>
          <w:ilvl w:val="1"/>
          <w:numId w:val="60"/>
        </w:numPr>
      </w:pPr>
      <w:r>
        <w:t>Software Carpentry: Programming with Python [</w:t>
      </w:r>
      <w:hyperlink w:anchor="ref-achterberg2017Software">
        <w:r>
          <w:rPr>
            <w:rStyle w:val="Hyperlink"/>
          </w:rPr>
          <w:t>22</w:t>
        </w:r>
      </w:hyperlink>
      <w:r>
        <w:t>]</w:t>
      </w:r>
    </w:p>
    <w:p w14:paraId="7D1820C6" w14:textId="77777777" w:rsidR="00D92AAA" w:rsidRDefault="00900F24" w:rsidP="00900F24">
      <w:pPr>
        <w:pStyle w:val="Compact"/>
        <w:numPr>
          <w:ilvl w:val="1"/>
          <w:numId w:val="60"/>
        </w:numPr>
      </w:pPr>
      <w:r>
        <w:t>Software Carpentry: Version Control with Git [</w:t>
      </w:r>
      <w:hyperlink w:anchor="ref-ahmadia2017Softwarea">
        <w:r>
          <w:rPr>
            <w:rStyle w:val="Hyperlink"/>
          </w:rPr>
          <w:t>23</w:t>
        </w:r>
      </w:hyperlink>
      <w:r>
        <w:t>]</w:t>
      </w:r>
    </w:p>
    <w:p w14:paraId="21AE5640" w14:textId="77777777" w:rsidR="00D92AAA" w:rsidRDefault="00900F24" w:rsidP="00900F24">
      <w:pPr>
        <w:pStyle w:val="Compact"/>
        <w:numPr>
          <w:ilvl w:val="1"/>
          <w:numId w:val="60"/>
        </w:numPr>
      </w:pPr>
      <w:r>
        <w:t>Software Carpentry: Automation and Make [</w:t>
      </w:r>
      <w:hyperlink w:anchor="ref-allen2017Software">
        <w:r>
          <w:rPr>
            <w:rStyle w:val="Hyperlink"/>
          </w:rPr>
          <w:t>24</w:t>
        </w:r>
      </w:hyperlink>
      <w:r>
        <w:t>]</w:t>
      </w:r>
    </w:p>
    <w:p w14:paraId="382F94B7" w14:textId="77777777" w:rsidR="00D92AAA" w:rsidRDefault="00900F24" w:rsidP="00900F24">
      <w:pPr>
        <w:pStyle w:val="Compact"/>
        <w:numPr>
          <w:ilvl w:val="1"/>
          <w:numId w:val="60"/>
        </w:numPr>
      </w:pPr>
      <w:r>
        <w:t>Data Carpentry Wrangling Genomics Lesson [</w:t>
      </w:r>
      <w:hyperlink w:anchor="ref-wilson2017Data">
        <w:r>
          <w:rPr>
            <w:rStyle w:val="Hyperlink"/>
          </w:rPr>
          <w:t>25</w:t>
        </w:r>
      </w:hyperlink>
      <w:r>
        <w:t>]</w:t>
      </w:r>
    </w:p>
    <w:p w14:paraId="1469048E" w14:textId="77777777" w:rsidR="00D92AAA" w:rsidRDefault="00900F24" w:rsidP="00900F24">
      <w:pPr>
        <w:pStyle w:val="Compact"/>
        <w:numPr>
          <w:ilvl w:val="0"/>
          <w:numId w:val="58"/>
        </w:numPr>
      </w:pPr>
      <w:r>
        <w:lastRenderedPageBreak/>
        <w:t xml:space="preserve">Jeg er også medlem av The Carpentries </w:t>
      </w:r>
      <w:hyperlink r:id="rId44">
        <w:r>
          <w:rPr>
            <w:rStyle w:val="Hyperlink"/>
          </w:rPr>
          <w:t>Executive Council</w:t>
        </w:r>
      </w:hyperlink>
      <w:r>
        <w:t>, som kan sees på som organisajsonens styret (2018-2021)</w:t>
      </w:r>
    </w:p>
    <w:p w14:paraId="1BE0676C" w14:textId="77777777" w:rsidR="00D92AAA" w:rsidRDefault="00900F24" w:rsidP="00900F24">
      <w:pPr>
        <w:pStyle w:val="Compact"/>
        <w:numPr>
          <w:ilvl w:val="0"/>
          <w:numId w:val="58"/>
        </w:numPr>
      </w:pPr>
      <w:r>
        <w:t>Carpentry@UiO</w:t>
      </w:r>
    </w:p>
    <w:p w14:paraId="0AEC57AE" w14:textId="77777777" w:rsidR="00D92AAA" w:rsidRDefault="00900F24" w:rsidP="00900F24">
      <w:pPr>
        <w:pStyle w:val="Compact"/>
        <w:numPr>
          <w:ilvl w:val="1"/>
          <w:numId w:val="61"/>
        </w:numPr>
      </w:pPr>
      <w:r>
        <w:t>Sammen med Karin Lagesen og Realfagsbiblioteket etablerte vi i 2014</w:t>
      </w:r>
    </w:p>
    <w:p w14:paraId="27EC5F97" w14:textId="77777777" w:rsidR="00D92AAA" w:rsidRDefault="00900F24" w:rsidP="00900F24">
      <w:pPr>
        <w:pStyle w:val="Compact"/>
        <w:numPr>
          <w:ilvl w:val="0"/>
          <w:numId w:val="1"/>
        </w:numPr>
      </w:pPr>
      <w:r>
        <w:t>Carpentry@UiO</w:t>
      </w:r>
    </w:p>
    <w:p w14:paraId="321BF23B" w14:textId="77777777" w:rsidR="00D92AAA" w:rsidRDefault="00900F24" w:rsidP="00900F24">
      <w:pPr>
        <w:pStyle w:val="Compact"/>
        <w:numPr>
          <w:ilvl w:val="1"/>
          <w:numId w:val="62"/>
        </w:numPr>
      </w:pPr>
      <w:r>
        <w:t xml:space="preserve">UiO er siden 2017 </w:t>
      </w:r>
      <w:hyperlink r:id="rId45">
        <w:r>
          <w:rPr>
            <w:rStyle w:val="Hyperlink"/>
          </w:rPr>
          <w:t>medlemsorganisasjon</w:t>
        </w:r>
      </w:hyperlink>
      <w:r>
        <w:t xml:space="preserve"> av The Carpentries</w:t>
      </w:r>
    </w:p>
    <w:p w14:paraId="75289B1F" w14:textId="77777777" w:rsidR="00D92AAA" w:rsidRDefault="00900F24" w:rsidP="00900F24">
      <w:pPr>
        <w:pStyle w:val="Compact"/>
        <w:numPr>
          <w:ilvl w:val="1"/>
          <w:numId w:val="62"/>
        </w:numPr>
      </w:pPr>
      <w:r>
        <w:t xml:space="preserve">Webside til </w:t>
      </w:r>
      <w:hyperlink r:id="rId46">
        <w:r>
          <w:rPr>
            <w:rStyle w:val="Hyperlink"/>
          </w:rPr>
          <w:t>Carpentry@UiO</w:t>
        </w:r>
      </w:hyperlink>
      <w:r>
        <w:t xml:space="preserve">, bl.a. med oversikt over </w:t>
      </w:r>
      <w:hyperlink r:id="rId47" w:anchor="past-workshops">
        <w:r>
          <w:rPr>
            <w:rStyle w:val="Hyperlink"/>
          </w:rPr>
          <w:t>tidligere workshops</w:t>
        </w:r>
      </w:hyperlink>
    </w:p>
    <w:p w14:paraId="31D3DE5D" w14:textId="77777777" w:rsidR="00D92AAA" w:rsidRDefault="00900F24" w:rsidP="00900F24">
      <w:pPr>
        <w:pStyle w:val="Compact"/>
        <w:numPr>
          <w:ilvl w:val="1"/>
          <w:numId w:val="62"/>
        </w:numPr>
      </w:pPr>
      <w:r>
        <w:t>Websidene fra Universitetsbiblioteket:</w:t>
      </w:r>
    </w:p>
    <w:p w14:paraId="2806510E" w14:textId="77777777" w:rsidR="00D92AAA" w:rsidRDefault="00900F24" w:rsidP="00900F24">
      <w:pPr>
        <w:pStyle w:val="Compact"/>
        <w:numPr>
          <w:ilvl w:val="2"/>
          <w:numId w:val="63"/>
        </w:numPr>
      </w:pPr>
      <w:hyperlink r:id="rId48">
        <w:r>
          <w:rPr>
            <w:rStyle w:val="Hyperlink"/>
          </w:rPr>
          <w:t>carpentry.uio.no</w:t>
        </w:r>
      </w:hyperlink>
    </w:p>
    <w:p w14:paraId="15605391" w14:textId="77777777" w:rsidR="00D92AAA" w:rsidRDefault="00900F24" w:rsidP="00900F24">
      <w:pPr>
        <w:pStyle w:val="Compact"/>
        <w:numPr>
          <w:ilvl w:val="2"/>
          <w:numId w:val="63"/>
        </w:numPr>
      </w:pPr>
      <w:hyperlink r:id="rId49">
        <w:r>
          <w:rPr>
            <w:rStyle w:val="Hyperlink"/>
          </w:rPr>
          <w:t>oversi</w:t>
        </w:r>
        <w:r>
          <w:rPr>
            <w:rStyle w:val="Hyperlink"/>
          </w:rPr>
          <w:t>kt over workshops</w:t>
        </w:r>
      </w:hyperlink>
    </w:p>
    <w:p w14:paraId="2B728E1C" w14:textId="77777777" w:rsidR="00D92AAA" w:rsidRDefault="00900F24" w:rsidP="00900F24">
      <w:pPr>
        <w:pStyle w:val="Compact"/>
        <w:numPr>
          <w:ilvl w:val="1"/>
          <w:numId w:val="62"/>
        </w:numPr>
      </w:pPr>
      <w:r>
        <w:t xml:space="preserve">Jeg leder </w:t>
      </w:r>
      <w:hyperlink r:id="rId50">
        <w:r>
          <w:rPr>
            <w:rStyle w:val="Hyperlink"/>
          </w:rPr>
          <w:t>styret for Carpentry@UiO</w:t>
        </w:r>
      </w:hyperlink>
    </w:p>
    <w:p w14:paraId="64C296FF" w14:textId="77777777" w:rsidR="00D92AAA" w:rsidRDefault="00900F24" w:rsidP="00900F24">
      <w:pPr>
        <w:pStyle w:val="Compact"/>
        <w:numPr>
          <w:ilvl w:val="0"/>
          <w:numId w:val="58"/>
        </w:numPr>
      </w:pPr>
      <w:r>
        <w:t>Software Carpentry workshops jeg har bidratt til</w:t>
      </w:r>
    </w:p>
    <w:p w14:paraId="182791C6" w14:textId="77777777" w:rsidR="00D92AAA" w:rsidRDefault="00900F24" w:rsidP="00900F24">
      <w:pPr>
        <w:pStyle w:val="Compact"/>
        <w:numPr>
          <w:ilvl w:val="1"/>
          <w:numId w:val="64"/>
        </w:numPr>
      </w:pPr>
      <w:r>
        <w:t>Universitetet i Oslo: 2012, 2013, 2015 - 2019</w:t>
      </w:r>
    </w:p>
    <w:p w14:paraId="41102A4D" w14:textId="77777777" w:rsidR="00D92AAA" w:rsidRDefault="00900F24" w:rsidP="00900F24">
      <w:pPr>
        <w:pStyle w:val="Compact"/>
        <w:numPr>
          <w:ilvl w:val="1"/>
          <w:numId w:val="64"/>
        </w:numPr>
      </w:pPr>
      <w:r>
        <w:t>Netherlands eScience Centre: 2017</w:t>
      </w:r>
    </w:p>
    <w:p w14:paraId="2433AFDB" w14:textId="77777777" w:rsidR="00D92AAA" w:rsidRDefault="00900F24" w:rsidP="00900F24">
      <w:pPr>
        <w:pStyle w:val="Compact"/>
        <w:numPr>
          <w:ilvl w:val="1"/>
          <w:numId w:val="64"/>
        </w:numPr>
      </w:pPr>
      <w:r>
        <w:t>Universi</w:t>
      </w:r>
      <w:r>
        <w:t>tet i Bergen: 2014</w:t>
      </w:r>
    </w:p>
    <w:p w14:paraId="6DEE1CE7" w14:textId="77777777" w:rsidR="00D92AAA" w:rsidRDefault="00900F24" w:rsidP="00900F24">
      <w:pPr>
        <w:pStyle w:val="Compact"/>
        <w:numPr>
          <w:ilvl w:val="1"/>
          <w:numId w:val="64"/>
        </w:numPr>
      </w:pPr>
      <w:r>
        <w:t>Science for Life Laboratory, Stockholm, Sverige: 2014</w:t>
      </w:r>
    </w:p>
    <w:p w14:paraId="62D7BA89" w14:textId="77777777" w:rsidR="00D92AAA" w:rsidRDefault="00900F24" w:rsidP="00900F24">
      <w:pPr>
        <w:pStyle w:val="Compact"/>
        <w:numPr>
          <w:ilvl w:val="1"/>
          <w:numId w:val="64"/>
        </w:numPr>
      </w:pPr>
      <w:r>
        <w:t>Online (ved UiO): 2020, 2021</w:t>
      </w:r>
    </w:p>
    <w:p w14:paraId="091BF3E9" w14:textId="77777777" w:rsidR="00D92AAA" w:rsidRDefault="00900F24" w:rsidP="00900F24">
      <w:pPr>
        <w:pStyle w:val="Compact"/>
        <w:numPr>
          <w:ilvl w:val="0"/>
          <w:numId w:val="58"/>
        </w:numPr>
      </w:pPr>
      <w:r>
        <w:t>Instruktør trening workshops jeg har undervist for</w:t>
      </w:r>
    </w:p>
    <w:p w14:paraId="1068F8D4" w14:textId="77777777" w:rsidR="00D92AAA" w:rsidRDefault="00900F24" w:rsidP="00900F24">
      <w:pPr>
        <w:pStyle w:val="Compact"/>
        <w:numPr>
          <w:ilvl w:val="1"/>
          <w:numId w:val="65"/>
        </w:numPr>
      </w:pPr>
      <w:r>
        <w:t>Universitetet i Oslo: 2016, 2018</w:t>
      </w:r>
    </w:p>
    <w:p w14:paraId="261EA5EC" w14:textId="77777777" w:rsidR="00D92AAA" w:rsidRDefault="00900F24" w:rsidP="00900F24">
      <w:pPr>
        <w:pStyle w:val="Compact"/>
        <w:numPr>
          <w:ilvl w:val="1"/>
          <w:numId w:val="65"/>
        </w:numPr>
      </w:pPr>
      <w:r>
        <w:t>Online for the Carpentries: 2016-2019</w:t>
      </w:r>
    </w:p>
    <w:p w14:paraId="00D01E76" w14:textId="77777777" w:rsidR="00D92AAA" w:rsidRDefault="00900F24">
      <w:pPr>
        <w:pStyle w:val="Heading3"/>
      </w:pPr>
      <w:bookmarkStart w:id="70" w:name="en-forskende-tilnærming-1"/>
      <w:bookmarkEnd w:id="69"/>
      <w:r>
        <w:t>En forskende tilnærming</w:t>
      </w:r>
    </w:p>
    <w:p w14:paraId="4B2D5288" w14:textId="77777777" w:rsidR="00D92AAA" w:rsidRDefault="00900F24" w:rsidP="00900F24">
      <w:pPr>
        <w:pStyle w:val="Compact"/>
        <w:numPr>
          <w:ilvl w:val="0"/>
          <w:numId w:val="66"/>
        </w:numPr>
      </w:pPr>
      <w:r>
        <w:t>Vitenska</w:t>
      </w:r>
      <w:r>
        <w:t>pelige publikasjoner</w:t>
      </w:r>
    </w:p>
    <w:p w14:paraId="24C4180E" w14:textId="77777777" w:rsidR="00D92AAA" w:rsidRDefault="00900F24" w:rsidP="00900F24">
      <w:pPr>
        <w:pStyle w:val="Compact"/>
        <w:numPr>
          <w:ilvl w:val="1"/>
          <w:numId w:val="67"/>
        </w:numPr>
      </w:pPr>
      <w:r>
        <w:rPr>
          <w:b/>
        </w:rPr>
        <w:t>A. Nederbragt, R. M. Harris, A. P. Hill and G. Wilson</w:t>
      </w:r>
      <w:r>
        <w:t xml:space="preserve"> (2020). “Ten quick tips for teaching with participatory live coding,” </w:t>
      </w:r>
      <w:r>
        <w:rPr>
          <w:i/>
        </w:rPr>
        <w:t>PLOS Computational Biology</w:t>
      </w:r>
      <w:r>
        <w:t xml:space="preserve">, 16(9),pp. e1008090, </w:t>
      </w:r>
      <w:hyperlink r:id="rId51">
        <w:r>
          <w:rPr>
            <w:rStyle w:val="Hyperlink"/>
          </w:rPr>
          <w:t>doi: 10.1371/journal.pcbi.1008090</w:t>
        </w:r>
      </w:hyperlink>
    </w:p>
    <w:p w14:paraId="11DB9E91" w14:textId="77777777" w:rsidR="00D92AAA" w:rsidRDefault="00900F24" w:rsidP="00900F24">
      <w:pPr>
        <w:pStyle w:val="Compact"/>
        <w:numPr>
          <w:ilvl w:val="0"/>
          <w:numId w:val="66"/>
        </w:numPr>
      </w:pPr>
      <w:r>
        <w:t>Konferansebidrag</w:t>
      </w:r>
    </w:p>
    <w:p w14:paraId="315ECD1C" w14:textId="77777777" w:rsidR="00D92AAA" w:rsidRDefault="00900F24" w:rsidP="00900F24">
      <w:pPr>
        <w:pStyle w:val="Compact"/>
        <w:numPr>
          <w:ilvl w:val="1"/>
          <w:numId w:val="68"/>
        </w:numPr>
      </w:pPr>
      <w:r>
        <w:t xml:space="preserve">MNT konferansen mars 2019: </w:t>
      </w:r>
      <w:r>
        <w:rPr>
          <w:b/>
        </w:rPr>
        <w:t>Gregers, T.F., and Nederbragt, Lex</w:t>
      </w:r>
      <w:r>
        <w:t xml:space="preserve"> (2019). Lektorstudenter utvikler unik kompetanse og bidrar til økt kvalitet på begynneremner gjennom en undervisningsrettet master. </w:t>
      </w:r>
      <w:r>
        <w:rPr>
          <w:i/>
        </w:rPr>
        <w:t xml:space="preserve">Nordic </w:t>
      </w:r>
      <w:r>
        <w:rPr>
          <w:i/>
        </w:rPr>
        <w:t>Journal of STEM education</w:t>
      </w:r>
      <w:r>
        <w:t xml:space="preserve"> 3, 23–27, </w:t>
      </w:r>
      <w:hyperlink r:id="rId52">
        <w:r>
          <w:rPr>
            <w:rStyle w:val="Hyperlink"/>
          </w:rPr>
          <w:t>https://doi.org/10.5324/njsteme.v3i1.2992</w:t>
        </w:r>
      </w:hyperlink>
      <w:r>
        <w:t xml:space="preserve">. Tilgjengelig som fil: </w:t>
      </w:r>
      <w:r>
        <w:rPr>
          <w:rStyle w:val="VerbatimChar"/>
        </w:rPr>
        <w:t>Gregers and Nederbragt, Lex - 2019 - Lektorstudenter utvikler unik kompetanse og bidrar.pdf</w:t>
      </w:r>
    </w:p>
    <w:p w14:paraId="1CEF7A00" w14:textId="77777777" w:rsidR="00D92AAA" w:rsidRDefault="00900F24" w:rsidP="00900F24">
      <w:pPr>
        <w:pStyle w:val="Compact"/>
        <w:numPr>
          <w:ilvl w:val="1"/>
          <w:numId w:val="68"/>
        </w:numPr>
      </w:pPr>
      <w:r>
        <w:t>MN</w:t>
      </w:r>
      <w:r>
        <w:t xml:space="preserve">T konferansen mars 2021: </w:t>
      </w:r>
      <w:r>
        <w:rPr>
          <w:b/>
        </w:rPr>
        <w:t>J.E.Eliassen, M.V.Bøe, L.Nederbragt, M.M.Berg, og T.F.Gregers</w:t>
      </w:r>
      <w:r>
        <w:t xml:space="preserve"> (2021). Motivasjon for beregningsorientert biologi og sammenhengen med matematikk R2 fra videregående opplæring. </w:t>
      </w:r>
      <w:r>
        <w:rPr>
          <w:i/>
        </w:rPr>
        <w:t>Nordic Journal of STEM education</w:t>
      </w:r>
      <w:r>
        <w:t xml:space="preserve">, </w:t>
      </w:r>
      <w:r>
        <w:rPr>
          <w:i/>
        </w:rPr>
        <w:t>in press</w:t>
      </w:r>
      <w:r>
        <w:t xml:space="preserve">. Tilgjengelig som fil: </w:t>
      </w:r>
      <w:r>
        <w:rPr>
          <w:rStyle w:val="VerbatimChar"/>
        </w:rPr>
        <w:t>Eliassen_etal_2021_Motivasjon for beregningsorientert biologi.pdf</w:t>
      </w:r>
    </w:p>
    <w:p w14:paraId="2A2808C6" w14:textId="77777777" w:rsidR="00D92AAA" w:rsidRDefault="00900F24" w:rsidP="00900F24">
      <w:pPr>
        <w:pStyle w:val="Compact"/>
        <w:numPr>
          <w:ilvl w:val="0"/>
          <w:numId w:val="66"/>
        </w:numPr>
      </w:pPr>
      <w:r>
        <w:t>Forskning på egen undervisning</w:t>
      </w:r>
    </w:p>
    <w:p w14:paraId="5CE5654D" w14:textId="77777777" w:rsidR="00D92AAA" w:rsidRDefault="00900F24" w:rsidP="00900F24">
      <w:pPr>
        <w:pStyle w:val="Compact"/>
        <w:numPr>
          <w:ilvl w:val="1"/>
          <w:numId w:val="69"/>
        </w:numPr>
      </w:pPr>
      <w:r>
        <w:t>Masterstudent June Edvarda Eliassen (2020)</w:t>
      </w:r>
    </w:p>
    <w:p w14:paraId="676C1EDA" w14:textId="77777777" w:rsidR="00D92AAA" w:rsidRDefault="00900F24" w:rsidP="00900F24">
      <w:pPr>
        <w:pStyle w:val="Compact"/>
        <w:numPr>
          <w:ilvl w:val="2"/>
          <w:numId w:val="70"/>
        </w:numPr>
      </w:pPr>
      <w:r>
        <w:t>Tittel: Biologistudenters motivasjon for beregningsorientert biologi etter innføring av krav om full fordypning i realfaglig matematikk</w:t>
      </w:r>
    </w:p>
    <w:p w14:paraId="39E86FE8" w14:textId="77777777" w:rsidR="00D92AAA" w:rsidRDefault="00900F24" w:rsidP="00900F24">
      <w:pPr>
        <w:pStyle w:val="Compact"/>
        <w:numPr>
          <w:ilvl w:val="2"/>
          <w:numId w:val="70"/>
        </w:numPr>
      </w:pPr>
      <w:r>
        <w:t xml:space="preserve">Lenke til oppgaven: </w:t>
      </w:r>
      <w:hyperlink r:id="rId53">
        <w:r>
          <w:rPr>
            <w:rStyle w:val="Hyperlink"/>
          </w:rPr>
          <w:t>http://urn.nb.no/URN:NBN:no-82918</w:t>
        </w:r>
      </w:hyperlink>
    </w:p>
    <w:p w14:paraId="2519E18A" w14:textId="77777777" w:rsidR="00D92AAA" w:rsidRDefault="00900F24" w:rsidP="00900F24">
      <w:pPr>
        <w:pStyle w:val="Compact"/>
        <w:numPr>
          <w:ilvl w:val="2"/>
          <w:numId w:val="70"/>
        </w:numPr>
      </w:pPr>
      <w:r>
        <w:t xml:space="preserve">Fil: </w:t>
      </w:r>
      <w:r>
        <w:rPr>
          <w:rStyle w:val="VerbatimChar"/>
        </w:rPr>
        <w:t>Masterop</w:t>
      </w:r>
      <w:r>
        <w:rPr>
          <w:rStyle w:val="VerbatimChar"/>
        </w:rPr>
        <w:t>pgave_Eliassen.pdf</w:t>
      </w:r>
    </w:p>
    <w:p w14:paraId="6CEE1ED5" w14:textId="77777777" w:rsidR="00D92AAA" w:rsidRDefault="00900F24" w:rsidP="00900F24">
      <w:pPr>
        <w:pStyle w:val="Compact"/>
        <w:numPr>
          <w:ilvl w:val="1"/>
          <w:numId w:val="69"/>
        </w:numPr>
      </w:pPr>
      <w:r>
        <w:t>Masterstudent Sofie Rudberg (2020)</w:t>
      </w:r>
    </w:p>
    <w:p w14:paraId="0621B7F6" w14:textId="77777777" w:rsidR="00D92AAA" w:rsidRDefault="00900F24" w:rsidP="00900F24">
      <w:pPr>
        <w:pStyle w:val="Compact"/>
        <w:numPr>
          <w:ilvl w:val="2"/>
          <w:numId w:val="71"/>
        </w:numPr>
      </w:pPr>
      <w:r>
        <w:lastRenderedPageBreak/>
        <w:t>Tittel: Relevansen av kompetansen fra matematikk R2 i beregningsorientert biologi</w:t>
      </w:r>
    </w:p>
    <w:p w14:paraId="569AFF1B" w14:textId="77777777" w:rsidR="00D92AAA" w:rsidRDefault="00900F24" w:rsidP="00900F24">
      <w:pPr>
        <w:pStyle w:val="Compact"/>
        <w:numPr>
          <w:ilvl w:val="2"/>
          <w:numId w:val="71"/>
        </w:numPr>
      </w:pPr>
      <w:r>
        <w:t xml:space="preserve">Lenke til oppgaven: </w:t>
      </w:r>
      <w:hyperlink r:id="rId54">
        <w:r>
          <w:rPr>
            <w:rStyle w:val="Hyperlink"/>
          </w:rPr>
          <w:t>http://urn.nb.no/URN:NBN:no-82936</w:t>
        </w:r>
      </w:hyperlink>
    </w:p>
    <w:p w14:paraId="13398521" w14:textId="77777777" w:rsidR="00D92AAA" w:rsidRDefault="00900F24" w:rsidP="00900F24">
      <w:pPr>
        <w:pStyle w:val="Compact"/>
        <w:numPr>
          <w:ilvl w:val="2"/>
          <w:numId w:val="71"/>
        </w:numPr>
      </w:pPr>
      <w:r>
        <w:t xml:space="preserve">Fil: </w:t>
      </w:r>
      <w:r>
        <w:rPr>
          <w:rStyle w:val="VerbatimChar"/>
        </w:rPr>
        <w:t>Masterop</w:t>
      </w:r>
      <w:r>
        <w:rPr>
          <w:rStyle w:val="VerbatimChar"/>
        </w:rPr>
        <w:t>pgave_Rudberg.pdf</w:t>
      </w:r>
    </w:p>
    <w:p w14:paraId="20B5000F" w14:textId="77777777" w:rsidR="00D92AAA" w:rsidRDefault="00900F24" w:rsidP="00900F24">
      <w:pPr>
        <w:pStyle w:val="Compact"/>
        <w:numPr>
          <w:ilvl w:val="1"/>
          <w:numId w:val="69"/>
        </w:numPr>
      </w:pPr>
      <w:r>
        <w:t>Masterstudent Marthe Mjøen Berg (2019)</w:t>
      </w:r>
    </w:p>
    <w:p w14:paraId="5ACFF459" w14:textId="77777777" w:rsidR="00D92AAA" w:rsidRDefault="00900F24" w:rsidP="00900F24">
      <w:pPr>
        <w:pStyle w:val="Compact"/>
        <w:numPr>
          <w:ilvl w:val="2"/>
          <w:numId w:val="72"/>
        </w:numPr>
      </w:pPr>
      <w:r>
        <w:t>Tittel: Studentar si interesse og meistringsforventning for programmering og modellering i biologi</w:t>
      </w:r>
    </w:p>
    <w:p w14:paraId="76DDDD4F" w14:textId="77777777" w:rsidR="00D92AAA" w:rsidRDefault="00900F24" w:rsidP="00900F24">
      <w:pPr>
        <w:pStyle w:val="Compact"/>
        <w:numPr>
          <w:ilvl w:val="2"/>
          <w:numId w:val="72"/>
        </w:numPr>
      </w:pPr>
      <w:r>
        <w:t xml:space="preserve">Lenke til oppgaven: </w:t>
      </w:r>
      <w:hyperlink r:id="rId55">
        <w:r>
          <w:rPr>
            <w:rStyle w:val="Hyperlink"/>
          </w:rPr>
          <w:t>http://urn.nb.no/URN:NBN:no</w:t>
        </w:r>
        <w:r>
          <w:rPr>
            <w:rStyle w:val="Hyperlink"/>
          </w:rPr>
          <w:t>-73633</w:t>
        </w:r>
      </w:hyperlink>
    </w:p>
    <w:p w14:paraId="38801DE1" w14:textId="77777777" w:rsidR="00D92AAA" w:rsidRDefault="00900F24" w:rsidP="00900F24">
      <w:pPr>
        <w:pStyle w:val="Compact"/>
        <w:numPr>
          <w:ilvl w:val="2"/>
          <w:numId w:val="72"/>
        </w:numPr>
      </w:pPr>
      <w:r>
        <w:t xml:space="preserve">Fil: </w:t>
      </w:r>
      <w:r>
        <w:rPr>
          <w:rStyle w:val="VerbatimChar"/>
        </w:rPr>
        <w:t>Masteroppgave_Berg.pdf</w:t>
      </w:r>
    </w:p>
    <w:p w14:paraId="26071615" w14:textId="77777777" w:rsidR="00D92AAA" w:rsidRDefault="00900F24" w:rsidP="00900F24">
      <w:pPr>
        <w:pStyle w:val="Compact"/>
        <w:numPr>
          <w:ilvl w:val="1"/>
          <w:numId w:val="69"/>
        </w:numPr>
      </w:pPr>
      <w:r>
        <w:t>Masterstudent Lars Erik Håland (2019)</w:t>
      </w:r>
    </w:p>
    <w:p w14:paraId="78E6F932" w14:textId="77777777" w:rsidR="00D92AAA" w:rsidRDefault="00900F24" w:rsidP="00900F24">
      <w:pPr>
        <w:pStyle w:val="Compact"/>
        <w:numPr>
          <w:ilvl w:val="2"/>
          <w:numId w:val="73"/>
        </w:numPr>
      </w:pPr>
      <w:r>
        <w:t>Tittel: Studenters arbeid med programmering i biovitenskapelige problemstillinger. En kvalitativ studie av biologistudenters arbeid med Python</w:t>
      </w:r>
    </w:p>
    <w:p w14:paraId="4FF2DDA3" w14:textId="77777777" w:rsidR="00D92AAA" w:rsidRDefault="00900F24" w:rsidP="00900F24">
      <w:pPr>
        <w:pStyle w:val="Compact"/>
        <w:numPr>
          <w:ilvl w:val="2"/>
          <w:numId w:val="73"/>
        </w:numPr>
      </w:pPr>
      <w:r>
        <w:t xml:space="preserve">Lenke til oppgaven: </w:t>
      </w:r>
      <w:hyperlink r:id="rId56">
        <w:r>
          <w:rPr>
            <w:rStyle w:val="Hyperlink"/>
          </w:rPr>
          <w:t>http://urn.nb.no/URN:NBN:no-73632</w:t>
        </w:r>
      </w:hyperlink>
    </w:p>
    <w:p w14:paraId="332D9467" w14:textId="77777777" w:rsidR="00D92AAA" w:rsidRDefault="00900F24" w:rsidP="00900F24">
      <w:pPr>
        <w:pStyle w:val="Compact"/>
        <w:numPr>
          <w:ilvl w:val="2"/>
          <w:numId w:val="73"/>
        </w:numPr>
      </w:pPr>
      <w:r>
        <w:t xml:space="preserve">Fil: </w:t>
      </w:r>
      <w:r>
        <w:rPr>
          <w:rStyle w:val="VerbatimChar"/>
        </w:rPr>
        <w:t>Masteroppgave_Håland.pdf</w:t>
      </w:r>
    </w:p>
    <w:p w14:paraId="76A2F341" w14:textId="77777777" w:rsidR="00D92AAA" w:rsidRDefault="00900F24">
      <w:pPr>
        <w:pStyle w:val="Heading3"/>
      </w:pPr>
      <w:bookmarkStart w:id="71" w:name="en-kollegial-holdning-og-praksis-1"/>
      <w:bookmarkEnd w:id="70"/>
      <w:r>
        <w:t>En kollegial holdning og praksis</w:t>
      </w:r>
    </w:p>
    <w:p w14:paraId="645AFB86" w14:textId="77777777" w:rsidR="00D92AAA" w:rsidRDefault="00900F24" w:rsidP="00900F24">
      <w:pPr>
        <w:pStyle w:val="Compact"/>
        <w:numPr>
          <w:ilvl w:val="0"/>
          <w:numId w:val="74"/>
        </w:numPr>
      </w:pPr>
      <w:r>
        <w:t>UnderVerk</w:t>
      </w:r>
    </w:p>
    <w:p w14:paraId="117027B6" w14:textId="77777777" w:rsidR="00D92AAA" w:rsidRDefault="00900F24" w:rsidP="00900F24">
      <w:pPr>
        <w:pStyle w:val="Compact"/>
        <w:numPr>
          <w:ilvl w:val="1"/>
          <w:numId w:val="75"/>
        </w:numPr>
      </w:pPr>
      <w:hyperlink r:id="rId57">
        <w:r>
          <w:rPr>
            <w:rStyle w:val="Hyperlink"/>
          </w:rPr>
          <w:t>Oversikt over workshops</w:t>
        </w:r>
      </w:hyperlink>
      <w:r>
        <w:t xml:space="preserve"> (krever log</w:t>
      </w:r>
      <w:r>
        <w:t>in med UiO brukernavn og passord)</w:t>
      </w:r>
    </w:p>
    <w:p w14:paraId="16B03767" w14:textId="77777777" w:rsidR="00D92AAA" w:rsidRDefault="00900F24" w:rsidP="00900F24">
      <w:pPr>
        <w:pStyle w:val="Compact"/>
        <w:numPr>
          <w:ilvl w:val="1"/>
          <w:numId w:val="75"/>
        </w:numPr>
      </w:pPr>
      <w:r>
        <w:t xml:space="preserve">Se også </w:t>
      </w:r>
      <w:hyperlink r:id="rId58">
        <w:r>
          <w:rPr>
            <w:rStyle w:val="Hyperlink"/>
          </w:rPr>
          <w:t>denne side om UnderVerk</w:t>
        </w:r>
      </w:hyperlink>
    </w:p>
    <w:p w14:paraId="014A2C6F" w14:textId="77777777" w:rsidR="00D92AAA" w:rsidRDefault="00900F24" w:rsidP="00900F24">
      <w:pPr>
        <w:pStyle w:val="Compact"/>
        <w:numPr>
          <w:ilvl w:val="0"/>
          <w:numId w:val="74"/>
        </w:numPr>
      </w:pPr>
      <w:r>
        <w:t>Gruppelærere</w:t>
      </w:r>
    </w:p>
    <w:p w14:paraId="159752C7" w14:textId="77777777" w:rsidR="00D92AAA" w:rsidRDefault="00900F24" w:rsidP="00900F24">
      <w:pPr>
        <w:pStyle w:val="Compact"/>
        <w:numPr>
          <w:ilvl w:val="1"/>
          <w:numId w:val="76"/>
        </w:numPr>
      </w:pPr>
      <w:hyperlink r:id="rId59">
        <w:r>
          <w:rPr>
            <w:rStyle w:val="Hyperlink"/>
          </w:rPr>
          <w:t>Dokumentasjo</w:t>
        </w:r>
        <w:r>
          <w:rPr>
            <w:rStyle w:val="Hyperlink"/>
          </w:rPr>
          <w:t>nssider for gruppelærere</w:t>
        </w:r>
      </w:hyperlink>
      <w:r>
        <w:t xml:space="preserve"> (krever login med UiO brukernavn og passord)</w:t>
      </w:r>
    </w:p>
    <w:p w14:paraId="694F5576" w14:textId="77777777" w:rsidR="00D92AAA" w:rsidRDefault="00900F24" w:rsidP="00900F24">
      <w:pPr>
        <w:pStyle w:val="Compact"/>
        <w:numPr>
          <w:ilvl w:val="0"/>
          <w:numId w:val="74"/>
        </w:numPr>
      </w:pPr>
      <w:r>
        <w:t>CSE@IBV</w:t>
      </w:r>
    </w:p>
    <w:p w14:paraId="238E8BEA" w14:textId="77777777" w:rsidR="00D92AAA" w:rsidRDefault="00900F24" w:rsidP="00900F24">
      <w:pPr>
        <w:pStyle w:val="Compact"/>
        <w:numPr>
          <w:ilvl w:val="1"/>
          <w:numId w:val="77"/>
        </w:numPr>
      </w:pPr>
      <w:r>
        <w:t xml:space="preserve">Sammen med undervisere involvert i arbeidet med integrering av beregningsperspektivet i bachelor utdanningen (‘CSE@IBV’) skrev vi rapporten “Computing in Science Education (CSE) </w:t>
      </w:r>
      <w:r>
        <w:t>på IBV: status og veien videre.”</w:t>
      </w:r>
    </w:p>
    <w:p w14:paraId="2E9A4B5A" w14:textId="77777777" w:rsidR="00D92AAA" w:rsidRDefault="00900F24" w:rsidP="00900F24">
      <w:pPr>
        <w:pStyle w:val="Compact"/>
        <w:numPr>
          <w:ilvl w:val="1"/>
          <w:numId w:val="77"/>
        </w:numPr>
      </w:pPr>
      <w:r>
        <w:t xml:space="preserve">Fil: </w:t>
      </w:r>
      <w:r>
        <w:rPr>
          <w:rStyle w:val="VerbatimChar"/>
        </w:rPr>
        <w:t>Status CSE på IBV februar 2020 og veien videre.pdf</w:t>
      </w:r>
    </w:p>
    <w:p w14:paraId="70499023" w14:textId="77777777" w:rsidR="00D92AAA" w:rsidRDefault="00900F24" w:rsidP="00900F24">
      <w:pPr>
        <w:pStyle w:val="Compact"/>
        <w:numPr>
          <w:ilvl w:val="0"/>
          <w:numId w:val="74"/>
        </w:numPr>
      </w:pPr>
      <w:r>
        <w:t>CCSE</w:t>
      </w:r>
    </w:p>
    <w:p w14:paraId="512B83C1" w14:textId="77777777" w:rsidR="00D92AAA" w:rsidRDefault="00900F24" w:rsidP="00900F24">
      <w:pPr>
        <w:pStyle w:val="Compact"/>
        <w:numPr>
          <w:ilvl w:val="1"/>
          <w:numId w:val="78"/>
        </w:numPr>
      </w:pPr>
      <w:r>
        <w:t xml:space="preserve">Jeg er en del av </w:t>
      </w:r>
      <w:hyperlink r:id="rId60">
        <w:r>
          <w:rPr>
            <w:rStyle w:val="Hyperlink"/>
          </w:rPr>
          <w:t>ledergruppen</w:t>
        </w:r>
      </w:hyperlink>
    </w:p>
    <w:p w14:paraId="0D6A5277" w14:textId="77777777" w:rsidR="00D92AAA" w:rsidRDefault="00900F24" w:rsidP="00900F24">
      <w:pPr>
        <w:pStyle w:val="Compact"/>
        <w:numPr>
          <w:ilvl w:val="1"/>
          <w:numId w:val="78"/>
        </w:numPr>
      </w:pPr>
      <w:r>
        <w:t xml:space="preserve">Bidrag til </w:t>
      </w:r>
      <w:hyperlink r:id="rId61">
        <w:r>
          <w:rPr>
            <w:rStyle w:val="Hyperlink"/>
          </w:rPr>
          <w:t>CCSE sine årsrapporter</w:t>
        </w:r>
      </w:hyperlink>
    </w:p>
    <w:p w14:paraId="42EA606B" w14:textId="77777777" w:rsidR="00D92AAA" w:rsidRDefault="00900F24" w:rsidP="00900F24">
      <w:pPr>
        <w:pStyle w:val="Compact"/>
        <w:numPr>
          <w:ilvl w:val="0"/>
          <w:numId w:val="74"/>
        </w:numPr>
      </w:pPr>
      <w:r>
        <w:t>Foredrag</w:t>
      </w:r>
    </w:p>
    <w:p w14:paraId="3481C3C3" w14:textId="77777777" w:rsidR="00D92AAA" w:rsidRDefault="00900F24" w:rsidP="00900F24">
      <w:pPr>
        <w:pStyle w:val="Compact"/>
        <w:numPr>
          <w:ilvl w:val="1"/>
          <w:numId w:val="79"/>
        </w:numPr>
      </w:pPr>
      <w:r>
        <w:rPr>
          <w:b/>
        </w:rPr>
        <w:t>BIOS1100: Innføring i beregningsmodeller biovit</w:t>
      </w:r>
      <w:r>
        <w:rPr>
          <w:b/>
        </w:rPr>
        <w:t>enskap – erfaringer og evaluering</w:t>
      </w:r>
      <w:r>
        <w:t>, Real utdanning – fagdag for utdanning ved MN fakultetet, 2018</w:t>
      </w:r>
    </w:p>
    <w:p w14:paraId="713FCFFA" w14:textId="77777777" w:rsidR="00D92AAA" w:rsidRDefault="00900F24" w:rsidP="00900F24">
      <w:pPr>
        <w:pStyle w:val="Compact"/>
        <w:numPr>
          <w:ilvl w:val="1"/>
          <w:numId w:val="79"/>
        </w:numPr>
      </w:pPr>
      <w:r>
        <w:rPr>
          <w:b/>
        </w:rPr>
        <w:t>Programmering og modellering i biovitenskapsutdanning</w:t>
      </w:r>
      <w:r>
        <w:t>, Undervisningsseminar om beregningsorientert realfagsundervisning for NT-fakultet, Universitet i Tromsø/N</w:t>
      </w:r>
      <w:r>
        <w:t>orges Akrtiske Universitet, 2018 (invitert)</w:t>
      </w:r>
    </w:p>
    <w:p w14:paraId="381A963E" w14:textId="77777777" w:rsidR="00D92AAA" w:rsidRDefault="00900F24" w:rsidP="00900F24">
      <w:pPr>
        <w:pStyle w:val="Compact"/>
        <w:numPr>
          <w:ilvl w:val="0"/>
          <w:numId w:val="74"/>
        </w:numPr>
      </w:pPr>
      <w:r>
        <w:t>Mediaoppmerksomhet mm</w:t>
      </w:r>
    </w:p>
    <w:p w14:paraId="6F029C11" w14:textId="77777777" w:rsidR="00D92AAA" w:rsidRDefault="00900F24" w:rsidP="00900F24">
      <w:pPr>
        <w:pStyle w:val="Compact"/>
        <w:numPr>
          <w:ilvl w:val="1"/>
          <w:numId w:val="80"/>
        </w:numPr>
      </w:pPr>
      <w:r>
        <w:t xml:space="preserve">jeg jar skrevet noen innlegg på min personlige blog om BIOS1100: </w:t>
      </w:r>
      <w:hyperlink r:id="rId62">
        <w:r>
          <w:rPr>
            <w:rStyle w:val="Hyperlink"/>
          </w:rPr>
          <w:t>http://lexnederbragt.com/bios1100</w:t>
        </w:r>
      </w:hyperlink>
    </w:p>
    <w:p w14:paraId="522A2652" w14:textId="77777777" w:rsidR="00D92AAA" w:rsidRDefault="00900F24" w:rsidP="00900F24">
      <w:pPr>
        <w:pStyle w:val="Compact"/>
        <w:numPr>
          <w:ilvl w:val="1"/>
          <w:numId w:val="80"/>
        </w:numPr>
      </w:pPr>
      <w:r>
        <w:t>besøk av daværende kunnskapsministeren</w:t>
      </w:r>
      <w:r>
        <w:t xml:space="preserve"> til UiO, inkludert undervisningen i BIOS1100</w:t>
      </w:r>
    </w:p>
    <w:p w14:paraId="360CF23A" w14:textId="77777777" w:rsidR="00D92AAA" w:rsidRDefault="00900F24" w:rsidP="00900F24">
      <w:pPr>
        <w:pStyle w:val="Compact"/>
        <w:numPr>
          <w:ilvl w:val="2"/>
          <w:numId w:val="81"/>
        </w:numPr>
      </w:pPr>
      <w:r>
        <w:t xml:space="preserve">artikkel i </w:t>
      </w:r>
      <w:hyperlink r:id="rId63">
        <w:r>
          <w:rPr>
            <w:rStyle w:val="Hyperlink"/>
          </w:rPr>
          <w:t>Uniforum</w:t>
        </w:r>
      </w:hyperlink>
    </w:p>
    <w:p w14:paraId="29B57E21" w14:textId="77777777" w:rsidR="00D92AAA" w:rsidRDefault="00900F24" w:rsidP="00900F24">
      <w:pPr>
        <w:pStyle w:val="Compact"/>
        <w:numPr>
          <w:ilvl w:val="2"/>
          <w:numId w:val="81"/>
        </w:numPr>
      </w:pPr>
      <w:r>
        <w:t xml:space="preserve">artikkel på “IBV sine websider”: </w:t>
      </w:r>
      <w:hyperlink r:id="rId64">
        <w:r>
          <w:rPr>
            <w:rStyle w:val="Hyperlink"/>
          </w:rPr>
          <w:t>https://www.mn.uio.no/ibv/om/aktuelt/aktuelle-saker/2017/kunnskapsministeren-imponert-over-bios1100-og-igem.html</w:t>
        </w:r>
      </w:hyperlink>
    </w:p>
    <w:p w14:paraId="32B47069" w14:textId="77777777" w:rsidR="00D92AAA" w:rsidRDefault="00900F24" w:rsidP="00900F24">
      <w:pPr>
        <w:pStyle w:val="Compact"/>
        <w:numPr>
          <w:ilvl w:val="1"/>
          <w:numId w:val="80"/>
        </w:numPr>
      </w:pPr>
      <w:hyperlink r:id="rId65">
        <w:r>
          <w:rPr>
            <w:rStyle w:val="Hyperlink"/>
          </w:rPr>
          <w:t>‘Programmerings- revolusjonen’</w:t>
        </w:r>
      </w:hyperlink>
      <w:r>
        <w:t>; artikkel i SFU-magasinet 2018/2, side 25</w:t>
      </w:r>
    </w:p>
    <w:p w14:paraId="4F493D5E" w14:textId="77777777" w:rsidR="00D92AAA" w:rsidRDefault="00900F24">
      <w:pPr>
        <w:pStyle w:val="Heading3"/>
      </w:pPr>
      <w:bookmarkStart w:id="72" w:name="det-digitale-1"/>
      <w:bookmarkEnd w:id="71"/>
      <w:r>
        <w:lastRenderedPageBreak/>
        <w:t>Det digitale</w:t>
      </w:r>
    </w:p>
    <w:p w14:paraId="47C41517" w14:textId="77777777" w:rsidR="00D92AAA" w:rsidRDefault="00900F24" w:rsidP="00900F24">
      <w:pPr>
        <w:pStyle w:val="Compact"/>
        <w:numPr>
          <w:ilvl w:val="0"/>
          <w:numId w:val="82"/>
        </w:numPr>
      </w:pPr>
      <w:r>
        <w:t>Prosjekt “Integrasjon av Jupyter og Canvas for digital vurdering”</w:t>
      </w:r>
    </w:p>
    <w:p w14:paraId="4869FA4F" w14:textId="77777777" w:rsidR="00D92AAA" w:rsidRDefault="00900F24" w:rsidP="00900F24">
      <w:pPr>
        <w:pStyle w:val="Compact"/>
        <w:numPr>
          <w:ilvl w:val="1"/>
          <w:numId w:val="83"/>
        </w:numPr>
      </w:pPr>
      <w:hyperlink r:id="rId66">
        <w:r>
          <w:rPr>
            <w:rStyle w:val="Hyperlink"/>
          </w:rPr>
          <w:t>Prosjektsiden</w:t>
        </w:r>
      </w:hyperlink>
      <w:r>
        <w:t xml:space="preserve"> (krever login med UiO brukernavn og passord)</w:t>
      </w:r>
    </w:p>
    <w:p w14:paraId="24B47235" w14:textId="77777777" w:rsidR="00D92AAA" w:rsidRDefault="00900F24" w:rsidP="00900F24">
      <w:pPr>
        <w:pStyle w:val="Compact"/>
        <w:numPr>
          <w:ilvl w:val="1"/>
          <w:numId w:val="83"/>
        </w:numPr>
      </w:pPr>
      <w:r>
        <w:t>finansiert av LINK - Senter for Læring og Utdanning ved UiO</w:t>
      </w:r>
    </w:p>
    <w:p w14:paraId="398E1600" w14:textId="77777777" w:rsidR="00D92AAA" w:rsidRDefault="00900F24" w:rsidP="00900F24">
      <w:pPr>
        <w:pStyle w:val="Compact"/>
        <w:numPr>
          <w:ilvl w:val="2"/>
          <w:numId w:val="84"/>
        </w:numPr>
      </w:pPr>
      <w:hyperlink r:id="rId67">
        <w:r>
          <w:rPr>
            <w:rStyle w:val="Hyperlink"/>
          </w:rPr>
          <w:t>Utlysning av prosjektmidler for digital vurdering</w:t>
        </w:r>
      </w:hyperlink>
    </w:p>
    <w:p w14:paraId="1AEEC110" w14:textId="77777777" w:rsidR="00D92AAA" w:rsidRDefault="00900F24" w:rsidP="00900F24">
      <w:pPr>
        <w:pStyle w:val="Compact"/>
        <w:numPr>
          <w:ilvl w:val="0"/>
          <w:numId w:val="82"/>
        </w:numPr>
      </w:pPr>
      <w:r>
        <w:t>JupyterHub ved UiO</w:t>
      </w:r>
    </w:p>
    <w:p w14:paraId="54714C17" w14:textId="77777777" w:rsidR="00D92AAA" w:rsidRDefault="00900F24" w:rsidP="00900F24">
      <w:pPr>
        <w:pStyle w:val="Compact"/>
        <w:numPr>
          <w:ilvl w:val="1"/>
          <w:numId w:val="85"/>
        </w:numPr>
      </w:pPr>
      <w:hyperlink r:id="rId68">
        <w:r>
          <w:rPr>
            <w:rStyle w:val="Hyperlink"/>
          </w:rPr>
          <w:t>https://jupyterhub.uio.no</w:t>
        </w:r>
      </w:hyperlink>
    </w:p>
    <w:p w14:paraId="198100EC" w14:textId="77777777" w:rsidR="00D92AAA" w:rsidRDefault="00900F24" w:rsidP="00900F24">
      <w:pPr>
        <w:pStyle w:val="Compact"/>
        <w:numPr>
          <w:ilvl w:val="1"/>
          <w:numId w:val="85"/>
        </w:numPr>
      </w:pPr>
      <w:hyperlink r:id="rId69">
        <w:r>
          <w:rPr>
            <w:rStyle w:val="Hyperlink"/>
          </w:rPr>
          <w:t>Dokumentasjon for studenter</w:t>
        </w:r>
      </w:hyperlink>
    </w:p>
    <w:p w14:paraId="050D2D2A" w14:textId="77777777" w:rsidR="00D92AAA" w:rsidRDefault="00900F24" w:rsidP="00900F24">
      <w:pPr>
        <w:pStyle w:val="Compact"/>
        <w:numPr>
          <w:ilvl w:val="1"/>
          <w:numId w:val="85"/>
        </w:numPr>
      </w:pPr>
      <w:hyperlink r:id="rId70">
        <w:r>
          <w:rPr>
            <w:rStyle w:val="Hyperlink"/>
          </w:rPr>
          <w:t>Dokumentasjon for undervisere</w:t>
        </w:r>
      </w:hyperlink>
    </w:p>
    <w:p w14:paraId="658A460C" w14:textId="77777777" w:rsidR="00D92AAA" w:rsidRDefault="00900F24" w:rsidP="00900F24">
      <w:pPr>
        <w:pStyle w:val="Compact"/>
        <w:numPr>
          <w:ilvl w:val="1"/>
          <w:numId w:val="85"/>
        </w:numPr>
      </w:pPr>
      <w:hyperlink r:id="rId71">
        <w:r>
          <w:rPr>
            <w:rStyle w:val="Hyperlink"/>
          </w:rPr>
          <w:t xml:space="preserve">Canvas side om </w:t>
        </w:r>
        <w:r>
          <w:rPr>
            <w:rStyle w:val="Hyperlink"/>
          </w:rPr>
          <w:t>JupyterHub</w:t>
        </w:r>
      </w:hyperlink>
      <w:r>
        <w:t xml:space="preserve"> for studenter i BIOS1100</w:t>
      </w:r>
    </w:p>
    <w:p w14:paraId="04AE377E" w14:textId="77777777" w:rsidR="00D92AAA" w:rsidRDefault="00900F24">
      <w:r>
        <w:br w:type="page"/>
      </w:r>
    </w:p>
    <w:p w14:paraId="2A939D4A" w14:textId="77777777" w:rsidR="00D92AAA" w:rsidRDefault="00900F24">
      <w:pPr>
        <w:pStyle w:val="Heading1"/>
      </w:pPr>
      <w:bookmarkStart w:id="73" w:name="litteraturliste"/>
      <w:bookmarkStart w:id="74" w:name="_Toc66715109"/>
      <w:bookmarkEnd w:id="66"/>
      <w:bookmarkEnd w:id="72"/>
      <w:r>
        <w:lastRenderedPageBreak/>
        <w:t>8. Litteraturliste</w:t>
      </w:r>
      <w:bookmarkEnd w:id="74"/>
    </w:p>
    <w:p w14:paraId="7C05E26A" w14:textId="77777777" w:rsidR="00D92AAA" w:rsidRDefault="00900F24">
      <w:pPr>
        <w:pStyle w:val="Bibliography"/>
      </w:pPr>
      <w:bookmarkStart w:id="75" w:name="ref-clark2012Putting"/>
      <w:bookmarkStart w:id="76" w:name="refs"/>
      <w:r>
        <w:t xml:space="preserve">1. </w:t>
      </w:r>
      <w:r>
        <w:tab/>
        <w:t xml:space="preserve">Clark RE, Kirschner PA, Sweller J. Putting Students on the Path to Learning. American Educator. 2012; 6–11. </w:t>
      </w:r>
    </w:p>
    <w:p w14:paraId="08CC081A" w14:textId="77777777" w:rsidR="00D92AAA" w:rsidRDefault="00900F24">
      <w:pPr>
        <w:pStyle w:val="Bibliography"/>
      </w:pPr>
      <w:bookmarkStart w:id="77" w:name="ref-hazzan2014Guide"/>
      <w:bookmarkEnd w:id="75"/>
      <w:r>
        <w:t xml:space="preserve">2. </w:t>
      </w:r>
      <w:r>
        <w:tab/>
        <w:t xml:space="preserve">Hazzan O, Lapidot T, Ragonis N. Guide to </w:t>
      </w:r>
      <w:r>
        <w:t>Teaching Computer Science: An Activity-Based Approach. Second. London: Springer; 2014. doi:</w:t>
      </w:r>
      <w:hyperlink r:id="rId72">
        <w:r>
          <w:rPr>
            <w:rStyle w:val="Hyperlink"/>
          </w:rPr>
          <w:t>10.1007/978-1-4471-6630-6</w:t>
        </w:r>
      </w:hyperlink>
    </w:p>
    <w:p w14:paraId="165F9036" w14:textId="77777777" w:rsidR="00D92AAA" w:rsidRDefault="00900F24">
      <w:pPr>
        <w:pStyle w:val="Bibliography"/>
      </w:pPr>
      <w:bookmarkStart w:id="78" w:name="ref-freeman2014Active"/>
      <w:bookmarkEnd w:id="77"/>
      <w:r>
        <w:t xml:space="preserve">3. </w:t>
      </w:r>
      <w:r>
        <w:tab/>
        <w:t>Freeman S, Eddy SL, McDonough M, Smith MK, Okoroafor N, Jordt H, et al. Ac</w:t>
      </w:r>
      <w:r>
        <w:t>tive learning increases student performance in science, engineering, and mathematics. Proceedings of the National Academy of Sciences. 2014;111: 8410–8415. doi:</w:t>
      </w:r>
      <w:hyperlink r:id="rId73">
        <w:r>
          <w:rPr>
            <w:rStyle w:val="Hyperlink"/>
          </w:rPr>
          <w:t>10.1073/pnas.1319030111</w:t>
        </w:r>
      </w:hyperlink>
    </w:p>
    <w:p w14:paraId="6B2C1505" w14:textId="77777777" w:rsidR="00D92AAA" w:rsidRDefault="00900F24">
      <w:pPr>
        <w:pStyle w:val="Bibliography"/>
      </w:pPr>
      <w:bookmarkStart w:id="79" w:name="ref-sweller2019Cognitive"/>
      <w:bookmarkEnd w:id="78"/>
      <w:r>
        <w:t xml:space="preserve">4. </w:t>
      </w:r>
      <w:r>
        <w:tab/>
        <w:t>Sweller J</w:t>
      </w:r>
      <w:r>
        <w:t>, van Merrienboer JJG, Paas F. Cognitive Architecture and Instructional Design: 20 Years Later. Educational Psychology Review. 2019. doi:</w:t>
      </w:r>
      <w:hyperlink r:id="rId74">
        <w:r>
          <w:rPr>
            <w:rStyle w:val="Hyperlink"/>
          </w:rPr>
          <w:t>10.1007/s10648-019-09465-5</w:t>
        </w:r>
      </w:hyperlink>
    </w:p>
    <w:p w14:paraId="152F63DE" w14:textId="77777777" w:rsidR="00D92AAA" w:rsidRDefault="00900F24">
      <w:pPr>
        <w:pStyle w:val="Bibliography"/>
      </w:pPr>
      <w:bookmarkStart w:id="80" w:name="ref-biggs2011Teaching"/>
      <w:bookmarkEnd w:id="79"/>
      <w:r>
        <w:t xml:space="preserve">5. </w:t>
      </w:r>
      <w:r>
        <w:tab/>
        <w:t>Biggs JB, Tang CS. Teachin</w:t>
      </w:r>
      <w:r>
        <w:t xml:space="preserve">g for quality learning at university: What the student does. Philadelphia, Pa.; Maidenhead, Berkshire, England; New York: McGraw-Hill/Society for Research into Higher Education ; Open University Press; 2011. </w:t>
      </w:r>
    </w:p>
    <w:p w14:paraId="561709A6" w14:textId="77777777" w:rsidR="00D92AAA" w:rsidRDefault="00900F24">
      <w:pPr>
        <w:pStyle w:val="Bibliography"/>
      </w:pPr>
      <w:bookmarkStart w:id="81" w:name="ref-miller1956magical"/>
      <w:bookmarkEnd w:id="80"/>
      <w:r>
        <w:t xml:space="preserve">6. </w:t>
      </w:r>
      <w:r>
        <w:tab/>
        <w:t>Miller GA. The magical number seven, plus o</w:t>
      </w:r>
      <w:r>
        <w:t>r minus two: Some limits on our capacity for processing information. Psychological Review. 1956;63: 81–97. doi:</w:t>
      </w:r>
      <w:hyperlink r:id="rId75">
        <w:r>
          <w:rPr>
            <w:rStyle w:val="Hyperlink"/>
          </w:rPr>
          <w:t>10.1037/h0043158</w:t>
        </w:r>
      </w:hyperlink>
    </w:p>
    <w:p w14:paraId="4CDA0284" w14:textId="77777777" w:rsidR="00D92AAA" w:rsidRDefault="00900F24">
      <w:pPr>
        <w:pStyle w:val="Bibliography"/>
      </w:pPr>
      <w:bookmarkStart w:id="82" w:name="ref-caspersen2007Instructional"/>
      <w:bookmarkEnd w:id="81"/>
      <w:r>
        <w:t xml:space="preserve">7. </w:t>
      </w:r>
      <w:r>
        <w:tab/>
        <w:t>Caspersen ME, Bennedsen J. Instructional Design of a Programming Course:</w:t>
      </w:r>
      <w:r>
        <w:t xml:space="preserve"> A Learning Theoretic Approach. Proceedings of the Third International Workshop on Computing Education Research. New York, NY, USA: ACM; 2007. pp. 111–122. doi:</w:t>
      </w:r>
      <w:hyperlink r:id="rId76">
        <w:r>
          <w:rPr>
            <w:rStyle w:val="Hyperlink"/>
          </w:rPr>
          <w:t>10.1145/1288580.1288595</w:t>
        </w:r>
      </w:hyperlink>
    </w:p>
    <w:p w14:paraId="629F5A4B" w14:textId="77777777" w:rsidR="00D92AAA" w:rsidRDefault="00900F24">
      <w:pPr>
        <w:pStyle w:val="Bibliography"/>
      </w:pPr>
      <w:bookmarkStart w:id="83" w:name="ref-jenkins2002difficulty"/>
      <w:bookmarkEnd w:id="82"/>
      <w:r>
        <w:t xml:space="preserve">8. </w:t>
      </w:r>
      <w:r>
        <w:tab/>
        <w:t>Jenkins T</w:t>
      </w:r>
      <w:r>
        <w:t xml:space="preserve">. On the difficulty of learning to program. Proceedings for the 3rd Annual conference of the LTSN Centre for Information and Computer Sciences. Loughborough University; 2002. pp. 53–58. </w:t>
      </w:r>
    </w:p>
    <w:p w14:paraId="1657CF02" w14:textId="77777777" w:rsidR="00D92AAA" w:rsidRDefault="00900F24">
      <w:pPr>
        <w:pStyle w:val="Bibliography"/>
      </w:pPr>
      <w:bookmarkStart w:id="84" w:name="ref-robins2003Learning"/>
      <w:bookmarkEnd w:id="83"/>
      <w:r>
        <w:t xml:space="preserve">9. </w:t>
      </w:r>
      <w:r>
        <w:tab/>
        <w:t>Robins A, Rountree J, Rountree N. Learning and Teaching Programmi</w:t>
      </w:r>
      <w:r>
        <w:t>ng: A Review and Discussion. Computer Science Education. 2003;13: 137–172. doi:</w:t>
      </w:r>
      <w:hyperlink r:id="rId77">
        <w:r>
          <w:rPr>
            <w:rStyle w:val="Hyperlink"/>
          </w:rPr>
          <w:t>10.1076/csed.13.2.137.14200</w:t>
        </w:r>
      </w:hyperlink>
    </w:p>
    <w:p w14:paraId="41AD3873" w14:textId="77777777" w:rsidR="00D92AAA" w:rsidRDefault="00900F24">
      <w:pPr>
        <w:pStyle w:val="Bibliography"/>
      </w:pPr>
      <w:bookmarkStart w:id="85" w:name="ref-guzdial2015LearnerCentered"/>
      <w:bookmarkEnd w:id="84"/>
      <w:r>
        <w:t xml:space="preserve">10. </w:t>
      </w:r>
      <w:r>
        <w:tab/>
        <w:t xml:space="preserve">Guzdial M. Learner-Centered Design of Computing Education: Research on Computing </w:t>
      </w:r>
      <w:r>
        <w:t xml:space="preserve">for Everyone. Morgan &amp; Claypool; 2015. </w:t>
      </w:r>
    </w:p>
    <w:p w14:paraId="2D5B5A83" w14:textId="77777777" w:rsidR="00D92AAA" w:rsidRDefault="00900F24">
      <w:pPr>
        <w:pStyle w:val="Bibliography"/>
      </w:pPr>
      <w:bookmarkStart w:id="86" w:name="ref-fisher2013Better"/>
      <w:bookmarkEnd w:id="85"/>
      <w:r>
        <w:t xml:space="preserve">11. </w:t>
      </w:r>
      <w:r>
        <w:tab/>
        <w:t xml:space="preserve">Fisher D, Frey N. Better Learning Through Structured Teaching: A Framework for the Gradual Release of Responsibility. ASCD; 2013. </w:t>
      </w:r>
    </w:p>
    <w:p w14:paraId="24AC190D" w14:textId="77777777" w:rsidR="00D92AAA" w:rsidRDefault="00900F24">
      <w:pPr>
        <w:pStyle w:val="Bibliography"/>
      </w:pPr>
      <w:bookmarkStart w:id="87" w:name="ref-nederbragt2020Ten"/>
      <w:bookmarkEnd w:id="86"/>
      <w:r>
        <w:t xml:space="preserve">12. </w:t>
      </w:r>
      <w:r>
        <w:tab/>
        <w:t>Nederbragt A, Harris RM, Hill AP, Wilson G. Ten quick tips for teaching wit</w:t>
      </w:r>
      <w:r>
        <w:t>h participatory live coding. PLOS Computational Biology. 2020;16: e1008090. doi:</w:t>
      </w:r>
      <w:hyperlink r:id="rId78">
        <w:r>
          <w:rPr>
            <w:rStyle w:val="Hyperlink"/>
          </w:rPr>
          <w:t>10.1371/journal.pcbi.1008090</w:t>
        </w:r>
      </w:hyperlink>
    </w:p>
    <w:p w14:paraId="7949C9CE" w14:textId="77777777" w:rsidR="00D92AAA" w:rsidRDefault="00900F24">
      <w:pPr>
        <w:pStyle w:val="Bibliography"/>
      </w:pPr>
      <w:bookmarkStart w:id="88" w:name="ref-erinalisonbecker2019Carpentries"/>
      <w:bookmarkEnd w:id="87"/>
      <w:r>
        <w:t xml:space="preserve">13. </w:t>
      </w:r>
      <w:r>
        <w:tab/>
        <w:t>Becker EA, Koch C, Word K, Harris RM, Sane M, Nederbragt L, et al. The Carpent</w:t>
      </w:r>
      <w:r>
        <w:t>ries Instructor Training June 2019. Zenodo. 2019. doi:</w:t>
      </w:r>
      <w:hyperlink r:id="rId79">
        <w:r>
          <w:rPr>
            <w:rStyle w:val="Hyperlink"/>
          </w:rPr>
          <w:t>10.5281/zenodo.3258398</w:t>
        </w:r>
      </w:hyperlink>
    </w:p>
    <w:p w14:paraId="1ECFEBFC" w14:textId="77777777" w:rsidR="00D92AAA" w:rsidRDefault="00900F24">
      <w:pPr>
        <w:pStyle w:val="Bibliography"/>
      </w:pPr>
      <w:bookmarkStart w:id="89" w:name="ref-haland2019Programmering"/>
      <w:bookmarkEnd w:id="88"/>
      <w:r>
        <w:lastRenderedPageBreak/>
        <w:t xml:space="preserve">14. </w:t>
      </w:r>
      <w:r>
        <w:tab/>
        <w:t xml:space="preserve">Håland LER. Programmering I Biovitenskapelige Problemstillinger. University of Oslo; 2019. </w:t>
      </w:r>
    </w:p>
    <w:p w14:paraId="299CD7AC" w14:textId="77777777" w:rsidR="00D92AAA" w:rsidRDefault="00900F24">
      <w:pPr>
        <w:pStyle w:val="Bibliography"/>
      </w:pPr>
      <w:bookmarkStart w:id="90" w:name="ref-mazur1997Peer"/>
      <w:bookmarkEnd w:id="89"/>
      <w:r>
        <w:t xml:space="preserve">15. </w:t>
      </w:r>
      <w:r>
        <w:tab/>
        <w:t>Mazur E. Peer instr</w:t>
      </w:r>
      <w:r>
        <w:t xml:space="preserve">uction: A user’s manual. Upper Saddle River, N.J.: Prentice Hall; 1997. </w:t>
      </w:r>
    </w:p>
    <w:p w14:paraId="010AB303" w14:textId="77777777" w:rsidR="00D92AAA" w:rsidRDefault="00900F24">
      <w:pPr>
        <w:pStyle w:val="Bibliography"/>
      </w:pPr>
      <w:bookmarkStart w:id="91" w:name="ref-crouch2001Peer"/>
      <w:bookmarkEnd w:id="90"/>
      <w:r>
        <w:t xml:space="preserve">16. </w:t>
      </w:r>
      <w:r>
        <w:tab/>
        <w:t>Crouch CH, Mazur E. Peer Instruction: Ten years of experience and results. American Journal of Physics. 2001;69: 970–977. doi:</w:t>
      </w:r>
      <w:hyperlink r:id="rId80">
        <w:r>
          <w:rPr>
            <w:rStyle w:val="Hyperlink"/>
          </w:rPr>
          <w:t>10.1119/1.1374249</w:t>
        </w:r>
      </w:hyperlink>
    </w:p>
    <w:p w14:paraId="12821F2F" w14:textId="77777777" w:rsidR="00D92AAA" w:rsidRDefault="00900F24">
      <w:pPr>
        <w:pStyle w:val="Bibliography"/>
      </w:pPr>
      <w:bookmarkStart w:id="92" w:name="ref-biggs2012What"/>
      <w:bookmarkEnd w:id="91"/>
      <w:r>
        <w:t xml:space="preserve">17. </w:t>
      </w:r>
      <w:r>
        <w:tab/>
        <w:t>Biggs J. What the student does: Teaching for enhanced learning. Higher Education Research &amp; Development. 2012;31: 39–55. doi:</w:t>
      </w:r>
      <w:hyperlink r:id="rId81">
        <w:r>
          <w:rPr>
            <w:rStyle w:val="Hyperlink"/>
          </w:rPr>
          <w:t>10.1080/07294360.2012.642839</w:t>
        </w:r>
      </w:hyperlink>
    </w:p>
    <w:p w14:paraId="24F2FE2E" w14:textId="77777777" w:rsidR="00D92AAA" w:rsidRDefault="00900F24">
      <w:pPr>
        <w:pStyle w:val="Bibliography"/>
      </w:pPr>
      <w:bookmarkStart w:id="93" w:name="ref-hidi2006FourPhase"/>
      <w:bookmarkEnd w:id="92"/>
      <w:r>
        <w:t xml:space="preserve">18. </w:t>
      </w:r>
      <w:r>
        <w:tab/>
        <w:t>Hidi S, R</w:t>
      </w:r>
      <w:r>
        <w:t>enninger KA. The Four-Phase Model of Interest Development. Educational Psychologist. 2006;41: 111–127. doi:</w:t>
      </w:r>
      <w:hyperlink r:id="rId82">
        <w:r>
          <w:rPr>
            <w:rStyle w:val="Hyperlink"/>
          </w:rPr>
          <w:t>10.1207/s15326985ep4102_4</w:t>
        </w:r>
      </w:hyperlink>
    </w:p>
    <w:p w14:paraId="190E0138" w14:textId="77777777" w:rsidR="00D92AAA" w:rsidRDefault="00900F24">
      <w:pPr>
        <w:pStyle w:val="Bibliography"/>
      </w:pPr>
      <w:bookmarkStart w:id="94" w:name="ref-gregers2019Lektorstudenter"/>
      <w:bookmarkEnd w:id="93"/>
      <w:r>
        <w:t xml:space="preserve">19. </w:t>
      </w:r>
      <w:r>
        <w:tab/>
        <w:t>Gregers TF, Nederbragt L. Lektorstudenter Utvikler Unik K</w:t>
      </w:r>
      <w:r>
        <w:t>ompetanse Og Bidrar Til øKt Kvalitet På Begynneremner Gjennom En Undervisningsrettet Master. Nordic Journal of STEM education. 2019;3: 23–27. doi:</w:t>
      </w:r>
      <w:hyperlink r:id="rId83">
        <w:r>
          <w:rPr>
            <w:rStyle w:val="Hyperlink"/>
          </w:rPr>
          <w:t>10.5324/njsteme.v3i1.2992</w:t>
        </w:r>
      </w:hyperlink>
    </w:p>
    <w:p w14:paraId="49517CA6" w14:textId="77777777" w:rsidR="00D92AAA" w:rsidRDefault="00900F24">
      <w:pPr>
        <w:pStyle w:val="Bibliography"/>
      </w:pPr>
      <w:bookmarkStart w:id="95" w:name="ref-eliassen2021Motivasjon"/>
      <w:bookmarkEnd w:id="94"/>
      <w:r>
        <w:t xml:space="preserve">20. </w:t>
      </w:r>
      <w:r>
        <w:tab/>
        <w:t>Eliassen JE, Bøe M</w:t>
      </w:r>
      <w:r>
        <w:t>V, Nederbragt L, Gregers TF. Motivasjon for beregningsorientert biologi og sammenhengen med matematikk R2 fra videregående opplæring. Nordic Journal of STEM Education. 2021;5. doi:</w:t>
      </w:r>
      <w:hyperlink r:id="rId84">
        <w:r>
          <w:rPr>
            <w:rStyle w:val="Hyperlink"/>
          </w:rPr>
          <w:t>10.5324/njsteme</w:t>
        </w:r>
        <w:r>
          <w:rPr>
            <w:rStyle w:val="Hyperlink"/>
          </w:rPr>
          <w:t>.v5i1.3917</w:t>
        </w:r>
      </w:hyperlink>
    </w:p>
    <w:p w14:paraId="5627D072" w14:textId="77777777" w:rsidR="00D92AAA" w:rsidRDefault="00900F24">
      <w:pPr>
        <w:pStyle w:val="Bibliography"/>
      </w:pPr>
      <w:bookmarkStart w:id="96" w:name="ref-aldazabalmensa2017Software"/>
      <w:bookmarkEnd w:id="95"/>
      <w:r>
        <w:t xml:space="preserve">21. </w:t>
      </w:r>
      <w:r>
        <w:tab/>
        <w:t>Mensa IA, Alexander H, Allen J, Alsheikh-Hussain A, Attali D, Baird D, et al. Software Carpentry: The Unix Shell. Zenodo. 2017. doi:</w:t>
      </w:r>
      <w:hyperlink r:id="rId85">
        <w:r>
          <w:rPr>
            <w:rStyle w:val="Hyperlink"/>
          </w:rPr>
          <w:t>10.5281/zenodo.278226</w:t>
        </w:r>
      </w:hyperlink>
    </w:p>
    <w:p w14:paraId="5074895E" w14:textId="77777777" w:rsidR="00D92AAA" w:rsidRDefault="00900F24">
      <w:pPr>
        <w:pStyle w:val="Bibliography"/>
      </w:pPr>
      <w:bookmarkStart w:id="97" w:name="ref-achterberg2017Software"/>
      <w:bookmarkEnd w:id="96"/>
      <w:r>
        <w:t xml:space="preserve">22. </w:t>
      </w:r>
      <w:r>
        <w:tab/>
      </w:r>
      <w:r>
        <w:t>Achterberg H, Adams J, Adelman J, Allen J, Aranda J, Bae S, et al. Software Carpentry: Programming with Python. Zenodo. 2017. doi:</w:t>
      </w:r>
      <w:hyperlink r:id="rId86">
        <w:r>
          <w:rPr>
            <w:rStyle w:val="Hyperlink"/>
          </w:rPr>
          <w:t>10.5281/zenodo.278222</w:t>
        </w:r>
      </w:hyperlink>
    </w:p>
    <w:p w14:paraId="21C6C0D4" w14:textId="77777777" w:rsidR="00D92AAA" w:rsidRDefault="00900F24">
      <w:pPr>
        <w:pStyle w:val="Bibliography"/>
      </w:pPr>
      <w:bookmarkStart w:id="98" w:name="ref-ahmadia2017Softwarea"/>
      <w:bookmarkEnd w:id="97"/>
      <w:r>
        <w:t xml:space="preserve">23. </w:t>
      </w:r>
      <w:r>
        <w:tab/>
        <w:t>Ahmadia A, Allen J, Appling A, Aubin S, Ba</w:t>
      </w:r>
      <w:r>
        <w:t>chant P, Baird D, et al. Software Carpentry: Version Control with Git. Zenodo. 2017. doi:</w:t>
      </w:r>
      <w:hyperlink r:id="rId87">
        <w:r>
          <w:rPr>
            <w:rStyle w:val="Hyperlink"/>
          </w:rPr>
          <w:t>10.5281/zenodo.278219</w:t>
        </w:r>
      </w:hyperlink>
    </w:p>
    <w:p w14:paraId="60E04B26" w14:textId="77777777" w:rsidR="00D92AAA" w:rsidRDefault="00900F24">
      <w:pPr>
        <w:pStyle w:val="Bibliography"/>
      </w:pPr>
      <w:bookmarkStart w:id="99" w:name="ref-allen2017Software"/>
      <w:bookmarkEnd w:id="98"/>
      <w:r>
        <w:t xml:space="preserve">24. </w:t>
      </w:r>
      <w:r>
        <w:tab/>
        <w:t>Allen J, Bachant P, Banaszkiewicz P, Bekolay T, Blischak J, Boissonneault M, et al.</w:t>
      </w:r>
      <w:r>
        <w:t xml:space="preserve"> Software Carpentry: Automation and Make. Zenodo. 2017. doi:</w:t>
      </w:r>
      <w:hyperlink r:id="rId88">
        <w:r>
          <w:rPr>
            <w:rStyle w:val="Hyperlink"/>
          </w:rPr>
          <w:t>10.5281/zenodo.278220</w:t>
        </w:r>
      </w:hyperlink>
    </w:p>
    <w:p w14:paraId="17AFCB3F" w14:textId="77777777" w:rsidR="00D92AAA" w:rsidRDefault="00900F24">
      <w:pPr>
        <w:pStyle w:val="Bibliography"/>
      </w:pPr>
      <w:bookmarkStart w:id="100" w:name="ref-wilson2017Data"/>
      <w:bookmarkEnd w:id="99"/>
      <w:r>
        <w:t xml:space="preserve">25. </w:t>
      </w:r>
      <w:r>
        <w:tab/>
        <w:t>Wilson G, Becker E, McKay S, Michonneau F, Williams JJ, Mayes AC, et al. Data Carpentry Wrangling Genomics Lesso</w:t>
      </w:r>
      <w:r>
        <w:t>n. Zenodo. 2017. doi:</w:t>
      </w:r>
      <w:hyperlink r:id="rId89">
        <w:r>
          <w:rPr>
            <w:rStyle w:val="Hyperlink"/>
          </w:rPr>
          <w:t>10.5281/zenodo.1064254</w:t>
        </w:r>
      </w:hyperlink>
      <w:bookmarkEnd w:id="73"/>
      <w:bookmarkEnd w:id="76"/>
      <w:bookmarkEnd w:id="100"/>
    </w:p>
    <w:sectPr w:rsidR="00D92AAA">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59E1D" w14:textId="77777777" w:rsidR="00900F24" w:rsidRDefault="00900F24">
      <w:pPr>
        <w:spacing w:after="0"/>
      </w:pPr>
      <w:r>
        <w:separator/>
      </w:r>
    </w:p>
  </w:endnote>
  <w:endnote w:type="continuationSeparator" w:id="0">
    <w:p w14:paraId="14120A39" w14:textId="77777777" w:rsidR="00900F24" w:rsidRDefault="00900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3EDE8966" w14:textId="77777777" w:rsidR="00923F57" w:rsidRDefault="00900F24" w:rsidP="00943C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0A0B00">
          <w:rPr>
            <w:rStyle w:val="PageNumber"/>
          </w:rPr>
          <w:fldChar w:fldCharType="separate"/>
        </w:r>
        <w:r w:rsidR="000A0B00">
          <w:rPr>
            <w:rStyle w:val="PageNumber"/>
            <w:noProof/>
          </w:rPr>
          <w:t>32</w:t>
        </w:r>
        <w:r>
          <w:rPr>
            <w:rStyle w:val="PageNumber"/>
          </w:rPr>
          <w:fldChar w:fldCharType="end"/>
        </w:r>
      </w:p>
    </w:sdtContent>
  </w:sdt>
  <w:p w14:paraId="7A49D9CE" w14:textId="77777777" w:rsidR="00923F57" w:rsidRDefault="00900F24"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color w:val="808080" w:themeColor="background1" w:themeShade="80"/>
      </w:rPr>
      <w:id w:val="744994928"/>
      <w:docPartObj>
        <w:docPartGallery w:val="Page Numbers (Bottom of Page)"/>
        <w:docPartUnique/>
      </w:docPartObj>
    </w:sdtPr>
    <w:sdtEndPr>
      <w:rPr>
        <w:rStyle w:val="PageNumber"/>
        <w:color w:val="auto"/>
      </w:rPr>
    </w:sdtEndPr>
    <w:sdtContent>
      <w:p w14:paraId="6B34ED61" w14:textId="77777777" w:rsidR="00943CF3" w:rsidRDefault="00900F24" w:rsidP="00D76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8384C4" w14:textId="77777777" w:rsidR="00923F57" w:rsidRPr="00090F6B" w:rsidRDefault="00900F24" w:rsidP="00923F57">
    <w:pPr>
      <w:pStyle w:val="Footer"/>
      <w:ind w:right="360"/>
      <w:rPr>
        <w:color w:val="808080" w:themeColor="background1" w:themeShade="80"/>
        <w:lang w:val="nb-NO"/>
      </w:rPr>
    </w:pPr>
    <w:r w:rsidRPr="00090F6B">
      <w:rPr>
        <w:color w:val="808080" w:themeColor="background1" w:themeShade="80"/>
        <w:lang w:val="nb-NO"/>
      </w:rPr>
      <w:t>Pedagogisk mappe Lex Nederbrag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68E08" w14:textId="77777777" w:rsidR="00772136" w:rsidRDefault="00900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3294F" w14:textId="77777777" w:rsidR="00900F24" w:rsidRDefault="00900F24">
      <w:r>
        <w:separator/>
      </w:r>
    </w:p>
  </w:footnote>
  <w:footnote w:type="continuationSeparator" w:id="0">
    <w:p w14:paraId="173F0547" w14:textId="77777777" w:rsidR="00900F24" w:rsidRDefault="00900F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F5A49" w14:textId="77777777" w:rsidR="00772136" w:rsidRDefault="00900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4AA719" w14:textId="77777777" w:rsidR="00772136" w:rsidRDefault="00900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297C3" w14:textId="77777777" w:rsidR="00772136" w:rsidRDefault="00900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B0815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3E8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39EBB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0B00"/>
    <w:rsid w:val="004E29B3"/>
    <w:rsid w:val="00590D07"/>
    <w:rsid w:val="00784D58"/>
    <w:rsid w:val="008D6863"/>
    <w:rsid w:val="00900F24"/>
    <w:rsid w:val="00B86B75"/>
    <w:rsid w:val="00BC48D5"/>
    <w:rsid w:val="00C36279"/>
    <w:rsid w:val="00D92A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8E3A36"/>
  <w15:docId w15:val="{A31CF914-A9A6-F748-A7D6-79C29217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iPriority w:val="99"/>
    <w:unhideWhenUsed/>
    <w:rsid w:val="00923F57"/>
    <w:pPr>
      <w:tabs>
        <w:tab w:val="center" w:pos="4513"/>
        <w:tab w:val="right" w:pos="9026"/>
      </w:tabs>
      <w:spacing w:after="0"/>
    </w:pPr>
  </w:style>
  <w:style w:type="character" w:customStyle="1" w:styleId="FooterChar">
    <w:name w:val="Footer Char"/>
    <w:basedOn w:val="DefaultParagraphFont"/>
    <w:link w:val="Footer"/>
    <w:uiPriority w:val="99"/>
    <w:rsid w:val="00923F57"/>
  </w:style>
  <w:style w:type="character" w:styleId="PageNumber">
    <w:name w:val="page number"/>
    <w:basedOn w:val="DefaultParagraphFont"/>
    <w:semiHidden/>
    <w:unhideWhenUsed/>
    <w:rsid w:val="00923F57"/>
  </w:style>
  <w:style w:type="paragraph" w:styleId="Header">
    <w:name w:val="header"/>
    <w:basedOn w:val="Normal"/>
    <w:link w:val="HeaderChar"/>
    <w:unhideWhenUsed/>
    <w:rsid w:val="00772136"/>
    <w:pPr>
      <w:tabs>
        <w:tab w:val="center" w:pos="4513"/>
        <w:tab w:val="right" w:pos="9026"/>
      </w:tabs>
      <w:spacing w:after="0"/>
    </w:pPr>
  </w:style>
  <w:style w:type="character" w:customStyle="1" w:styleId="HeaderChar">
    <w:name w:val="Header Char"/>
    <w:basedOn w:val="DefaultParagraphFont"/>
    <w:link w:val="Header"/>
    <w:rsid w:val="00772136"/>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A0B0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io.instructure.com/courses/20058" TargetMode="External"/><Relationship Id="rId21" Type="http://schemas.openxmlformats.org/officeDocument/2006/relationships/hyperlink" Target="https://www.mn.uio.no/kurt/undervisningsutvikling/underverk" TargetMode="External"/><Relationship Id="rId42" Type="http://schemas.openxmlformats.org/officeDocument/2006/relationships/hyperlink" Target="https://carpentries.org/instructors/" TargetMode="External"/><Relationship Id="rId47" Type="http://schemas.openxmlformats.org/officeDocument/2006/relationships/hyperlink" Target="https://uio-carpentry.github.io/workshops/" TargetMode="External"/><Relationship Id="rId63" Type="http://schemas.openxmlformats.org/officeDocument/2006/relationships/hyperlink" Target="https://www.uniforum.uio.no/nyheter/2017/10/henrik-asheim-blei-begreistra-for-forsking-og-unde.html" TargetMode="External"/><Relationship Id="rId68" Type="http://schemas.openxmlformats.org/officeDocument/2006/relationships/hyperlink" Target="https://jupyterhub.uio.no" TargetMode="External"/><Relationship Id="rId84" Type="http://schemas.openxmlformats.org/officeDocument/2006/relationships/hyperlink" Target="https://doi.org/10.5324/njsteme.v5i1.3917" TargetMode="External"/><Relationship Id="rId89" Type="http://schemas.openxmlformats.org/officeDocument/2006/relationships/hyperlink" Target="https://doi.org/10.5281/zenodo.1064254" TargetMode="External"/><Relationship Id="rId16" Type="http://schemas.openxmlformats.org/officeDocument/2006/relationships/hyperlink" Target="http://urn.nb.no/URN:NBN:no-82918" TargetMode="External"/><Relationship Id="rId11" Type="http://schemas.openxmlformats.org/officeDocument/2006/relationships/hyperlink" Target="https://carpentries.org" TargetMode="External"/><Relationship Id="rId32" Type="http://schemas.openxmlformats.org/officeDocument/2006/relationships/hyperlink" Target="https://www.uio.no/studier/emner/matnat/ibv/MBV-INF4410/index.html" TargetMode="External"/><Relationship Id="rId37" Type="http://schemas.openxmlformats.org/officeDocument/2006/relationships/hyperlink" Target="https://www.sequencing.uio.no/events/2011/nsc_course_2011.html" TargetMode="External"/><Relationship Id="rId53" Type="http://schemas.openxmlformats.org/officeDocument/2006/relationships/hyperlink" Target="http://urn.nb.no/URN:NBN:no-82918" TargetMode="External"/><Relationship Id="rId58" Type="http://schemas.openxmlformats.org/officeDocument/2006/relationships/hyperlink" Target="https://www.mn.uio.no/kurt/undervisningsutvikling/underverk" TargetMode="External"/><Relationship Id="rId74" Type="http://schemas.openxmlformats.org/officeDocument/2006/relationships/hyperlink" Target="https://doi.org/10.1007/s10648-019-09465-5" TargetMode="External"/><Relationship Id="rId79" Type="http://schemas.openxmlformats.org/officeDocument/2006/relationships/hyperlink" Target="https://doi.org/10.5281/zenodo.3258398" TargetMode="External"/><Relationship Id="rId5" Type="http://schemas.openxmlformats.org/officeDocument/2006/relationships/footnotes" Target="footnotes.xml"/><Relationship Id="rId90" Type="http://schemas.openxmlformats.org/officeDocument/2006/relationships/header" Target="header1.xml"/><Relationship Id="rId95" Type="http://schemas.openxmlformats.org/officeDocument/2006/relationships/footer" Target="footer3.xml"/><Relationship Id="rId22" Type="http://schemas.openxmlformats.org/officeDocument/2006/relationships/hyperlink" Target="https://carpentries.github.io/instructor-training/" TargetMode="External"/><Relationship Id="rId27" Type="http://schemas.openxmlformats.org/officeDocument/2006/relationships/hyperlink" Target="https://uio.instructure.com/courses/26583" TargetMode="External"/><Relationship Id="rId43" Type="http://schemas.openxmlformats.org/officeDocument/2006/relationships/hyperlink" Target="https://carpentries.org/trainers/" TargetMode="External"/><Relationship Id="rId48" Type="http://schemas.openxmlformats.org/officeDocument/2006/relationships/hyperlink" Target="https://www.uio.no/carpentry" TargetMode="External"/><Relationship Id="rId64" Type="http://schemas.openxmlformats.org/officeDocument/2006/relationships/hyperlink" Target="https://www.mn.uio.no/ibv/om/aktuelt/aktuelle-saker/2017/kunnskapsministeren-imponert-over-bios1100-og-igem.html" TargetMode="External"/><Relationship Id="rId69" Type="http://schemas.openxmlformats.org/officeDocument/2006/relationships/hyperlink" Target="https://www.uio.no/tjenester/it/forskning/beregning/jupyter/" TargetMode="External"/><Relationship Id="rId80" Type="http://schemas.openxmlformats.org/officeDocument/2006/relationships/hyperlink" Target="https://doi.org/10.1119/1.1374249" TargetMode="External"/><Relationship Id="rId85" Type="http://schemas.openxmlformats.org/officeDocument/2006/relationships/hyperlink" Target="https://doi.org/10.5281/zenodo.278226" TargetMode="External"/><Relationship Id="rId3" Type="http://schemas.openxmlformats.org/officeDocument/2006/relationships/settings" Target="settings.xml"/><Relationship Id="rId12" Type="http://schemas.openxmlformats.org/officeDocument/2006/relationships/hyperlink" Target="https://www.mentimeter.com" TargetMode="External"/><Relationship Id="rId17" Type="http://schemas.openxmlformats.org/officeDocument/2006/relationships/hyperlink" Target="http://urn.nb.no/URN:NBN:no-82936" TargetMode="External"/><Relationship Id="rId25" Type="http://schemas.openxmlformats.org/officeDocument/2006/relationships/hyperlink" Target="https://uio.instructure.com/courses/5848" TargetMode="External"/><Relationship Id="rId33" Type="http://schemas.openxmlformats.org/officeDocument/2006/relationships/hyperlink" Target="https://www.uio.no/studier/emner/matnat/ibv/BIO9905MERG1/" TargetMode="External"/><Relationship Id="rId38" Type="http://schemas.openxmlformats.org/officeDocument/2006/relationships/hyperlink" Target="https://github.com/lexnederbragt/denovo-assembly-tutorial" TargetMode="External"/><Relationship Id="rId46" Type="http://schemas.openxmlformats.org/officeDocument/2006/relationships/hyperlink" Target="https://uio-carpentry.github.io" TargetMode="External"/><Relationship Id="rId59" Type="http://schemas.openxmlformats.org/officeDocument/2006/relationships/hyperlink" Target="https://pages.github.uio.no/alexajo/bios1100-assistants/start.html" TargetMode="External"/><Relationship Id="rId67" Type="http://schemas.openxmlformats.org/officeDocument/2006/relationships/hyperlink" Target="https://www.uio.no/link/arrangementer/2019/digitalvurdering/prosjektmidlerdigitalvurdering.pdf" TargetMode="External"/><Relationship Id="rId20" Type="http://schemas.openxmlformats.org/officeDocument/2006/relationships/hyperlink" Target="https://www.uio.no/for-ansatte/enhetssider/mn/ibv/underverk/," TargetMode="External"/><Relationship Id="rId41" Type="http://schemas.openxmlformats.org/officeDocument/2006/relationships/hyperlink" Target="https://carpentries.org" TargetMode="External"/><Relationship Id="rId54" Type="http://schemas.openxmlformats.org/officeDocument/2006/relationships/hyperlink" Target="http://urn.nb.no/URN:NBN:no-82936" TargetMode="External"/><Relationship Id="rId62" Type="http://schemas.openxmlformats.org/officeDocument/2006/relationships/hyperlink" Target="http://lexnederbragt.com/bios1100" TargetMode="External"/><Relationship Id="rId70" Type="http://schemas.openxmlformats.org/officeDocument/2006/relationships/hyperlink" Target="https://www.uio.no/english/services/it/research/hpc/jupyter-notebook/for-teachers/index.html" TargetMode="External"/><Relationship Id="rId75" Type="http://schemas.openxmlformats.org/officeDocument/2006/relationships/hyperlink" Target="https://doi.org/10.1037/h0043158" TargetMode="External"/><Relationship Id="rId83" Type="http://schemas.openxmlformats.org/officeDocument/2006/relationships/hyperlink" Target="https://doi.org/10.5324/njsteme.v3i1.2992" TargetMode="External"/><Relationship Id="rId88" Type="http://schemas.openxmlformats.org/officeDocument/2006/relationships/hyperlink" Target="https://doi.org/10.5281/zenodo.278220"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upyter.org" TargetMode="External"/><Relationship Id="rId23" Type="http://schemas.openxmlformats.org/officeDocument/2006/relationships/hyperlink" Target="https://www.uio.no/studier/emner/matnat/ibv/BIOS1100/" TargetMode="External"/><Relationship Id="rId28" Type="http://schemas.openxmlformats.org/officeDocument/2006/relationships/hyperlink" Target="https://uio.instructure.com/courses/26583/pages/introduction-to-analysis-and-modeling-in-biology-with-python?module_item_id=266340" TargetMode="External"/><Relationship Id="rId36" Type="http://schemas.openxmlformats.org/officeDocument/2006/relationships/hyperlink" Target="http://davis-assembly-masterclass-2013.readthedocs.org/en/latest" TargetMode="External"/><Relationship Id="rId49" Type="http://schemas.openxmlformats.org/officeDocument/2006/relationships/hyperlink" Target="https://www.ub.uio.no/english/courses-events/courses/other/Carpentry/" TargetMode="External"/><Relationship Id="rId57" Type="http://schemas.openxmlformats.org/officeDocument/2006/relationships/hyperlink" Target="https://www.uio.no/for-ansatte/enhetssider/mn/ibv/underverk" TargetMode="External"/><Relationship Id="rId10" Type="http://schemas.openxmlformats.org/officeDocument/2006/relationships/hyperlink" Target="https://csunplugged.org/en/" TargetMode="External"/><Relationship Id="rId31" Type="http://schemas.openxmlformats.org/officeDocument/2006/relationships/hyperlink" Target="http://inf-biox121.readthedocs.org/en/2016" TargetMode="External"/><Relationship Id="rId44" Type="http://schemas.openxmlformats.org/officeDocument/2006/relationships/hyperlink" Target="https://carpentries.org/governance/" TargetMode="External"/><Relationship Id="rId52" Type="http://schemas.openxmlformats.org/officeDocument/2006/relationships/hyperlink" Target="https://doi.org/10.5324/njsteme.v3i1.2992" TargetMode="External"/><Relationship Id="rId60" Type="http://schemas.openxmlformats.org/officeDocument/2006/relationships/hyperlink" Target="https://www.mn.uio.no/ccse/english/about/organization/leader-group/" TargetMode="External"/><Relationship Id="rId65" Type="http://schemas.openxmlformats.org/officeDocument/2006/relationships/hyperlink" Target="https://issuu.com/nokut/docs/sfu_magasinet_02.18_72dpi_enkeltsid" TargetMode="External"/><Relationship Id="rId73" Type="http://schemas.openxmlformats.org/officeDocument/2006/relationships/hyperlink" Target="https://doi.org/10.1073/pnas.1319030111" TargetMode="External"/><Relationship Id="rId78" Type="http://schemas.openxmlformats.org/officeDocument/2006/relationships/hyperlink" Target="https://doi.org/10.1371/journal.pcbi.1008090" TargetMode="External"/><Relationship Id="rId81" Type="http://schemas.openxmlformats.org/officeDocument/2006/relationships/hyperlink" Target="https://doi.org/10.1080/07294360.2012.642839" TargetMode="External"/><Relationship Id="rId86" Type="http://schemas.openxmlformats.org/officeDocument/2006/relationships/hyperlink" Target="https://doi.org/10.5281/zenodo.278222"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arpentries.github.io/instructor-training" TargetMode="External"/><Relationship Id="rId13" Type="http://schemas.openxmlformats.org/officeDocument/2006/relationships/hyperlink" Target="https://www.uio.no/studier/emner/matnat/ibv/BIOS1100/" TargetMode="External"/><Relationship Id="rId18" Type="http://schemas.openxmlformats.org/officeDocument/2006/relationships/hyperlink" Target="http://urn.nb.no/URN:NBN:no-73633" TargetMode="External"/><Relationship Id="rId39" Type="http://schemas.openxmlformats.org/officeDocument/2006/relationships/hyperlink" Target="http://software-carpentry.org/" TargetMode="External"/><Relationship Id="rId34" Type="http://schemas.openxmlformats.org/officeDocument/2006/relationships/hyperlink" Target="https://www.uio.no/studier/emner/matnat/ibv/nedlagte-emner/BIO2120/" TargetMode="External"/><Relationship Id="rId50" Type="http://schemas.openxmlformats.org/officeDocument/2006/relationships/hyperlink" Target="https://uio-carpentry.github.io/about/members/" TargetMode="External"/><Relationship Id="rId55" Type="http://schemas.openxmlformats.org/officeDocument/2006/relationships/hyperlink" Target="http://urn.nb.no/URN:NBN:no-73633" TargetMode="External"/><Relationship Id="rId76" Type="http://schemas.openxmlformats.org/officeDocument/2006/relationships/hyperlink" Target="https://doi.org/10.1145/1288580.1288595" TargetMode="External"/><Relationship Id="rId97" Type="http://schemas.openxmlformats.org/officeDocument/2006/relationships/theme" Target="theme/theme1.xml"/><Relationship Id="rId7" Type="http://schemas.openxmlformats.org/officeDocument/2006/relationships/hyperlink" Target="https://lexnederbragt.github.io/teaching-portfolio" TargetMode="External"/><Relationship Id="rId71" Type="http://schemas.openxmlformats.org/officeDocument/2006/relationships/hyperlink" Target="https://uio.instructure.com/courses/26583/pages/jupyter-notebook-og-jupyterhub"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lexnederbragt.com/bios1100" TargetMode="External"/><Relationship Id="rId24" Type="http://schemas.openxmlformats.org/officeDocument/2006/relationships/hyperlink" Target="https://www.uio.no/studier/emner/matnat/ibv/BIOS1100/h17/ressurser/hovedside.md" TargetMode="External"/><Relationship Id="rId40" Type="http://schemas.openxmlformats.org/officeDocument/2006/relationships/hyperlink" Target="http://www.datacarpentry.org/" TargetMode="External"/><Relationship Id="rId45" Type="http://schemas.openxmlformats.org/officeDocument/2006/relationships/hyperlink" Target="https://carpentries.org/members/" TargetMode="External"/><Relationship Id="rId66" Type="http://schemas.openxmlformats.org/officeDocument/2006/relationships/hyperlink" Target="https://www.usit.uio.no/om/organisasjon/itf/aktiviteter/prosjekter/jupyter-canvas" TargetMode="External"/><Relationship Id="rId87" Type="http://schemas.openxmlformats.org/officeDocument/2006/relationships/hyperlink" Target="https://doi.org/10.5281/zenodo.278219" TargetMode="External"/><Relationship Id="rId61" Type="http://schemas.openxmlformats.org/officeDocument/2006/relationships/hyperlink" Target="https://www.mn.uio.no/ccse/english/about/reports" TargetMode="External"/><Relationship Id="rId82" Type="http://schemas.openxmlformats.org/officeDocument/2006/relationships/hyperlink" Target="https://doi.org/10.1207/s15326985ep4102_4" TargetMode="External"/><Relationship Id="rId19" Type="http://schemas.openxmlformats.org/officeDocument/2006/relationships/hyperlink" Target="http://urn.nb.no/URN:NBN:no-73632" TargetMode="External"/><Relationship Id="rId14" Type="http://schemas.openxmlformats.org/officeDocument/2006/relationships/hyperlink" Target="https://www.uio.no/studier/emner/matnat/ibv/BIOS1100/index-eng.html" TargetMode="External"/><Relationship Id="rId30" Type="http://schemas.openxmlformats.org/officeDocument/2006/relationships/hyperlink" Target="https://www.uio.no/studier/emner/matnat/ifi/INF-BIO5120/index-eng.html" TargetMode="External"/><Relationship Id="rId35" Type="http://schemas.openxmlformats.org/officeDocument/2006/relationships/hyperlink" Target="http://angus.readthedocs.org/en/2015/week3.html" TargetMode="External"/><Relationship Id="rId56" Type="http://schemas.openxmlformats.org/officeDocument/2006/relationships/hyperlink" Target="http://urn.nb.no/URN:NBN:no-73632" TargetMode="External"/><Relationship Id="rId77" Type="http://schemas.openxmlformats.org/officeDocument/2006/relationships/hyperlink" Target="https://doi.org/10.1076/csed.13.2.137.14200" TargetMode="External"/><Relationship Id="rId8" Type="http://schemas.openxmlformats.org/officeDocument/2006/relationships/hyperlink" Target="https://issotl.com/about-issotl/" TargetMode="External"/><Relationship Id="rId51" Type="http://schemas.openxmlformats.org/officeDocument/2006/relationships/hyperlink" Target="https://dx.doi.org/10.1371/journal.pcbi.1008090" TargetMode="External"/><Relationship Id="rId72" Type="http://schemas.openxmlformats.org/officeDocument/2006/relationships/hyperlink" Target="https://doi.org/10.1007/978-1-4471-6630-6" TargetMode="External"/><Relationship Id="rId9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2</Pages>
  <Words>13184</Words>
  <Characters>75152</Characters>
  <Application>Microsoft Office Word</Application>
  <DocSecurity>0</DocSecurity>
  <Lines>626</Lines>
  <Paragraphs>176</Paragraphs>
  <ScaleCrop>false</ScaleCrop>
  <Company/>
  <LinksUpToDate>false</LinksUpToDate>
  <CharactersWithSpaces>8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Mar 15, 2021</dc:creator>
  <cp:keywords/>
  <cp:lastModifiedBy>Microsoft Office User</cp:lastModifiedBy>
  <cp:revision>2</cp:revision>
  <dcterms:created xsi:type="dcterms:W3CDTF">2021-03-15T14:37:00Z</dcterms:created>
  <dcterms:modified xsi:type="dcterms:W3CDTF">2021-03-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